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1E84F" w14:textId="77777777" w:rsidR="0061471F" w:rsidRDefault="0061471F" w:rsidP="0061471F">
      <w:pPr>
        <w:pStyle w:val="Heading1"/>
      </w:pPr>
      <w:r>
        <w:t>Audio file</w:t>
      </w:r>
    </w:p>
    <w:p w14:paraId="30934F32" w14:textId="77777777" w:rsidR="0061471F" w:rsidRPr="0061471F" w:rsidRDefault="0061471F" w:rsidP="0061471F">
      <w:pPr>
        <w:rPr>
          <w:rStyle w:val="Hyperlink"/>
          <w:color w:val="auto"/>
          <w:u w:val="none"/>
        </w:rPr>
      </w:pPr>
      <w:r>
        <w:fldChar w:fldCharType="begin"/>
      </w:r>
      <w:r>
        <w:instrText>HYPERLINK "https://1drv.ms/u/s!ACuE0Z-4JoB_gXM"</w:instrText>
      </w:r>
      <w:r>
        <w:fldChar w:fldCharType="separate"/>
      </w:r>
      <w:r w:rsidRPr="0061471F">
        <w:rPr>
          <w:rStyle w:val="Hyperlink"/>
        </w:rPr>
        <w:t>McBride Sisters Wine (Part 1 of 2) Robin McBride and Andréa McBride John.mp3</w:t>
      </w:r>
    </w:p>
    <w:p w14:paraId="4C926DA0" w14:textId="77777777" w:rsidR="0061471F" w:rsidRDefault="0061471F" w:rsidP="0061471F">
      <w:pPr>
        <w:pStyle w:val="Heading1"/>
        <w:rPr>
          <w:rStyle w:val="Hyperlink"/>
          <w:color w:val="auto"/>
          <w:u w:val="none"/>
        </w:rPr>
      </w:pPr>
      <w:r>
        <w:rPr>
          <w:rStyle w:val="Hyperlink"/>
          <w:color w:val="auto"/>
          <w:u w:val="none"/>
        </w:rPr>
        <w:t>Transcript</w:t>
      </w:r>
    </w:p>
    <w:p w14:paraId="63CECBA2" w14:textId="77777777" w:rsidR="0061471F" w:rsidRDefault="0061471F" w:rsidP="0061471F">
      <w:r>
        <w:t>00:00:00 Speaker 1</w:t>
      </w:r>
    </w:p>
    <w:p w14:paraId="0D3DA9C7" w14:textId="77777777" w:rsidR="0061471F" w:rsidRDefault="0061471F" w:rsidP="0061471F">
      <w:r>
        <w: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w:t>
      </w:r>
    </w:p>
    <w:p w14:paraId="4C4CD072" w14:textId="77777777" w:rsidR="0061471F" w:rsidRDefault="0061471F" w:rsidP="0061471F">
      <w:r>
        <w:t>00:00:21 Speaker 1</w:t>
      </w:r>
    </w:p>
    <w:p w14:paraId="27E871A0" w14:textId="77777777" w:rsidR="0061471F" w:rsidRDefault="0061471F" w:rsidP="0061471F">
      <w:r>
        <w:t>As well, and you can do that by supporting what I do and buying my book how I built this. It is just out now and available everywhere and it doesn't cost more than a few cups of.</w:t>
      </w:r>
    </w:p>
    <w:p w14:paraId="29BC0FFD" w14:textId="77777777" w:rsidR="0061471F" w:rsidRDefault="0061471F" w:rsidP="0061471F">
      <w:r>
        <w:t>00:00:32 Speaker 1</w:t>
      </w:r>
    </w:p>
    <w:p w14:paraId="5044AC92" w14:textId="77777777" w:rsidR="0061471F" w:rsidRDefault="0061471F" w:rsidP="0061471F">
      <w:r>
        <w:t>Coffee and it's filled with wisdom and stories and ideas that will have you feeling inspired and fired up to take on the world. So please.</w:t>
      </w:r>
    </w:p>
    <w:p w14:paraId="2C8E390E" w14:textId="77777777" w:rsidR="0061471F" w:rsidRDefault="0061471F" w:rsidP="0061471F">
      <w:r>
        <w:t>00:00:41 Speaker 1</w:t>
      </w:r>
    </w:p>
    <w:p w14:paraId="19666F3E" w14:textId="77777777" w:rsidR="0061471F" w:rsidRDefault="0061471F" w:rsidP="0061471F">
      <w:r>
        <w:t>You love this show and what we do for you. Do US1 back and pick up how I built this. Wherever books are sold.</w:t>
      </w:r>
    </w:p>
    <w:p w14:paraId="18495CBC" w14:textId="77777777" w:rsidR="0061471F" w:rsidRDefault="0061471F" w:rsidP="0061471F">
      <w:r>
        <w:t>00:00:52 Speaker 2</w:t>
      </w:r>
    </w:p>
    <w:p w14:paraId="69400E3B" w14:textId="77777777" w:rsidR="0061471F" w:rsidRDefault="0061471F" w:rsidP="0061471F">
      <w:r>
        <w:t>Sometimes we would just drive with no like destination in mind and we would just be talking and we would kind of what we call now just drive and dream and we would just talk about like hey yo, what would it be like like if we started our own wine company.</w:t>
      </w:r>
    </w:p>
    <w:p w14:paraId="0D3DF34F" w14:textId="77777777" w:rsidR="0061471F" w:rsidRDefault="0061471F" w:rsidP="0061471F">
      <w:r>
        <w:t>00:01:10 Speaker 2</w:t>
      </w:r>
    </w:p>
    <w:p w14:paraId="0525CCCD" w14:textId="77777777" w:rsidR="0061471F" w:rsidRDefault="0061471F" w:rsidP="0061471F">
      <w:r>
        <w:t>That's so crazy.</w:t>
      </w:r>
    </w:p>
    <w:p w14:paraId="12AC40BF" w14:textId="77777777" w:rsidR="0061471F" w:rsidRDefault="0061471F" w:rsidP="0061471F">
      <w:r>
        <w:t>00:01:12 Speaker 2</w:t>
      </w:r>
    </w:p>
    <w:p w14:paraId="730C72CB" w14:textId="77777777" w:rsidR="0061471F" w:rsidRDefault="0061471F" w:rsidP="0061471F">
      <w:r>
        <w:t>How could we possibly do that? We don't know how to make wine. We have no money. That's crazy. But but how crazy is it, though? And then finally got to the point where we were like.</w:t>
      </w:r>
    </w:p>
    <w:p w14:paraId="7DF6C689" w14:textId="77777777" w:rsidR="0061471F" w:rsidRDefault="0061471F" w:rsidP="0061471F">
      <w:r>
        <w:lastRenderedPageBreak/>
        <w:t>00:01:24 Speaker 2</w:t>
      </w:r>
    </w:p>
    <w:p w14:paraId="4276367A" w14:textId="77777777" w:rsidR="0061471F" w:rsidRDefault="0061471F" w:rsidP="0061471F">
      <w:r>
        <w:t>What's stopping us?</w:t>
      </w:r>
    </w:p>
    <w:p w14:paraId="517EC930" w14:textId="77777777" w:rsidR="0061471F" w:rsidRDefault="0061471F" w:rsidP="0061471F">
      <w:r>
        <w:t>00:01:32 Speaker 1</w:t>
      </w:r>
    </w:p>
    <w:p w14:paraId="7B92E733" w14:textId="77777777" w:rsidR="0061471F" w:rsidRDefault="0061471F" w:rsidP="0061471F">
      <w:r>
        <w:t>From NPR, it's how I built this a show about innovators, entrepreneurs, idealists and the stories behind the movements they built.</w:t>
      </w:r>
    </w:p>
    <w:p w14:paraId="3B9EE5E1" w14:textId="77777777" w:rsidR="0061471F" w:rsidRDefault="0061471F" w:rsidP="0061471F">
      <w:r>
        <w:t>00:01:43 Speaker 1</w:t>
      </w:r>
    </w:p>
    <w:p w14:paraId="02D9539C" w14:textId="77777777" w:rsidR="0061471F" w:rsidRDefault="0061471F" w:rsidP="0061471F">
      <w:r>
        <w:t>I'm Guy Raz, and on the show today, how two sisters who grew up on opposite sides of the world, discovered each other, met for the first time and then launched an idea that would grow into one of the biggest black-owned wine companies in the World, McBride, sisters.</w:t>
      </w:r>
    </w:p>
    <w:p w14:paraId="6DB016BF" w14:textId="77777777" w:rsidR="0061471F" w:rsidRDefault="0061471F" w:rsidP="0061471F">
      <w:r>
        <w:t>00:02:01 Speaker 1</w:t>
      </w:r>
    </w:p>
    <w:p w14:paraId="2B5F3506" w14:textId="77777777" w:rsidR="0061471F" w:rsidRDefault="0061471F" w:rsidP="0061471F">
      <w:r>
        <w:t>It's possible you've never heard of McBride. Sisters, wine, and that you've never had one of their chardonnays or brute roses or one of their blended Reds. And it's even possible you don't drink wine at all.</w:t>
      </w:r>
    </w:p>
    <w:p w14:paraId="4768806B" w14:textId="77777777" w:rsidR="0061471F" w:rsidRDefault="0061471F" w:rsidP="0061471F">
      <w:r>
        <w:t>00:02:15 Speaker 1</w:t>
      </w:r>
    </w:p>
    <w:p w14:paraId="76EC8435" w14:textId="77777777" w:rsidR="0061471F" w:rsidRDefault="0061471F" w:rsidP="0061471F">
      <w:r>
        <w:t>But I'm here to tell you none of this matters for the purposes of today's episode, because even if all of the above applies to you.</w:t>
      </w:r>
    </w:p>
    <w:p w14:paraId="04FB3E99" w14:textId="77777777" w:rsidR="0061471F" w:rsidRDefault="0061471F" w:rsidP="0061471F">
      <w:r>
        <w:t>00:02:24 Speaker 1</w:t>
      </w:r>
    </w:p>
    <w:p w14:paraId="3794FCA5" w14:textId="77777777" w:rsidR="0061471F" w:rsidRDefault="0061471F" w:rsidP="0061471F">
      <w:r>
        <w:t>This story will change some of the things you might think about business about fate and destiny, about overcoming incredible obstacles, and mostly.</w:t>
      </w:r>
    </w:p>
    <w:p w14:paraId="2EB22F79" w14:textId="77777777" w:rsidR="0061471F" w:rsidRDefault="0061471F" w:rsidP="0061471F">
      <w:r>
        <w:t>00:02:36 Speaker 1</w:t>
      </w:r>
    </w:p>
    <w:p w14:paraId="55969F90" w14:textId="77777777" w:rsidR="0061471F" w:rsidRDefault="0061471F" w:rsidP="0061471F">
      <w:r>
        <w:t>About love this story is so epic that we decided it needed two episodes. So this week you'll hear Part 1 of how sisters Andrea and Robin McBride built the McBride Sisters Wine Company. And next week you'll hear Part 2. I'll start with the basics. McBride sister's wine is now.</w:t>
      </w:r>
    </w:p>
    <w:p w14:paraId="1D0F7A01" w14:textId="77777777" w:rsidR="0061471F" w:rsidRDefault="0061471F" w:rsidP="0061471F">
      <w:r>
        <w:t>00:02:56 Speaker 1</w:t>
      </w:r>
    </w:p>
    <w:p w14:paraId="1B778695" w14:textId="77777777" w:rsidR="0061471F" w:rsidRDefault="0061471F" w:rsidP="0061471F">
      <w:r>
        <w:t>One of the largest black-owned wine businesses in the world.</w:t>
      </w:r>
    </w:p>
    <w:p w14:paraId="739F421D" w14:textId="77777777" w:rsidR="0061471F" w:rsidRDefault="0061471F" w:rsidP="0061471F">
      <w:r>
        <w:t>00:03:00 Speaker 1</w:t>
      </w:r>
    </w:p>
    <w:p w14:paraId="1DB57A1C" w14:textId="77777777" w:rsidR="0061471F" w:rsidRDefault="0061471F" w:rsidP="0061471F">
      <w:r>
        <w:t xml:space="preserve">There are roughly 11,000 wine makers in the US and McBride sister's wine is among the top 2% in terms of how much wine they produce per year. You can find their wines at most </w:t>
      </w:r>
      <w:r>
        <w:lastRenderedPageBreak/>
        <w:t>major stores like Target and Walmart, and they're also higher end, so about 20 bucks a bottle, but still designed to be.</w:t>
      </w:r>
    </w:p>
    <w:p w14:paraId="4937118F" w14:textId="77777777" w:rsidR="0061471F" w:rsidRDefault="0061471F" w:rsidP="0061471F">
      <w:r>
        <w:t>00:03:21 Speaker 1</w:t>
      </w:r>
    </w:p>
    <w:p w14:paraId="4D11E173" w14:textId="77777777" w:rsidR="0061471F" w:rsidRDefault="0061471F" w:rsidP="0061471F">
      <w:r>
        <w:t>Accessible, especially the people who might be intimidated by wine culture, and this is the precise problem Andrea and Robin set out to sow.</w:t>
      </w:r>
    </w:p>
    <w:p w14:paraId="00067835" w14:textId="77777777" w:rsidR="0061471F" w:rsidRDefault="0061471F" w:rsidP="0061471F">
      <w:r>
        <w:t>00:03:30 Speaker 1</w:t>
      </w:r>
    </w:p>
    <w:p w14:paraId="129D732D" w14:textId="77777777" w:rsidR="0061471F" w:rsidRDefault="0061471F" w:rsidP="0061471F">
      <w:r>
        <w:t>Self how to open up the sometimes intimidating world of wine appreciation to people normally shut out young people, people of color, women, but also make the wine good enough to attract wine snobs. Robin and Andrea actually founded their business in 2005.</w:t>
      </w:r>
    </w:p>
    <w:p w14:paraId="7E745235" w14:textId="77777777" w:rsidR="0061471F" w:rsidRDefault="0061471F" w:rsidP="0061471F">
      <w:r>
        <w:t>00:03:50 Speaker 1</w:t>
      </w:r>
    </w:p>
    <w:p w14:paraId="6D87740E" w14:textId="77777777" w:rsidR="0061471F" w:rsidRDefault="0061471F" w:rsidP="0061471F">
      <w:r>
        <w:t>And they faced just about every barrier imaginable. They were young women of color with no immediate access to a winery, no money and no connections. But what they shared was a passion, a deep abiding passion for wine.</w:t>
      </w:r>
    </w:p>
    <w:p w14:paraId="38175F57" w14:textId="77777777" w:rsidR="0061471F" w:rsidRDefault="0061471F" w:rsidP="0061471F">
      <w:r>
        <w:t>00:04:07 Speaker 1</w:t>
      </w:r>
    </w:p>
    <w:p w14:paraId="07160D6B" w14:textId="77777777" w:rsidR="0061471F" w:rsidRDefault="0061471F" w:rsidP="0061471F">
      <w:r>
        <w:t>And something else. They shared a bond that was forged in a unification. The two sisters were born nine years apart. Both have different mothers, but share the same father. And for most of their early lives, neither sister knew the other even existed. But remarkably, both women grew up.</w:t>
      </w:r>
    </w:p>
    <w:p w14:paraId="43A0A5E6" w14:textId="77777777" w:rsidR="0061471F" w:rsidRDefault="0061471F" w:rsidP="0061471F">
      <w:r>
        <w:t>00:04:27 Speaker 1</w:t>
      </w:r>
    </w:p>
    <w:p w14:paraId="74C8EFFE" w14:textId="77777777" w:rsidR="0061471F" w:rsidRDefault="0061471F" w:rsidP="0061471F">
      <w:r>
        <w:t>In wine producing regions, Andrea, the younger sister, grew up near Sauvignon Blanc vineyards in New Zealand. Well, almost 7000 miles away. Her older sister, Robin was living in Monterey, CA, with her mom.</w:t>
      </w:r>
    </w:p>
    <w:p w14:paraId="6AEC8061" w14:textId="77777777" w:rsidR="0061471F" w:rsidRDefault="0061471F" w:rsidP="0061471F">
      <w:r>
        <w:t>00:04:43 Speaker 3</w:t>
      </w:r>
    </w:p>
    <w:p w14:paraId="27B0BE22" w14:textId="77777777" w:rsidR="0061471F" w:rsidRDefault="0061471F" w:rsidP="0061471F">
      <w:r>
        <w:t>My mom and our shared Father divorced when I was a baby, and so it was only she and I. So she never remarried, and she didn't have any more children. She really, honestly didn't even date very much that I was aware of anyway. Maybe she hid it from me. I'm not sure. And she didn't have a.</w:t>
      </w:r>
    </w:p>
    <w:p w14:paraId="7EC4AD2E" w14:textId="77777777" w:rsidR="0061471F" w:rsidRDefault="0061471F" w:rsidP="0061471F">
      <w:r>
        <w:t>00:05:02 Speaker 3</w:t>
      </w:r>
    </w:p>
    <w:p w14:paraId="56DB2ADA" w14:textId="77777777" w:rsidR="0061471F" w:rsidRDefault="0061471F" w:rsidP="0061471F">
      <w:r>
        <w:t>Large family at all. She was an only child also. So it was really just.</w:t>
      </w:r>
    </w:p>
    <w:p w14:paraId="12D8B108" w14:textId="77777777" w:rsidR="0061471F" w:rsidRDefault="0061471F" w:rsidP="0061471F">
      <w:r>
        <w:t>00:05:06 Speaker 3</w:t>
      </w:r>
    </w:p>
    <w:p w14:paraId="54920E7B" w14:textId="77777777" w:rsidR="0061471F" w:rsidRDefault="0061471F" w:rsidP="0061471F">
      <w:r>
        <w:lastRenderedPageBreak/>
        <w:t>Her and I together in the world, you know, we were really had a really strong bond and really quite dependent on each other.</w:t>
      </w:r>
    </w:p>
    <w:p w14:paraId="4805C2C8" w14:textId="77777777" w:rsidR="0061471F" w:rsidRDefault="0061471F" w:rsidP="0061471F">
      <w:r>
        <w:t>00:05:14 Speaker 1</w:t>
      </w:r>
    </w:p>
    <w:p w14:paraId="3E3C1DB3" w14:textId="77777777" w:rsidR="0061471F" w:rsidRDefault="0061471F" w:rsidP="0061471F">
      <w:r>
        <w:t>And when you were growing up, you didn't have much contact with your dad, right?</w:t>
      </w:r>
    </w:p>
    <w:p w14:paraId="3D3CDD03" w14:textId="77777777" w:rsidR="0061471F" w:rsidRDefault="0061471F" w:rsidP="0061471F">
      <w:r>
        <w:t>00:05:18 Speaker 3</w:t>
      </w:r>
    </w:p>
    <w:p w14:paraId="725396B4" w14:textId="77777777" w:rsidR="0061471F" w:rsidRDefault="0061471F" w:rsidP="0061471F">
      <w:r>
        <w:t>None at all. You know, a little context. My mom wasn't thrilled with our father when they divorced. And you know, it was no accidents that they weren't in communication. It was something that she wasn't interested, you know, in doing so for me.</w:t>
      </w:r>
    </w:p>
    <w:p w14:paraId="46CDA447" w14:textId="77777777" w:rsidR="0061471F" w:rsidRDefault="0061471F" w:rsidP="0061471F">
      <w:r>
        <w:t>00:05:29 Speaker 1</w:t>
      </w:r>
    </w:p>
    <w:p w14:paraId="372F49B8" w14:textId="77777777" w:rsidR="0061471F" w:rsidRDefault="0061471F" w:rsidP="0061471F">
      <w:r>
        <w:t>Yeah.</w:t>
      </w:r>
    </w:p>
    <w:p w14:paraId="2C457F5C" w14:textId="77777777" w:rsidR="0061471F" w:rsidRDefault="0061471F" w:rsidP="0061471F">
      <w:r>
        <w:t>00:05:33 Speaker 3</w:t>
      </w:r>
    </w:p>
    <w:p w14:paraId="6743C246" w14:textId="77777777" w:rsidR="0061471F" w:rsidRDefault="0061471F" w:rsidP="0061471F">
      <w:r>
        <w:t>He from a really young age, I was just always, you know, as a child who has a missing parents. I was just always like, you know, where is he? What's going on? Why don't why isn't my dad in my life? You know I had a.</w:t>
      </w:r>
    </w:p>
    <w:p w14:paraId="44A9560E" w14:textId="77777777" w:rsidR="0061471F" w:rsidRDefault="0061471F" w:rsidP="0061471F">
      <w:r>
        <w:t>00:05:49 Speaker 3</w:t>
      </w:r>
    </w:p>
    <w:p w14:paraId="3D16FBA0" w14:textId="77777777" w:rsidR="0061471F" w:rsidRDefault="0061471F" w:rsidP="0061471F">
      <w:r>
        <w:t>Lot of questions for my mom.</w:t>
      </w:r>
    </w:p>
    <w:p w14:paraId="231065F7" w14:textId="77777777" w:rsidR="0061471F" w:rsidRDefault="0061471F" w:rsidP="0061471F">
      <w:r>
        <w:t>00:05:51 Speaker 3</w:t>
      </w:r>
    </w:p>
    <w:p w14:paraId="5B96213A" w14:textId="77777777" w:rsidR="0061471F" w:rsidRDefault="0061471F" w:rsidP="0061471F">
      <w:r>
        <w:t>And she was.</w:t>
      </w:r>
    </w:p>
    <w:p w14:paraId="02572BD9" w14:textId="77777777" w:rsidR="0061471F" w:rsidRDefault="0061471F" w:rsidP="0061471F">
      <w:r>
        <w:t>00:05:51 Speaker 3</w:t>
      </w:r>
    </w:p>
    <w:p w14:paraId="21A9A803" w14:textId="77777777" w:rsidR="0061471F" w:rsidRDefault="0061471F" w:rsidP="0061471F">
      <w:r>
        <w:t>Like, well, you know, she always told me, like, you know, he's probably in LA somewhere and she's like.</w:t>
      </w:r>
    </w:p>
    <w:p w14:paraId="6AF534E5" w14:textId="77777777" w:rsidR="0061471F" w:rsidRDefault="0061471F" w:rsidP="0061471F">
      <w:r>
        <w:t>00:05:57 Speaker 3</w:t>
      </w:r>
    </w:p>
    <w:p w14:paraId="56000852" w14:textId="77777777" w:rsidR="0061471F" w:rsidRDefault="0061471F" w:rsidP="0061471F">
      <w:r>
        <w:t>I don't want to have any communication with him. She's like, grow up and do your thing. You know, she's like when you're 18, you know, if you feel like you want to start a search to find him, go ahead and do that. And so I'd always planned it was always something that I wanted to do because I did want to figure out who this mysterious person was. And, you know, hopefully.</w:t>
      </w:r>
    </w:p>
    <w:p w14:paraId="3643C4AC" w14:textId="77777777" w:rsidR="0061471F" w:rsidRDefault="0061471F" w:rsidP="0061471F">
      <w:r>
        <w:t>00:06:02 Speaker 1</w:t>
      </w:r>
    </w:p>
    <w:p w14:paraId="12FE0380" w14:textId="77777777" w:rsidR="0061471F" w:rsidRDefault="0061471F" w:rsidP="0061471F">
      <w:r>
        <w:t>Yeah, right. Right.</w:t>
      </w:r>
    </w:p>
    <w:p w14:paraId="6024DCDF" w14:textId="77777777" w:rsidR="0061471F" w:rsidRDefault="0061471F" w:rsidP="0061471F">
      <w:r>
        <w:lastRenderedPageBreak/>
        <w:t>00:06:17 Speaker 3</w:t>
      </w:r>
    </w:p>
    <w:p w14:paraId="30542E29" w14:textId="77777777" w:rsidR="0061471F" w:rsidRDefault="0061471F" w:rsidP="0061471F">
      <w:r>
        <w:t>Have a chance to meet him.</w:t>
      </w:r>
    </w:p>
    <w:p w14:paraId="2D2D6955" w14:textId="77777777" w:rsidR="0061471F" w:rsidRDefault="0061471F" w:rsidP="0061471F">
      <w:r>
        <w:t>00:06:19 Speaker 1</w:t>
      </w:r>
    </w:p>
    <w:p w14:paraId="16E78314" w14:textId="77777777" w:rsidR="0061471F" w:rsidRDefault="0061471F" w:rsidP="0061471F">
      <w:r>
        <w:t>What kind of things were you interested in as a? As a little.</w:t>
      </w:r>
    </w:p>
    <w:p w14:paraId="6D325CBD" w14:textId="77777777" w:rsidR="0061471F" w:rsidRDefault="0061471F" w:rsidP="0061471F">
      <w:r>
        <w:t>00:06:22 Speaker 1</w:t>
      </w:r>
    </w:p>
    <w:p w14:paraId="27E48C47" w14:textId="77777777" w:rsidR="0061471F" w:rsidRDefault="0061471F" w:rsidP="0061471F">
      <w:r>
        <w:t>Girl.</w:t>
      </w:r>
    </w:p>
    <w:p w14:paraId="6F0124EE" w14:textId="77777777" w:rsidR="0061471F" w:rsidRDefault="0061471F" w:rsidP="0061471F">
      <w:r>
        <w:t>00:06:23 Speaker 3</w:t>
      </w:r>
    </w:p>
    <w:p w14:paraId="24FB642B" w14:textId="77777777" w:rsidR="0061471F" w:rsidRDefault="0061471F" w:rsidP="0061471F">
      <w:r>
        <w:t>I was a really weird sort of child and I think part of that has to do with the fact that, you know, I didn't have like cousins around and we didn't have a larger family dynamic. So I was really kind of, you know, a loner, a little bit. But that had me.</w:t>
      </w:r>
    </w:p>
    <w:p w14:paraId="0BA38D1D" w14:textId="77777777" w:rsidR="0061471F" w:rsidRDefault="0061471F" w:rsidP="0061471F">
      <w:r>
        <w:t>00:06:40 Speaker 3</w:t>
      </w:r>
    </w:p>
    <w:p w14:paraId="0D2D59E7" w14:textId="77777777" w:rsidR="0061471F" w:rsidRDefault="0061471F" w:rsidP="0061471F">
      <w:r>
        <w:t>Out exploring the world a lot kind of on my own.</w:t>
      </w:r>
    </w:p>
    <w:p w14:paraId="3E14E62C" w14:textId="77777777" w:rsidR="0061471F" w:rsidRDefault="0061471F" w:rsidP="0061471F">
      <w:r>
        <w:t>00:06:44 Speaker 3</w:t>
      </w:r>
    </w:p>
    <w:p w14:paraId="56243098" w14:textId="77777777" w:rsidR="0061471F" w:rsidRDefault="0061471F" w:rsidP="0061471F">
      <w:r>
        <w:t>So you know, just really curious about nature and the environment and kind of more of that than you know people and socializing, you know, in that aspect of the world. So you know, kind of a little, a little bit of a, a different.</w:t>
      </w:r>
    </w:p>
    <w:p w14:paraId="6DE7F9C7" w14:textId="77777777" w:rsidR="0061471F" w:rsidRDefault="0061471F" w:rsidP="0061471F">
      <w:r>
        <w:t>00:06:59 Speaker 1</w:t>
      </w:r>
    </w:p>
    <w:p w14:paraId="28AF5206" w14:textId="77777777" w:rsidR="0061471F" w:rsidRDefault="0061471F" w:rsidP="0061471F">
      <w:r>
        <w:t>Child did Mary feel when you're growing up, I mean?</w:t>
      </w:r>
    </w:p>
    <w:p w14:paraId="0428E842" w14:textId="77777777" w:rsidR="0061471F" w:rsidRDefault="0061471F" w:rsidP="0061471F">
      <w:r>
        <w:t>00:07:04 Speaker 1</w:t>
      </w:r>
    </w:p>
    <w:p w14:paraId="501FC13B" w14:textId="77777777" w:rsidR="0061471F" w:rsidRDefault="0061471F" w:rsidP="0061471F">
      <w:r>
        <w:t>Obviously there's, you know, in Salinas and Monterey and and some of the surrounding areas, there's a strong Latino population. When you were a kid, did it feel diverse or did it feel pretty homogeneous?</w:t>
      </w:r>
    </w:p>
    <w:p w14:paraId="026553B8" w14:textId="77777777" w:rsidR="0061471F" w:rsidRDefault="0061471F" w:rsidP="0061471F">
      <w:r>
        <w:t>00:07:14 Speaker 3</w:t>
      </w:r>
    </w:p>
    <w:p w14:paraId="10B16BEE" w14:textId="77777777" w:rsidR="0061471F" w:rsidRDefault="0061471F" w:rsidP="0061471F">
      <w:r>
        <w:t>Yeah. No, it absolutely was not diverse.</w:t>
      </w:r>
    </w:p>
    <w:p w14:paraId="18B937E9" w14:textId="77777777" w:rsidR="0061471F" w:rsidRDefault="0061471F" w:rsidP="0061471F">
      <w:r>
        <w:t>00:07:16 Speaker 3</w:t>
      </w:r>
    </w:p>
    <w:p w14:paraId="3D9B1EB5" w14:textId="77777777" w:rsidR="0061471F" w:rsidRDefault="0061471F" w:rsidP="0061471F">
      <w:r>
        <w:t>And as a matter of fact, when I was in elementary school, I think that was the only non white child in the school for for a number of years. So quite homogeneous I would.</w:t>
      </w:r>
    </w:p>
    <w:p w14:paraId="2B5F151C" w14:textId="77777777" w:rsidR="0061471F" w:rsidRDefault="0061471F" w:rsidP="0061471F">
      <w:r>
        <w:t>00:07:27 Speaker 3</w:t>
      </w:r>
    </w:p>
    <w:p w14:paraId="62D05908" w14:textId="77777777" w:rsidR="0061471F" w:rsidRDefault="0061471F" w:rsidP="0061471F">
      <w:r>
        <w:lastRenderedPageBreak/>
        <w:t>Say.</w:t>
      </w:r>
    </w:p>
    <w:p w14:paraId="550B9A66" w14:textId="77777777" w:rsidR="0061471F" w:rsidRDefault="0061471F" w:rsidP="0061471F">
      <w:r>
        <w:t>00:07:28 Speaker 1</w:t>
      </w:r>
    </w:p>
    <w:p w14:paraId="0398A881" w14:textId="77777777" w:rsidR="0061471F" w:rsidRDefault="0061471F" w:rsidP="0061471F">
      <w:r>
        <w:t>Did you? Were you aware of that early on? Like, were you? Did you feel different?</w:t>
      </w:r>
    </w:p>
    <w:p w14:paraId="15EA8A1E" w14:textId="77777777" w:rsidR="0061471F" w:rsidRDefault="0061471F" w:rsidP="0061471F">
      <w:r>
        <w:t>00:07:33 Speaker 3</w:t>
      </w:r>
    </w:p>
    <w:p w14:paraId="6291390B" w14:textId="77777777" w:rsidR="0061471F" w:rsidRDefault="0061471F" w:rsidP="0061471F">
      <w:r>
        <w:t>Absolutely. And you know, kids are kids, right? So they made sure that I knew I was aware of that and pointed out how I was different. And because I I wasn't growing up with our father, who is black and biracial, my mother's of German here.</w:t>
      </w:r>
    </w:p>
    <w:p w14:paraId="3D061222" w14:textId="77777777" w:rsidR="0061471F" w:rsidRDefault="0061471F" w:rsidP="0061471F">
      <w:r>
        <w:t>00:07:51 Speaker 3</w:t>
      </w:r>
    </w:p>
    <w:p w14:paraId="6C0C470F" w14:textId="77777777" w:rsidR="0061471F" w:rsidRDefault="0061471F" w:rsidP="0061471F">
      <w:r>
        <w:t>I was, you know, literally the only one. So it was quite confusing. I I very much felt like an outsider. I think in the Community and.</w:t>
      </w:r>
    </w:p>
    <w:p w14:paraId="0FC8550F" w14:textId="77777777" w:rsidR="0061471F" w:rsidRDefault="0061471F" w:rsidP="0061471F">
      <w:r>
        <w:t>00:08:00 Speaker 3</w:t>
      </w:r>
    </w:p>
    <w:p w14:paraId="4624343A" w14:textId="77777777" w:rsidR="0061471F" w:rsidRDefault="0061471F" w:rsidP="0061471F">
      <w:r>
        <w:t>Wasn't quite sure how to process it as a little girl, but very aware that I was different than literally everybody else around me.</w:t>
      </w:r>
    </w:p>
    <w:p w14:paraId="3E6965A5" w14:textId="77777777" w:rsidR="0061471F" w:rsidRDefault="0061471F" w:rsidP="0061471F">
      <w:r>
        <w:t>00:08:07 Speaker 1</w:t>
      </w:r>
    </w:p>
    <w:p w14:paraId="78B50C3B" w14:textId="77777777" w:rsidR="0061471F" w:rsidRDefault="0061471F" w:rsidP="0061471F">
      <w:r>
        <w:t>When you when you finished high school, what did you decide to do like did you did you want to go to college? Did you want to just go right into the workforce?</w:t>
      </w:r>
    </w:p>
    <w:p w14:paraId="105A9012" w14:textId="77777777" w:rsidR="0061471F" w:rsidRDefault="0061471F" w:rsidP="0061471F">
      <w:r>
        <w:t>00:08:17 Speaker 3</w:t>
      </w:r>
    </w:p>
    <w:p w14:paraId="0D9F4155" w14:textId="77777777" w:rsidR="0061471F" w:rsidRDefault="0061471F" w:rsidP="0061471F">
      <w:r>
        <w:t>Yeah. So actually, I mean, academia was always a challenge for me just in terms of the structure and and the method of learning. And by, you know, a couple of years into high school, I was just like, this is this is not for me. And I was a really bright child and I've kind of felt like, you know, I can learn.</w:t>
      </w:r>
    </w:p>
    <w:p w14:paraId="7F2180AA" w14:textId="77777777" w:rsidR="0061471F" w:rsidRDefault="0061471F" w:rsidP="0061471F">
      <w:r>
        <w:t>00:08:37 Speaker 3</w:t>
      </w:r>
    </w:p>
    <w:p w14:paraId="18D38B01" w14:textId="77777777" w:rsidR="0061471F" w:rsidRDefault="0061471F" w:rsidP="0061471F">
      <w:r>
        <w:t>Anything that I want without all of this rigamarole, and I actually left high school early. I tested out early with there's a special test if you're too young to take a GED, so I wanted to go to school, and I went to the local community.</w:t>
      </w:r>
    </w:p>
    <w:p w14:paraId="38C7B624" w14:textId="77777777" w:rsidR="0061471F" w:rsidRDefault="0061471F" w:rsidP="0061471F">
      <w:r>
        <w:t>00:08:49 Speaker 3</w:t>
      </w:r>
    </w:p>
    <w:p w14:paraId="77E99DB3" w14:textId="77777777" w:rsidR="0061471F" w:rsidRDefault="0061471F" w:rsidP="0061471F">
      <w:r>
        <w:t xml:space="preserve">College I wasn't exactly sure what I wanted to do, but I really did love science, so I started taking some courses there and then while I was, you know, this was, I was 16 at that point. And so while I was there like the following year, I started working at a little company that </w:t>
      </w:r>
      <w:r>
        <w:lastRenderedPageBreak/>
        <w:t>manufactured some electronics that were used in the scientific industry and industrial products.</w:t>
      </w:r>
    </w:p>
    <w:p w14:paraId="22D30504" w14:textId="77777777" w:rsidR="0061471F" w:rsidRDefault="0061471F" w:rsidP="0061471F">
      <w:r>
        <w:t>00:09:00 Speaker 1</w:t>
      </w:r>
    </w:p>
    <w:p w14:paraId="46D517D0" w14:textId="77777777" w:rsidR="0061471F" w:rsidRDefault="0061471F" w:rsidP="0061471F">
      <w:r>
        <w:t>Well.</w:t>
      </w:r>
    </w:p>
    <w:p w14:paraId="1AB20623" w14:textId="77777777" w:rsidR="0061471F" w:rsidRDefault="0061471F" w:rsidP="0061471F">
      <w:r>
        <w:t>00:09:11 Speaker 3</w:t>
      </w:r>
    </w:p>
    <w:p w14:paraId="2BC10E4A" w14:textId="77777777" w:rsidR="0061471F" w:rsidRDefault="0061471F" w:rsidP="0061471F">
      <w:r>
        <w:t>And I really became fascinated being in that environment just really sparked everything in my brain. And I was just so excited by it. And I, you know, I ended up staying at that company for for 10 years. I just kind of grew.</w:t>
      </w:r>
    </w:p>
    <w:p w14:paraId="52149385" w14:textId="77777777" w:rsidR="0061471F" w:rsidRDefault="0061471F" w:rsidP="0061471F">
      <w:r>
        <w:t>00:09:24 Speaker 3</w:t>
      </w:r>
    </w:p>
    <w:p w14:paraId="24065B72" w14:textId="77777777" w:rsidR="0061471F" w:rsidRDefault="0061471F" w:rsidP="0061471F">
      <w:r>
        <w:t>Through the ranks there.</w:t>
      </w:r>
    </w:p>
    <w:p w14:paraId="4301F34A" w14:textId="77777777" w:rsidR="0061471F" w:rsidRDefault="0061471F" w:rsidP="0061471F">
      <w:r>
        <w:t>00:09:25 Speaker 1</w:t>
      </w:r>
    </w:p>
    <w:p w14:paraId="59E54BD4" w14:textId="77777777" w:rsidR="0061471F" w:rsidRDefault="0061471F" w:rsidP="0061471F">
      <w:r>
        <w:t>Wow. Wow. So I mean, you joined this when you were almost 16 or 17 and?</w:t>
      </w:r>
    </w:p>
    <w:p w14:paraId="6BD670E2" w14:textId="77777777" w:rsidR="0061471F" w:rsidRDefault="0061471F" w:rsidP="0061471F">
      <w:r>
        <w:t>00:09:28 Speaker 3</w:t>
      </w:r>
    </w:p>
    <w:p w14:paraId="7B4C61A6" w14:textId="77777777" w:rsidR="0061471F" w:rsidRDefault="0061471F" w:rsidP="0061471F">
      <w:r>
        <w:t>Yeah, I was 17. I lied. I told them I was. I told them I was 18.</w:t>
      </w:r>
    </w:p>
    <w:p w14:paraId="29672E03" w14:textId="77777777" w:rsidR="0061471F" w:rsidRDefault="0061471F" w:rsidP="0061471F">
      <w:r>
        <w:t>00:09:33 Speaker 1</w:t>
      </w:r>
    </w:p>
    <w:p w14:paraId="481A056A" w14:textId="77777777" w:rsidR="0061471F" w:rsidRDefault="0061471F" w:rsidP="0061471F">
      <w:r>
        <w:t>All right, we're going to hit pause and come to Andrea and then we're going to come back to both of you, so.</w:t>
      </w:r>
    </w:p>
    <w:p w14:paraId="45E4BD41" w14:textId="77777777" w:rsidR="0061471F" w:rsidRDefault="0061471F" w:rsidP="0061471F">
      <w:r>
        <w:t>00:09:41 Speaker 1</w:t>
      </w:r>
    </w:p>
    <w:p w14:paraId="0F239C39" w14:textId="77777777" w:rsidR="0061471F" w:rsidRDefault="0061471F" w:rsidP="0061471F">
      <w:r>
        <w:t>Nine years later, Andrea, you were born also in the United States, right?</w:t>
      </w:r>
    </w:p>
    <w:p w14:paraId="29F8A08F" w14:textId="77777777" w:rsidR="0061471F" w:rsidRDefault="0061471F" w:rsidP="0061471F">
      <w:r>
        <w:t>00:09:47 Speaker 2</w:t>
      </w:r>
    </w:p>
    <w:p w14:paraId="63CCA0E7" w14:textId="77777777" w:rsidR="0061471F" w:rsidRDefault="0061471F" w:rsidP="0061471F">
      <w:r>
        <w:t>Yes, correct. In Los Angeles. So for me, our father and my mother, they were married until I was about four or five and divorced and around the same time, my mother.</w:t>
      </w:r>
    </w:p>
    <w:p w14:paraId="55C7748B" w14:textId="77777777" w:rsidR="0061471F" w:rsidRDefault="0061471F" w:rsidP="0061471F">
      <w:r>
        <w:t>00:10:00 Speaker 2</w:t>
      </w:r>
    </w:p>
    <w:p w14:paraId="1D707305" w14:textId="77777777" w:rsidR="0061471F" w:rsidRDefault="0061471F" w:rsidP="0061471F">
      <w:r>
        <w:t>Was diagnosed with breast cancer.</w:t>
      </w:r>
    </w:p>
    <w:p w14:paraId="5DD959EF" w14:textId="77777777" w:rsidR="0061471F" w:rsidRDefault="0061471F" w:rsidP="0061471F">
      <w:r>
        <w:t>00:10:03 Speaker 1</w:t>
      </w:r>
    </w:p>
    <w:p w14:paraId="1C0E8102" w14:textId="77777777" w:rsidR="0061471F" w:rsidRDefault="0061471F" w:rsidP="0061471F">
      <w:r>
        <w:t>So she she decided to leave the US and and your mom based on your accent. I'm assuming she was not. She's not American, right? She was.</w:t>
      </w:r>
    </w:p>
    <w:p w14:paraId="586B05B1" w14:textId="77777777" w:rsidR="0061471F" w:rsidRDefault="0061471F" w:rsidP="0061471F">
      <w:r>
        <w:t>00:10:11 Speaker 2</w:t>
      </w:r>
    </w:p>
    <w:p w14:paraId="7AE7BD48" w14:textId="77777777" w:rsidR="0061471F" w:rsidRDefault="0061471F" w:rsidP="0061471F">
      <w:r>
        <w:lastRenderedPageBreak/>
        <w:t>Correct, New Zealand.</w:t>
      </w:r>
    </w:p>
    <w:p w14:paraId="1203FB85" w14:textId="77777777" w:rsidR="0061471F" w:rsidRDefault="0061471F" w:rsidP="0061471F">
      <w:r>
        <w:t>00:10:12 Speaker 1</w:t>
      </w:r>
    </w:p>
    <w:p w14:paraId="29A55E8C" w14:textId="77777777" w:rsidR="0061471F" w:rsidRDefault="0061471F" w:rsidP="0061471F">
      <w:r>
        <w:t>From New Zealand, OK, so.</w:t>
      </w:r>
    </w:p>
    <w:p w14:paraId="650CEEE2" w14:textId="77777777" w:rsidR="0061471F" w:rsidRDefault="0061471F" w:rsidP="0061471F">
      <w:r>
        <w:t>00:10:16 Speaker 1</w:t>
      </w:r>
    </w:p>
    <w:p w14:paraId="2709ADD6" w14:textId="77777777" w:rsidR="0061471F" w:rsidRDefault="0061471F" w:rsidP="0061471F">
      <w:r>
        <w:t>Around that time, when she was diagnosed, she decided to move back to New Zealand.</w:t>
      </w:r>
    </w:p>
    <w:p w14:paraId="7E5B96D7" w14:textId="77777777" w:rsidR="0061471F" w:rsidRDefault="0061471F" w:rsidP="0061471F">
      <w:r>
        <w:t>00:10:20 Speaker 2</w:t>
      </w:r>
    </w:p>
    <w:p w14:paraId="3460890C" w14:textId="77777777" w:rsidR="0061471F" w:rsidRDefault="0061471F" w:rsidP="0061471F">
      <w:r>
        <w:t>Yeah, she was told that you know that she was terminal and then she decided the best thing for her. And I was that we go back to New Zealand, where she was originally from where her parents, my grandparents were. And her brother my.</w:t>
      </w:r>
    </w:p>
    <w:p w14:paraId="38405219" w14:textId="77777777" w:rsidR="0061471F" w:rsidRDefault="0061471F" w:rsidP="0061471F">
      <w:r>
        <w:t>00:10:37 Speaker 1</w:t>
      </w:r>
    </w:p>
    <w:p w14:paraId="38737034" w14:textId="77777777" w:rsidR="0061471F" w:rsidRDefault="0061471F" w:rsidP="0061471F">
      <w:r>
        <w:t>Uncle so.</w:t>
      </w:r>
    </w:p>
    <w:p w14:paraId="1F8F8D62" w14:textId="77777777" w:rsidR="0061471F" w:rsidRDefault="0061471F" w:rsidP="0061471F">
      <w:r>
        <w:t>00:10:39 Speaker 1</w:t>
      </w:r>
    </w:p>
    <w:p w14:paraId="7B80718E" w14:textId="77777777" w:rsidR="0061471F" w:rsidRDefault="0061471F" w:rsidP="0061471F">
      <w:r>
        <w:t>How old were you? When? When you moved to?</w:t>
      </w:r>
    </w:p>
    <w:p w14:paraId="24C279E9" w14:textId="77777777" w:rsidR="0061471F" w:rsidRDefault="0061471F" w:rsidP="0061471F">
      <w:r>
        <w:t>00:10:40 Speaker 1</w:t>
      </w:r>
    </w:p>
    <w:p w14:paraId="48138D2D" w14:textId="77777777" w:rsidR="0061471F" w:rsidRDefault="0061471F" w:rsidP="0061471F">
      <w:r>
        <w:t>New Zealand I was 6 1/2 hours.</w:t>
      </w:r>
    </w:p>
    <w:p w14:paraId="16066FA7" w14:textId="77777777" w:rsidR="0061471F" w:rsidRDefault="0061471F" w:rsidP="0061471F">
      <w:r>
        <w:t>00:10:42 Speaker 2</w:t>
      </w:r>
    </w:p>
    <w:p w14:paraId="26E79081" w14:textId="77777777" w:rsidR="0061471F" w:rsidRDefault="0061471F" w:rsidP="0061471F">
      <w:r>
        <w:t>To then when I went to New Zealand, I went by myself. My mom had a business in Los Angeles. She had a lot of things that she wanted to tie up and organize, and I think that her cancer advanced much quicker than they had anticipated.</w:t>
      </w:r>
    </w:p>
    <w:p w14:paraId="2CCF9C72" w14:textId="77777777" w:rsidR="0061471F" w:rsidRDefault="0061471F" w:rsidP="0061471F">
      <w:r>
        <w:t>00:11:03 Speaker 2</w:t>
      </w:r>
    </w:p>
    <w:p w14:paraId="73BB232D" w14:textId="77777777" w:rsidR="0061471F" w:rsidRDefault="0061471F" w:rsidP="0061471F">
      <w:r>
        <w:t>And so she put me on a plane down to New Zealand is a 6 1/2 year old and I remember at the time being, you know, on the plane by myself and, you know, back in the 80s there was still a smoking section.</w:t>
      </w:r>
    </w:p>
    <w:p w14:paraId="02BA9A63" w14:textId="77777777" w:rsidR="0061471F" w:rsidRDefault="0061471F" w:rsidP="0061471F">
      <w:r>
        <w:t>00:11:21 Speaker 2</w:t>
      </w:r>
    </w:p>
    <w:p w14:paraId="0946EA08" w14:textId="77777777" w:rsidR="0061471F" w:rsidRDefault="0061471F" w:rsidP="0061471F">
      <w:r>
        <w:t>And I was really intrigued as to. I remember being intrigued as to like why there were these curtains that separated one part of the plane to the other, but it was, of course, it was all quite exciting sort of being by yourself. And remember going down and and my my grandparents and my uncle.</w:t>
      </w:r>
    </w:p>
    <w:p w14:paraId="3BE0A510" w14:textId="77777777" w:rsidR="0061471F" w:rsidRDefault="0061471F" w:rsidP="0061471F">
      <w:r>
        <w:t>00:11:40 Speaker 2</w:t>
      </w:r>
    </w:p>
    <w:p w14:paraId="73C0D03C" w14:textId="77777777" w:rsidR="0061471F" w:rsidRDefault="0061471F" w:rsidP="0061471F">
      <w:r>
        <w:lastRenderedPageBreak/>
        <w:t>Retrieving me from the airport and I just remember immediately it looking so different than Los Angeles and.</w:t>
      </w:r>
    </w:p>
    <w:p w14:paraId="209D742A" w14:textId="77777777" w:rsidR="0061471F" w:rsidRDefault="0061471F" w:rsidP="0061471F">
      <w:r>
        <w:t>00:11:48 Speaker 2</w:t>
      </w:r>
    </w:p>
    <w:p w14:paraId="7FB6C979" w14:textId="77777777" w:rsidR="0061471F" w:rsidRDefault="0061471F" w:rsidP="0061471F">
      <w:r>
        <w:t>I think what struck me was that there weren't really that many people, and it wasn't freeways, and there wasn't a lot of cars and we were at the top of the South Island and Wenham was very green and there was a lot of farmland and.</w:t>
      </w:r>
    </w:p>
    <w:p w14:paraId="44F81A66" w14:textId="77777777" w:rsidR="0061471F" w:rsidRDefault="0061471F" w:rsidP="0061471F">
      <w:r>
        <w:t>00:12:09 Speaker 2</w:t>
      </w:r>
    </w:p>
    <w:p w14:paraId="5A54FCA5" w14:textId="77777777" w:rsidR="0061471F" w:rsidRDefault="0061471F" w:rsidP="0061471F">
      <w:r>
        <w:t>It was just very quiet.</w:t>
      </w:r>
    </w:p>
    <w:p w14:paraId="3D4EABF6" w14:textId="77777777" w:rsidR="0061471F" w:rsidRDefault="0061471F" w:rsidP="0061471F">
      <w:r>
        <w:t>00:12:11 Speaker 1</w:t>
      </w:r>
    </w:p>
    <w:p w14:paraId="2AE3EED2" w14:textId="77777777" w:rsidR="0061471F" w:rsidRDefault="0061471F" w:rsidP="0061471F">
      <w:r>
        <w:t>And from what I understand, your mom passed away pretty soon.</w:t>
      </w:r>
    </w:p>
    <w:p w14:paraId="13B8AF07" w14:textId="77777777" w:rsidR="0061471F" w:rsidRDefault="0061471F" w:rsidP="0061471F">
      <w:r>
        <w:t>00:12:14 Speaker 1</w:t>
      </w:r>
    </w:p>
    <w:p w14:paraId="5E7EC6F9" w14:textId="77777777" w:rsidR="0061471F" w:rsidRDefault="0061471F" w:rsidP="0061471F">
      <w:r>
        <w:t>After you were there.</w:t>
      </w:r>
    </w:p>
    <w:p w14:paraId="7261ABFC" w14:textId="77777777" w:rsidR="0061471F" w:rsidRDefault="0061471F" w:rsidP="0061471F">
      <w:r>
        <w:t>00:12:15 Speaker 2</w:t>
      </w:r>
    </w:p>
    <w:p w14:paraId="7DDE024D" w14:textId="77777777" w:rsidR="0061471F" w:rsidRDefault="0061471F" w:rsidP="0061471F">
      <w:r>
        <w:t>Yeah, she it was about. We were there about 2 1/2 months and then.</w:t>
      </w:r>
    </w:p>
    <w:p w14:paraId="512EF97D" w14:textId="77777777" w:rsidR="0061471F" w:rsidRDefault="0061471F" w:rsidP="0061471F">
      <w:r>
        <w:t>00:12:20 Speaker 2</w:t>
      </w:r>
    </w:p>
    <w:p w14:paraId="5A77D2FF" w14:textId="77777777" w:rsidR="0061471F" w:rsidRDefault="0061471F" w:rsidP="0061471F">
      <w:r>
        <w:t>She passed away.</w:t>
      </w:r>
    </w:p>
    <w:p w14:paraId="3DD3645D" w14:textId="77777777" w:rsidR="0061471F" w:rsidRDefault="0061471F" w:rsidP="0061471F">
      <w:r>
        <w:t>00:12:22 Speaker 1</w:t>
      </w:r>
    </w:p>
    <w:p w14:paraId="2380CBF3" w14:textId="77777777" w:rsidR="0061471F" w:rsidRDefault="0061471F" w:rsidP="0061471F">
      <w:r>
        <w:t>So after your mom, your mom's passing.</w:t>
      </w:r>
    </w:p>
    <w:p w14:paraId="328F9B4D" w14:textId="77777777" w:rsidR="0061471F" w:rsidRDefault="0061471F" w:rsidP="0061471F">
      <w:r>
        <w:t>00:12:26 Speaker 1</w:t>
      </w:r>
    </w:p>
    <w:p w14:paraId="6EAA6A14" w14:textId="77777777" w:rsidR="0061471F" w:rsidRDefault="0061471F" w:rsidP="0061471F">
      <w:r>
        <w:t>Where did you live?</w:t>
      </w:r>
    </w:p>
    <w:p w14:paraId="161D5548" w14:textId="77777777" w:rsidR="0061471F" w:rsidRDefault="0061471F" w:rsidP="0061471F">
      <w:r>
        <w:t>00:12:28 Speaker 2</w:t>
      </w:r>
    </w:p>
    <w:p w14:paraId="237E4B71" w14:textId="77777777" w:rsidR="0061471F" w:rsidRDefault="0061471F" w:rsidP="0061471F">
      <w:r>
        <w:t>Yeah. So my mom also, I think had bigger, bigger family than Robins mum, but quite small in that she had just one brother and my grandparents were.</w:t>
      </w:r>
    </w:p>
    <w:p w14:paraId="6BC0A67B" w14:textId="77777777" w:rsidR="0061471F" w:rsidRDefault="0061471F" w:rsidP="0061471F">
      <w:r>
        <w:t>00:12:42 Speaker 2</w:t>
      </w:r>
    </w:p>
    <w:p w14:paraId="4ABBF075" w14:textId="77777777" w:rsidR="0061471F" w:rsidRDefault="0061471F" w:rsidP="0061471F">
      <w:r>
        <w:t>In the 80s, when I was 7 and so I initially split time between my grandparents and my uncle, and then shortly thereafter.</w:t>
      </w:r>
    </w:p>
    <w:p w14:paraId="73B73F6D" w14:textId="77777777" w:rsidR="0061471F" w:rsidRDefault="0061471F" w:rsidP="0061471F">
      <w:r>
        <w:t>00:12:53 Speaker 2</w:t>
      </w:r>
    </w:p>
    <w:p w14:paraId="12D07917" w14:textId="77777777" w:rsidR="0061471F" w:rsidRDefault="0061471F" w:rsidP="0061471F">
      <w:r>
        <w:lastRenderedPageBreak/>
        <w:t>My grandfather passed away and then my grandmother passed away and and then I think my uncle felt like it was important that I grew up with other kids and that I have a mother. And so at the time he decided.</w:t>
      </w:r>
    </w:p>
    <w:p w14:paraId="4A83BAF3" w14:textId="77777777" w:rsidR="0061471F" w:rsidRDefault="0061471F" w:rsidP="0061471F">
      <w:r>
        <w:t>00:13:12 Speaker 2</w:t>
      </w:r>
    </w:p>
    <w:p w14:paraId="34EA83A5" w14:textId="77777777" w:rsidR="0061471F" w:rsidRDefault="0061471F" w:rsidP="0061471F">
      <w:r>
        <w:t>That it would be a good idea that I split my time between a foster family and with him.</w:t>
      </w:r>
    </w:p>
    <w:p w14:paraId="77C8A8D5" w14:textId="77777777" w:rsidR="0061471F" w:rsidRDefault="0061471F" w:rsidP="0061471F">
      <w:r>
        <w:t>00:13:20 Speaker 1</w:t>
      </w:r>
    </w:p>
    <w:p w14:paraId="2E6BC6FC" w14:textId="77777777" w:rsidR="0061471F" w:rsidRDefault="0061471F" w:rsidP="0061471F">
      <w:r>
        <w:t>I think anybody hearing your story would be.</w:t>
      </w:r>
    </w:p>
    <w:p w14:paraId="38BC7EA3" w14:textId="77777777" w:rsidR="0061471F" w:rsidRDefault="0061471F" w:rsidP="0061471F">
      <w:r>
        <w:t>00:13:26 Speaker 1</w:t>
      </w:r>
    </w:p>
    <w:p w14:paraId="344E849C" w14:textId="77777777" w:rsidR="0061471F" w:rsidRDefault="0061471F" w:rsidP="0061471F">
      <w:r>
        <w:t>Hard pressed to figure out how.</w:t>
      </w:r>
    </w:p>
    <w:p w14:paraId="58D1D95F" w14:textId="77777777" w:rsidR="0061471F" w:rsidRDefault="0061471F" w:rsidP="0061471F">
      <w:r>
        <w:t>00:13:28 Speaker 1</w:t>
      </w:r>
    </w:p>
    <w:p w14:paraId="09E2F0BC" w14:textId="77777777" w:rsidR="0061471F" w:rsidRDefault="0061471F" w:rsidP="0061471F">
      <w:r>
        <w:t>You.</w:t>
      </w:r>
    </w:p>
    <w:p w14:paraId="6739FF15" w14:textId="77777777" w:rsidR="0061471F" w:rsidRDefault="0061471F" w:rsidP="0061471F">
      <w:r>
        <w:t>00:13:31 Speaker 1</w:t>
      </w:r>
    </w:p>
    <w:p w14:paraId="3375A005" w14:textId="77777777" w:rsidR="0061471F" w:rsidRDefault="0061471F" w:rsidP="0061471F">
      <w:r>
        <w:t>We're able to just kind of get through your childhood, right? I mean, and I think a lot of us just kind of forget children are super resilient, like they're just, there's this kind.</w:t>
      </w:r>
    </w:p>
    <w:p w14:paraId="111C4128" w14:textId="77777777" w:rsidR="0061471F" w:rsidRDefault="0061471F" w:rsidP="0061471F">
      <w:r>
        <w:t>00:13:40 Speaker 1</w:t>
      </w:r>
    </w:p>
    <w:p w14:paraId="025B86CC" w14:textId="77777777" w:rsidR="0061471F" w:rsidRDefault="0061471F" w:rsidP="0061471F">
      <w:r>
        <w:t>Of.</w:t>
      </w:r>
    </w:p>
    <w:p w14:paraId="4CEC0745" w14:textId="77777777" w:rsidR="0061471F" w:rsidRDefault="0061471F" w:rsidP="0061471F">
      <w:r>
        <w:t>00:13:41 Speaker 1</w:t>
      </w:r>
    </w:p>
    <w:p w14:paraId="41861C78" w14:textId="77777777" w:rsidR="0061471F" w:rsidRDefault="0061471F" w:rsidP="0061471F">
      <w:r>
        <w:t>Thing that they have this kind.</w:t>
      </w:r>
    </w:p>
    <w:p w14:paraId="62C9E6C7" w14:textId="77777777" w:rsidR="0061471F" w:rsidRDefault="0061471F" w:rsidP="0061471F">
      <w:r>
        <w:t>00:13:43 Speaker 1</w:t>
      </w:r>
    </w:p>
    <w:p w14:paraId="0B50BACA" w14:textId="77777777" w:rsidR="0061471F" w:rsidRDefault="0061471F" w:rsidP="0061471F">
      <w:r>
        <w:t>Of.</w:t>
      </w:r>
    </w:p>
    <w:p w14:paraId="1E815240" w14:textId="77777777" w:rsidR="0061471F" w:rsidRDefault="0061471F" w:rsidP="0061471F">
      <w:r>
        <w:t>00:13:44 Speaker 1</w:t>
      </w:r>
    </w:p>
    <w:p w14:paraId="038314A2" w14:textId="77777777" w:rsidR="0061471F" w:rsidRDefault="0061471F" w:rsidP="0061471F">
      <w:r>
        <w:t>Mysterious power to to just kind of carry on.</w:t>
      </w:r>
    </w:p>
    <w:p w14:paraId="6A6C7600" w14:textId="77777777" w:rsidR="0061471F" w:rsidRDefault="0061471F" w:rsidP="0061471F">
      <w:r>
        <w:t>00:13:49 Speaker 1</w:t>
      </w:r>
    </w:p>
    <w:p w14:paraId="71434F47" w14:textId="77777777" w:rsidR="0061471F" w:rsidRDefault="0061471F" w:rsidP="0061471F">
      <w:r>
        <w:t>How would you describe your childhood? I mean, so many challenging, difficult things happen to you at an early age, but do you feel in general that despite those things, you had a kind of a normal childhood?</w:t>
      </w:r>
    </w:p>
    <w:p w14:paraId="008CBB69" w14:textId="77777777" w:rsidR="0061471F" w:rsidRDefault="0061471F" w:rsidP="0061471F">
      <w:r>
        <w:t>00:14:00 Speaker 2</w:t>
      </w:r>
    </w:p>
    <w:p w14:paraId="07BA1D58" w14:textId="77777777" w:rsidR="0061471F" w:rsidRDefault="0061471F" w:rsidP="0061471F">
      <w:r>
        <w:lastRenderedPageBreak/>
        <w:t>I wouldn't say normal. I would say that given the situation.</w:t>
      </w:r>
    </w:p>
    <w:p w14:paraId="6455AEF4" w14:textId="77777777" w:rsidR="0061471F" w:rsidRDefault="0061471F" w:rsidP="0061471F">
      <w:r>
        <w:t>00:14:08 Speaker 2</w:t>
      </w:r>
    </w:p>
    <w:p w14:paraId="786BF9D0" w14:textId="77777777" w:rsidR="0061471F" w:rsidRDefault="0061471F" w:rsidP="0061471F">
      <w:r>
        <w:t>Of being a ward of the state and in a foster care situation that I was very lucky that the family that I was placed with my mom, who I called my mum today, is just an exceptional woman and.</w:t>
      </w:r>
    </w:p>
    <w:p w14:paraId="0FFA55FF" w14:textId="77777777" w:rsidR="0061471F" w:rsidRDefault="0061471F" w:rsidP="0061471F">
      <w:r>
        <w:t>00:14:23</w:t>
      </w:r>
    </w:p>
    <w:p w14:paraId="518E953C" w14:textId="77777777" w:rsidR="0061471F" w:rsidRDefault="0061471F" w:rsidP="0061471F">
      <w:r>
        <w:t>Yeah.</w:t>
      </w:r>
    </w:p>
    <w:p w14:paraId="27D2B850" w14:textId="77777777" w:rsidR="0061471F" w:rsidRDefault="0061471F" w:rsidP="0061471F">
      <w:r>
        <w:t>00:14:26 Speaker 2</w:t>
      </w:r>
    </w:p>
    <w:p w14:paraId="484E9FB7" w14:textId="77777777" w:rsidR="0061471F" w:rsidRDefault="0061471F" w:rsidP="0061471F">
      <w:r>
        <w:t>Wasn't in the practice of having foster children to collect checks or whatever. Sort of, you know, some of the horror stories that you hear. She legitimately wanted to have another child. And I'm very lucky in the sense that that situation could have been much worse. Yeah. And I think in light of that, it was, it was a very, very good situation.</w:t>
      </w:r>
    </w:p>
    <w:p w14:paraId="62A17E76" w14:textId="77777777" w:rsidR="0061471F" w:rsidRDefault="0061471F" w:rsidP="0061471F">
      <w:r>
        <w:t>00:14:35 Speaker 1</w:t>
      </w:r>
    </w:p>
    <w:p w14:paraId="2F7CCB29" w14:textId="77777777" w:rsidR="0061471F" w:rsidRDefault="0061471F" w:rsidP="0061471F">
      <w:r>
        <w:t>Yeah.</w:t>
      </w:r>
    </w:p>
    <w:p w14:paraId="22362BA0" w14:textId="77777777" w:rsidR="0061471F" w:rsidRDefault="0061471F" w:rsidP="0061471F">
      <w:r>
        <w:t>00:14:46 Speaker 2</w:t>
      </w:r>
    </w:p>
    <w:p w14:paraId="5BD18FE6" w14:textId="77777777" w:rsidR="0061471F" w:rsidRDefault="0061471F" w:rsidP="0061471F">
      <w:r>
        <w:t>I think I think there is differently challenges in.</w:t>
      </w:r>
    </w:p>
    <w:p w14:paraId="00494A0C" w14:textId="77777777" w:rsidR="0061471F" w:rsidRDefault="0061471F" w:rsidP="0061471F">
      <w:r>
        <w:t>00:14:50 Speaker 2</w:t>
      </w:r>
    </w:p>
    <w:p w14:paraId="74AFE6B9" w14:textId="77777777" w:rsidR="0061471F" w:rsidRDefault="0061471F" w:rsidP="0061471F">
      <w:r>
        <w:t>When you're a kid trying to figure out why you're in a foster, a foster child or foster care situation, when you have family and why you're just not with that family. So that's really difficult. And I think to your point, children are really resilient.</w:t>
      </w:r>
    </w:p>
    <w:p w14:paraId="178F8CC2" w14:textId="77777777" w:rsidR="0061471F" w:rsidRDefault="0061471F" w:rsidP="0061471F">
      <w:r>
        <w:t>00:15:01 Speaker 1</w:t>
      </w:r>
    </w:p>
    <w:p w14:paraId="19738D69" w14:textId="77777777" w:rsidR="0061471F" w:rsidRDefault="0061471F" w:rsidP="0061471F">
      <w:r>
        <w:t>Yeah.</w:t>
      </w:r>
    </w:p>
    <w:p w14:paraId="2ECABF23" w14:textId="77777777" w:rsidR="0061471F" w:rsidRDefault="0061471F" w:rsidP="0061471F">
      <w:r>
        <w:t>00:15:07 Speaker 1</w:t>
      </w:r>
    </w:p>
    <w:p w14:paraId="0AC5F2CD" w14:textId="77777777" w:rsidR="0061471F" w:rsidRDefault="0061471F" w:rsidP="0061471F">
      <w:r>
        <w:t>Do you remember as a kid?</w:t>
      </w:r>
    </w:p>
    <w:p w14:paraId="13CCE2EE" w14:textId="77777777" w:rsidR="0061471F" w:rsidRDefault="0061471F" w:rsidP="0061471F">
      <w:r>
        <w:t>00:15:11 Speaker 1</w:t>
      </w:r>
    </w:p>
    <w:p w14:paraId="249D3D3D" w14:textId="77777777" w:rsidR="0061471F" w:rsidRDefault="0061471F" w:rsidP="0061471F">
      <w:r>
        <w:t>Feeling I'm asked, asked Robin. A version of this question. But I mean, obviously New Zealand is is primarily, you know, people that are primarily of white European origin or Maori origin.</w:t>
      </w:r>
    </w:p>
    <w:p w14:paraId="0B679D44" w14:textId="77777777" w:rsidR="0061471F" w:rsidRDefault="0061471F" w:rsidP="0061471F">
      <w:r>
        <w:t>00:15:25 Speaker 1</w:t>
      </w:r>
    </w:p>
    <w:p w14:paraId="6ED60B80" w14:textId="77777777" w:rsidR="0061471F" w:rsidRDefault="0061471F" w:rsidP="0061471F">
      <w:r>
        <w:lastRenderedPageBreak/>
        <w:t>Did you? Did you have a sense of your own identity? Did you? Did you feel different?</w:t>
      </w:r>
    </w:p>
    <w:p w14:paraId="7C8133A7" w14:textId="77777777" w:rsidR="0061471F" w:rsidRDefault="0061471F" w:rsidP="0061471F">
      <w:r>
        <w:t>00:15:30 Speaker 2</w:t>
      </w:r>
    </w:p>
    <w:p w14:paraId="770E2650" w14:textId="77777777" w:rsidR="0061471F" w:rsidRDefault="0061471F" w:rsidP="0061471F">
      <w:r>
        <w:t>Yes, I think I definitely stood out and you touched on it, the indigenous people to New Zealand and Maori, we also today have a lot of people from the Pacific islands. But in the 80s, especially in the South Island, there were not a lot of Maori people.</w:t>
      </w:r>
    </w:p>
    <w:p w14:paraId="6DA68FAC" w14:textId="77777777" w:rsidR="0061471F" w:rsidRDefault="0061471F" w:rsidP="0061471F">
      <w:r>
        <w:t>00:15:50 Speaker 2</w:t>
      </w:r>
    </w:p>
    <w:p w14:paraId="009BAC98" w14:textId="77777777" w:rsidR="0061471F" w:rsidRDefault="0061471F" w:rsidP="0061471F">
      <w:r>
        <w:t>And they were definitely not a lot of Pacific island people and you know.</w:t>
      </w:r>
    </w:p>
    <w:p w14:paraId="74AAFB5F" w14:textId="77777777" w:rsidR="0061471F" w:rsidRDefault="0061471F" w:rsidP="0061471F">
      <w:r>
        <w:t>00:15:55 Speaker 2</w:t>
      </w:r>
    </w:p>
    <w:p w14:paraId="57EBFE7E" w14:textId="77777777" w:rsidR="0061471F" w:rsidRDefault="0061471F" w:rsidP="0061471F">
      <w:r>
        <w:t>The slave trade didn't go through New Zealand, so you don't have people of African descent. So I was very dark compared to what people were used to seeing. You know, I was obviously very different than when you look at, I guess physically what Maori people look like. I'm 6 foot one now, so I was.</w:t>
      </w:r>
    </w:p>
    <w:p w14:paraId="6FE77996" w14:textId="77777777" w:rsidR="0061471F" w:rsidRDefault="0061471F" w:rsidP="0061471F">
      <w:r>
        <w:t>00:16:16 Speaker 2</w:t>
      </w:r>
    </w:p>
    <w:p w14:paraId="3EB085A9" w14:textId="77777777" w:rsidR="0061471F" w:rsidRDefault="0061471F" w:rsidP="0061471F">
      <w:r>
        <w:t>You know, I was this very tall, lanky, darker to.</w:t>
      </w:r>
    </w:p>
    <w:p w14:paraId="65F0520C" w14:textId="77777777" w:rsidR="0061471F" w:rsidRDefault="0061471F" w:rsidP="0061471F">
      <w:r>
        <w:t>00:16:20 Speaker 2</w:t>
      </w:r>
    </w:p>
    <w:p w14:paraId="646F9522" w14:textId="77777777" w:rsidR="0061471F" w:rsidRDefault="0061471F" w:rsidP="0061471F">
      <w:r>
        <w:t>Him child in his rubber. Noted before you know, kids made sure that that I knew that I was different and even adults to, you know, it was something I was very, very aware of. And other people definitely highlighted that.</w:t>
      </w:r>
    </w:p>
    <w:p w14:paraId="041639F9" w14:textId="77777777" w:rsidR="0061471F" w:rsidRDefault="0061471F" w:rsidP="0061471F">
      <w:r>
        <w:t>00:16:37 Speaker 1</w:t>
      </w:r>
    </w:p>
    <w:p w14:paraId="0F0A66D8" w14:textId="77777777" w:rsidR="0061471F" w:rsidRDefault="0061471F" w:rsidP="0061471F">
      <w:r>
        <w:t>I guess as a as a teenager, you, you, you were a pretty good.</w:t>
      </w:r>
    </w:p>
    <w:p w14:paraId="3F9A2F17" w14:textId="77777777" w:rsidR="0061471F" w:rsidRDefault="0061471F" w:rsidP="0061471F">
      <w:r>
        <w:t>00:16:40 Speaker 1</w:t>
      </w:r>
    </w:p>
    <w:p w14:paraId="3BCE5F10" w14:textId="77777777" w:rsidR="0061471F" w:rsidRDefault="0061471F" w:rsidP="0061471F">
      <w:r>
        <w:t>Athlete. I mean really good athlete.</w:t>
      </w:r>
    </w:p>
    <w:p w14:paraId="65C22C00" w14:textId="77777777" w:rsidR="0061471F" w:rsidRDefault="0061471F" w:rsidP="0061471F">
      <w:r>
        <w:t>00:16:42 Speaker 1</w:t>
      </w:r>
    </w:p>
    <w:p w14:paraId="6F2BBAAA" w14:textId="77777777" w:rsidR="0061471F" w:rsidRDefault="0061471F" w:rsidP="0061471F">
      <w:r>
        <w:t>Did you? You ran track and field and and played volleyball and and did you kind of throw yourself into that? Was that kind of your main focus as a teenager?</w:t>
      </w:r>
    </w:p>
    <w:p w14:paraId="05F0EC4F" w14:textId="77777777" w:rsidR="0061471F" w:rsidRDefault="0061471F" w:rsidP="0061471F">
      <w:r>
        <w:t>00:16:50 Speaker 2</w:t>
      </w:r>
    </w:p>
    <w:p w14:paraId="52018DCB" w14:textId="77777777" w:rsidR="0061471F" w:rsidRDefault="0061471F" w:rsidP="0061471F">
      <w:r>
        <w:t xml:space="preserve">Yeah, that was. That was like I I guess for me that was like one of my because reflecting now didn't probably realize it in the moment, but was quite angry and I think that sport was my </w:t>
      </w:r>
      <w:r>
        <w:lastRenderedPageBreak/>
        <w:t>coping mechanism, you know and record get out that frustration and anger and it was my vehicle.</w:t>
      </w:r>
    </w:p>
    <w:p w14:paraId="21A0AFB6" w14:textId="77777777" w:rsidR="0061471F" w:rsidRDefault="0061471F" w:rsidP="0061471F">
      <w:r>
        <w:t>00:17:10 Speaker 2</w:t>
      </w:r>
    </w:p>
    <w:p w14:paraId="00ADD863" w14:textId="77777777" w:rsidR="0061471F" w:rsidRDefault="0061471F" w:rsidP="0061471F">
      <w:r>
        <w:t>To deal with a lot of the things that that I was going through at the.</w:t>
      </w:r>
    </w:p>
    <w:p w14:paraId="12C74519" w14:textId="77777777" w:rsidR="0061471F" w:rsidRDefault="0061471F" w:rsidP="0061471F">
      <w:r>
        <w:t>00:17:18 Speaker 1</w:t>
      </w:r>
    </w:p>
    <w:p w14:paraId="3ACAEB66" w14:textId="77777777" w:rsidR="0061471F" w:rsidRDefault="0061471F" w:rsidP="0061471F">
      <w:r>
        <w:t>Andre, did you know you had?</w:t>
      </w:r>
    </w:p>
    <w:p w14:paraId="6E8E8F0A" w14:textId="77777777" w:rsidR="0061471F" w:rsidRDefault="0061471F" w:rsidP="0061471F">
      <w:r>
        <w:t>00:17:21 Speaker 1</w:t>
      </w:r>
    </w:p>
    <w:p w14:paraId="51D28FD6" w14:textId="77777777" w:rsidR="0061471F" w:rsidRDefault="0061471F" w:rsidP="0061471F">
      <w:r>
        <w:t>And the other blood relatives out in the world.</w:t>
      </w:r>
    </w:p>
    <w:p w14:paraId="073357B4" w14:textId="77777777" w:rsidR="0061471F" w:rsidRDefault="0061471F" w:rsidP="0061471F">
      <w:r>
        <w:t>00:17:24 Speaker 2</w:t>
      </w:r>
    </w:p>
    <w:p w14:paraId="490E9365" w14:textId="77777777" w:rsidR="0061471F" w:rsidRDefault="0061471F" w:rsidP="0061471F">
      <w:r>
        <w:t>I no, I as well. I thought I was an only child until I was 11.</w:t>
      </w:r>
    </w:p>
    <w:p w14:paraId="67F9C696" w14:textId="77777777" w:rsidR="0061471F" w:rsidRDefault="0061471F" w:rsidP="0061471F">
      <w:r>
        <w:t>00:17:32 Speaker 1</w:t>
      </w:r>
    </w:p>
    <w:p w14:paraId="7A32E2BA" w14:textId="77777777" w:rsidR="0061471F" w:rsidRDefault="0061471F" w:rsidP="0061471F">
      <w:r>
        <w:t>Robin, did you? Did you know that you had?</w:t>
      </w:r>
    </w:p>
    <w:p w14:paraId="2BD0E855" w14:textId="77777777" w:rsidR="0061471F" w:rsidRDefault="0061471F" w:rsidP="0061471F">
      <w:r>
        <w:t>00:17:36 Speaker 1</w:t>
      </w:r>
    </w:p>
    <w:p w14:paraId="77964694" w14:textId="77777777" w:rsidR="0061471F" w:rsidRDefault="0061471F" w:rsidP="0061471F">
      <w:r>
        <w:t>Any other relatives out in the world?</w:t>
      </w:r>
    </w:p>
    <w:p w14:paraId="3C4A5932" w14:textId="77777777" w:rsidR="0061471F" w:rsidRDefault="0061471F" w:rsidP="0061471F">
      <w:r>
        <w:t>00:17:38 Speaker 3</w:t>
      </w:r>
    </w:p>
    <w:p w14:paraId="448466B2" w14:textId="77777777" w:rsidR="0061471F" w:rsidRDefault="0061471F" w:rsidP="0061471F">
      <w:r>
        <w:t>I did not, although I knew it wasn't out of the realm of possibilities. Given that we hadn't been in touch with my father for so many years. But I I just didn't know. Yeah.</w:t>
      </w:r>
    </w:p>
    <w:p w14:paraId="7E484C03" w14:textId="77777777" w:rsidR="0061471F" w:rsidRDefault="0061471F" w:rsidP="0061471F">
      <w:r>
        <w:t>00:17:48 Speaker 1</w:t>
      </w:r>
    </w:p>
    <w:p w14:paraId="26D5DA0D" w14:textId="77777777" w:rsidR="0061471F" w:rsidRDefault="0061471F" w:rsidP="0061471F">
      <w:r>
        <w:t>You just didn't know.</w:t>
      </w:r>
    </w:p>
    <w:p w14:paraId="22C2443E" w14:textId="77777777" w:rsidR="0061471F" w:rsidRDefault="0061471F" w:rsidP="0061471F">
      <w:r>
        <w:t>00:17:50 Speaker 1</w:t>
      </w:r>
    </w:p>
    <w:p w14:paraId="2C9B4C15" w14:textId="77777777" w:rsidR="0061471F" w:rsidRDefault="0061471F" w:rsidP="0061471F">
      <w:r>
        <w:t>And you didn't know?</w:t>
      </w:r>
    </w:p>
    <w:p w14:paraId="2DB40038" w14:textId="77777777" w:rsidR="0061471F" w:rsidRDefault="0061471F" w:rsidP="0061471F">
      <w:r>
        <w:t>00:17:51 Speaker 1</w:t>
      </w:r>
    </w:p>
    <w:p w14:paraId="5E78EC93" w14:textId="77777777" w:rsidR="0061471F" w:rsidRDefault="0061471F" w:rsidP="0061471F">
      <w:r>
        <w:t>You had a sister?</w:t>
      </w:r>
    </w:p>
    <w:p w14:paraId="2C3B1ADA" w14:textId="77777777" w:rsidR="0061471F" w:rsidRDefault="0061471F" w:rsidP="0061471F">
      <w:r>
        <w:t>00:17:52 Speaker 4</w:t>
      </w:r>
    </w:p>
    <w:p w14:paraId="7B73CE07" w14:textId="77777777" w:rsidR="0061471F" w:rsidRDefault="0061471F" w:rsidP="0061471F">
      <w:r>
        <w:t>Right.</w:t>
      </w:r>
    </w:p>
    <w:p w14:paraId="25B7F7FF" w14:textId="77777777" w:rsidR="0061471F" w:rsidRDefault="0061471F" w:rsidP="0061471F">
      <w:r>
        <w:t>00:17:53 Speaker 1</w:t>
      </w:r>
    </w:p>
    <w:p w14:paraId="44A7A93B" w14:textId="77777777" w:rsidR="0061471F" w:rsidRDefault="0061471F" w:rsidP="0061471F">
      <w:r>
        <w:t>Did either of you win?</w:t>
      </w:r>
    </w:p>
    <w:p w14:paraId="70FAA959" w14:textId="77777777" w:rsidR="0061471F" w:rsidRDefault="0061471F" w:rsidP="0061471F">
      <w:r>
        <w:lastRenderedPageBreak/>
        <w:t>00:17:54 Speaker 1</w:t>
      </w:r>
    </w:p>
    <w:p w14:paraId="365250CB" w14:textId="77777777" w:rsidR="0061471F" w:rsidRDefault="0061471F" w:rsidP="0061471F">
      <w:r>
        <w:t>You were when you were girls or teenagers?</w:t>
      </w:r>
    </w:p>
    <w:p w14:paraId="020C4A32" w14:textId="77777777" w:rsidR="0061471F" w:rsidRDefault="0061471F" w:rsidP="0061471F">
      <w:r>
        <w:t>00:17:59 Speaker 1</w:t>
      </w:r>
    </w:p>
    <w:p w14:paraId="52434C32" w14:textId="77777777" w:rsidR="0061471F" w:rsidRDefault="0061471F" w:rsidP="0061471F">
      <w:r>
        <w:t>Start to get curious about finding or looking for potential relatives or not quite yet.</w:t>
      </w:r>
    </w:p>
    <w:p w14:paraId="7125D404" w14:textId="77777777" w:rsidR="0061471F" w:rsidRDefault="0061471F" w:rsidP="0061471F">
      <w:r>
        <w:t>00:18:05 Speaker 2</w:t>
      </w:r>
    </w:p>
    <w:p w14:paraId="5B0CF343" w14:textId="77777777" w:rsidR="0061471F" w:rsidRDefault="0061471F" w:rsidP="0061471F">
      <w:r>
        <w:t>I mean, for me, I think my experience was, you know, I had gone down to New Zealand. I stopped communicating with my dad. I think maybe in my mind I thought maybe maybe he had died as well. You know, that was sort of like the reason that we had stopped communicating.</w:t>
      </w:r>
    </w:p>
    <w:p w14:paraId="33218620" w14:textId="77777777" w:rsidR="0061471F" w:rsidRDefault="0061471F" w:rsidP="0061471F">
      <w:r>
        <w:t>00:18:25 Speaker 2</w:t>
      </w:r>
    </w:p>
    <w:p w14:paraId="662756CB" w14:textId="77777777" w:rsidR="0061471F" w:rsidRDefault="0061471F" w:rsidP="0061471F">
      <w:r>
        <w:t>And I and I was young, so I think, you know, I just, I just don't think I would have processed or or been thinking about like maybe there could be other siblings, they think I was I hadn't gone down those rabbit holes yet.</w:t>
      </w:r>
    </w:p>
    <w:p w14:paraId="50F831F7" w14:textId="77777777" w:rsidR="0061471F" w:rsidRDefault="0061471F" w:rsidP="0061471F">
      <w:r>
        <w:t>00:18:40 Speaker 1</w:t>
      </w:r>
    </w:p>
    <w:p w14:paraId="2089FA3D" w14:textId="77777777" w:rsidR="0061471F" w:rsidRDefault="0061471F" w:rsidP="0061471F">
      <w:r>
        <w:t>So neither of you really knew a whole lot about your dad because I guess, Robin, you were just a a baby when your parents split. And and Andre, you weren't much older. But suddenly, I guess, like in 1995, he resurfaced. Right? And and Andre he he reached out to you.</w:t>
      </w:r>
    </w:p>
    <w:p w14:paraId="21109670" w14:textId="77777777" w:rsidR="0061471F" w:rsidRDefault="0061471F" w:rsidP="0061471F">
      <w:r>
        <w:t>00:19:00 Speaker 1</w:t>
      </w:r>
    </w:p>
    <w:p w14:paraId="2577E026" w14:textId="77777777" w:rsidR="0061471F" w:rsidRDefault="0061471F" w:rsidP="0061471F">
      <w:r>
        <w:t>In New Zealand, right and how did you hear from?</w:t>
      </w:r>
    </w:p>
    <w:p w14:paraId="3BC0F919" w14:textId="77777777" w:rsidR="0061471F" w:rsidRDefault="0061471F" w:rsidP="0061471F">
      <w:r>
        <w:t>00:19:01 Speaker 2</w:t>
      </w:r>
    </w:p>
    <w:p w14:paraId="103CBE1F" w14:textId="77777777" w:rsidR="0061471F" w:rsidRDefault="0061471F" w:rsidP="0061471F">
      <w:r>
        <w:t>Correct.</w:t>
      </w:r>
    </w:p>
    <w:p w14:paraId="5BA5DF8A" w14:textId="77777777" w:rsidR="0061471F" w:rsidRDefault="0061471F" w:rsidP="0061471F">
      <w:r>
        <w:t>00:19:03 Speaker 2</w:t>
      </w:r>
    </w:p>
    <w:p w14:paraId="3FC45C0A" w14:textId="77777777" w:rsidR="0061471F" w:rsidRDefault="0061471F" w:rsidP="0061471F">
      <w:r>
        <w:t>Him. I was with my foster family. Me and my brother Ben were my foster brother. We were watching TV cartoons. You know, after school and the phone rang.</w:t>
      </w:r>
    </w:p>
    <w:p w14:paraId="3BD79952" w14:textId="77777777" w:rsidR="0061471F" w:rsidRDefault="0061471F" w:rsidP="0061471F">
      <w:r>
        <w:t>00:19:20 Speaker 2</w:t>
      </w:r>
    </w:p>
    <w:p w14:paraId="3D0A6E3A" w14:textId="77777777" w:rsidR="0061471F" w:rsidRDefault="0061471F" w:rsidP="0061471F">
      <w:r>
        <w:t>And I was kind of like the closest one to.</w:t>
      </w:r>
    </w:p>
    <w:p w14:paraId="549516F5" w14:textId="77777777" w:rsidR="0061471F" w:rsidRDefault="0061471F" w:rsidP="0061471F">
      <w:r>
        <w:t>00:19:21 Speaker 2</w:t>
      </w:r>
    </w:p>
    <w:p w14:paraId="3C873E62" w14:textId="77777777" w:rsidR="0061471F" w:rsidRDefault="0061471F" w:rsidP="0061471F">
      <w:r>
        <w:t>The phone so.</w:t>
      </w:r>
    </w:p>
    <w:p w14:paraId="28CF51BA" w14:textId="77777777" w:rsidR="0061471F" w:rsidRDefault="0061471F" w:rsidP="0061471F">
      <w:r>
        <w:lastRenderedPageBreak/>
        <w:t>00:19:23 Speaker 2</w:t>
      </w:r>
    </w:p>
    <w:p w14:paraId="51B53358" w14:textId="77777777" w:rsidR="0061471F" w:rsidRDefault="0061471F" w:rsidP="0061471F">
      <w:r>
        <w:t>I picked up the phone and at the time I really couldn't understand what the person was saying and I thought it was like one of our friends, kind of like playing a trick on us. Remember that, like the voice was like super deep and bassy and and and then I just heard the words. Andrea, it's your dad.</w:t>
      </w:r>
    </w:p>
    <w:p w14:paraId="4D503672" w14:textId="77777777" w:rsidR="0061471F" w:rsidRDefault="0061471F" w:rsidP="0061471F">
      <w:r>
        <w:t>00:19:43 Speaker 2</w:t>
      </w:r>
    </w:p>
    <w:p w14:paraId="1E459166" w14:textId="77777777" w:rsidR="0061471F" w:rsidRDefault="0061471F" w:rsidP="0061471F">
      <w:r>
        <w:t>It's your daddy.</w:t>
      </w:r>
    </w:p>
    <w:p w14:paraId="6B3A39C2" w14:textId="77777777" w:rsidR="0061471F" w:rsidRDefault="0061471F" w:rsidP="0061471F">
      <w:r>
        <w:t>00:19:45 Speaker 2</w:t>
      </w:r>
    </w:p>
    <w:p w14:paraId="68609890" w14:textId="77777777" w:rsidR="0061471F" w:rsidRDefault="0061471F" w:rsidP="0061471F">
      <w:r>
        <w:t>And, you know, pretty emotional time to say the least and.</w:t>
      </w:r>
    </w:p>
    <w:p w14:paraId="5EB87C17" w14:textId="77777777" w:rsidR="0061471F" w:rsidRDefault="0061471F" w:rsidP="0061471F">
      <w:r>
        <w:t>00:19:50</w:t>
      </w:r>
    </w:p>
    <w:p w14:paraId="72D27AA4" w14:textId="77777777" w:rsidR="0061471F" w:rsidRDefault="0061471F" w:rsidP="0061471F">
      <w:r>
        <w:t>Yeah.</w:t>
      </w:r>
    </w:p>
    <w:p w14:paraId="1D24F956" w14:textId="77777777" w:rsidR="0061471F" w:rsidRDefault="0061471F" w:rsidP="0061471F">
      <w:r>
        <w:t>00:19:56 Speaker 2</w:t>
      </w:r>
    </w:p>
    <w:p w14:paraId="372C65A4" w14:textId="77777777" w:rsidR="0061471F" w:rsidRDefault="0061471F" w:rsidP="0061471F">
      <w:r>
        <w:t>You know, in that conversation he was just sort of telling me where he'd been and that, you know, that he he was so happy to have found me and that I hit this big sister. And her name was Robin McBride. And.</w:t>
      </w:r>
    </w:p>
    <w:p w14:paraId="5A153E27" w14:textId="77777777" w:rsidR="0061471F" w:rsidRDefault="0061471F" w:rsidP="0061471F">
      <w:r>
        <w:t>00:20:16 Speaker 2</w:t>
      </w:r>
    </w:p>
    <w:p w14:paraId="65FED0A2" w14:textId="77777777" w:rsidR="0061471F" w:rsidRDefault="0061471F" w:rsidP="0061471F">
      <w:r>
        <w:t>That unfortunately as well that he had been diagnosed with cancer, but he was going to beat it.</w:t>
      </w:r>
    </w:p>
    <w:p w14:paraId="629D1E96" w14:textId="77777777" w:rsidR="0061471F" w:rsidRDefault="0061471F" w:rsidP="0061471F">
      <w:r>
        <w:t>00:20:23 Speaker 1</w:t>
      </w:r>
    </w:p>
    <w:p w14:paraId="0775F7B0" w14:textId="77777777" w:rsidR="0061471F" w:rsidRDefault="0061471F" w:rsidP="0061471F">
      <w:r>
        <w:t>He said all that and one phone call.</w:t>
      </w:r>
    </w:p>
    <w:p w14:paraId="0159C757" w14:textId="77777777" w:rsidR="0061471F" w:rsidRDefault="0061471F" w:rsidP="0061471F">
      <w:r>
        <w:t>00:20:28 Speaker 1</w:t>
      </w:r>
    </w:p>
    <w:p w14:paraId="13B7F823" w14:textId="77777777" w:rsidR="0061471F" w:rsidRDefault="0061471F" w:rsidP="0061471F">
      <w:r>
        <w:t>Wow.</w:t>
      </w:r>
    </w:p>
    <w:p w14:paraId="6F905129" w14:textId="77777777" w:rsidR="0061471F" w:rsidRDefault="0061471F" w:rsidP="0061471F">
      <w:r>
        <w:t>00:20:30 Speaker 1</w:t>
      </w:r>
    </w:p>
    <w:p w14:paraId="59FBEDB6" w14:textId="77777777" w:rsidR="0061471F" w:rsidRDefault="0061471F" w:rsidP="0061471F">
      <w:r>
        <w:t>So you knew that you?</w:t>
      </w:r>
    </w:p>
    <w:p w14:paraId="644D4A60" w14:textId="77777777" w:rsidR="0061471F" w:rsidRDefault="0061471F" w:rsidP="0061471F">
      <w:r>
        <w:t>00:20:31 Speaker 1</w:t>
      </w:r>
    </w:p>
    <w:p w14:paraId="5739490B" w14:textId="77777777" w:rsidR="0061471F" w:rsidRDefault="0061471F" w:rsidP="0061471F">
      <w:r>
        <w:t>Had a sister but didn't know how to find her. Yeah.</w:t>
      </w:r>
    </w:p>
    <w:p w14:paraId="53B75C96" w14:textId="77777777" w:rsidR="0061471F" w:rsidRDefault="0061471F" w:rsidP="0061471F">
      <w:r>
        <w:t>00:20:37 Speaker 2</w:t>
      </w:r>
    </w:p>
    <w:p w14:paraId="74EDFBAB" w14:textId="77777777" w:rsidR="0061471F" w:rsidRDefault="0061471F" w:rsidP="0061471F">
      <w:r>
        <w:t>It was. It was.</w:t>
      </w:r>
    </w:p>
    <w:p w14:paraId="760B22F0" w14:textId="77777777" w:rsidR="0061471F" w:rsidRDefault="0061471F" w:rsidP="0061471F">
      <w:r>
        <w:lastRenderedPageBreak/>
        <w:t>00:20:38 Speaker 2</w:t>
      </w:r>
    </w:p>
    <w:p w14:paraId="02060215" w14:textId="77777777" w:rsidR="0061471F" w:rsidRDefault="0061471F" w:rsidP="0061471F">
      <w:r>
        <w:t>Really surreal, because when our dad first reached out, you know, I think.</w:t>
      </w:r>
    </w:p>
    <w:p w14:paraId="4C6B794E" w14:textId="77777777" w:rsidR="0061471F" w:rsidRDefault="0061471F" w:rsidP="0061471F">
      <w:r>
        <w:t>00:20:46 Speaker 2</w:t>
      </w:r>
    </w:p>
    <w:p w14:paraId="09CFCEC5" w14:textId="77777777" w:rsidR="0061471F" w:rsidRDefault="0061471F" w:rsidP="0061471F">
      <w:r>
        <w:t>Him being optimistic and wanting to beat cancer, you know, that was just his personality and.</w:t>
      </w:r>
    </w:p>
    <w:p w14:paraId="0FBDC34D" w14:textId="77777777" w:rsidR="0061471F" w:rsidRDefault="0061471F" w:rsidP="0061471F">
      <w:r>
        <w:t>00:20:54 Speaker 1</w:t>
      </w:r>
    </w:p>
    <w:p w14:paraId="7D28FA5F" w14:textId="77777777" w:rsidR="0061471F" w:rsidRDefault="0061471F" w:rsidP="0061471F">
      <w:r>
        <w:t>That.</w:t>
      </w:r>
    </w:p>
    <w:p w14:paraId="0743BBCE" w14:textId="77777777" w:rsidR="0061471F" w:rsidRDefault="0061471F" w:rsidP="0061471F">
      <w:r>
        <w:t>00:20:55 Speaker 2</w:t>
      </w:r>
    </w:p>
    <w:p w14:paraId="4AF0D464" w14:textId="77777777" w:rsidR="0061471F" w:rsidRDefault="0061471F" w:rsidP="0061471F">
      <w:r>
        <w:t>For me, I I remember thinking like, oh, here we go again. And I remember with going through with my mother having cancer and me being so young going to the hospital, her getting chemo, all these things were just normal. You know, there was no context until until after she passed away.</w:t>
      </w:r>
    </w:p>
    <w:p w14:paraId="64FEBBC2" w14:textId="77777777" w:rsidR="0061471F" w:rsidRDefault="0061471F" w:rsidP="0061471F">
      <w:r>
        <w:t>00:21:15 Speaker 2</w:t>
      </w:r>
    </w:p>
    <w:p w14:paraId="6153A85A" w14:textId="77777777" w:rsidR="0061471F" w:rsidRDefault="0061471F" w:rsidP="0061471F">
      <w:r>
        <w:t>I was like, oh, wow, here we go again. And then I think because he wanted to be so positive and optimistic, it got to a point where I was like, OK, well, yeah, maybe he is going to beat this.</w:t>
      </w:r>
    </w:p>
    <w:p w14:paraId="6504BEB8" w14:textId="77777777" w:rsidR="0061471F" w:rsidRDefault="0061471F" w:rsidP="0061471F">
      <w:r>
        <w:t>00:21:28 Speaker 2</w:t>
      </w:r>
    </w:p>
    <w:p w14:paraId="0E0D73E8" w14:textId="77777777" w:rsidR="0061471F" w:rsidRDefault="0061471F" w:rsidP="0061471F">
      <w:r>
        <w:t>And and you know, he got back in contact with me and, you know, during this period of time where, you know, writing letters, we're talking on the phone and we're building our relationship up. And then I remember my foster mom calling me and saying, hey, Andrea.</w:t>
      </w:r>
    </w:p>
    <w:p w14:paraId="4C8AF300" w14:textId="77777777" w:rsidR="0061471F" w:rsidRDefault="0061471F" w:rsidP="0061471F">
      <w:r>
        <w:t>00:21:48 Speaker 2</w:t>
      </w:r>
    </w:p>
    <w:p w14:paraId="512C19AF" w14:textId="77777777" w:rsidR="0061471F" w:rsidRDefault="0061471F" w:rsidP="0061471F">
      <w:r>
        <w:t>Your dad didn't want to tell you, but he's actually really, really sick and you need to go to America right now.</w:t>
      </w:r>
    </w:p>
    <w:p w14:paraId="375D4EDC" w14:textId="77777777" w:rsidR="0061471F" w:rsidRDefault="0061471F" w:rsidP="0061471F">
      <w:r>
        <w:t>00:21:57 Speaker 2</w:t>
      </w:r>
    </w:p>
    <w:p w14:paraId="543D1A8E" w14:textId="77777777" w:rsidR="0061471F" w:rsidRDefault="0061471F" w:rsidP="0061471F">
      <w:r>
        <w:t>Sorry.</w:t>
      </w:r>
    </w:p>
    <w:p w14:paraId="2E9A2281" w14:textId="77777777" w:rsidR="0061471F" w:rsidRDefault="0061471F" w:rsidP="0061471F">
      <w:r>
        <w:t>00:21:59 Speaker 2</w:t>
      </w:r>
    </w:p>
    <w:p w14:paraId="7844C72D" w14:textId="77777777" w:rsidR="0061471F" w:rsidRDefault="0061471F" w:rsidP="0061471F">
      <w:r>
        <w:t>And he passed away before she arrived. Sorry. So I think that I had felt like I had lost everybody that I really loved the most.</w:t>
      </w:r>
    </w:p>
    <w:p w14:paraId="0F08458E" w14:textId="77777777" w:rsidR="0061471F" w:rsidRDefault="0061471F" w:rsidP="0061471F">
      <w:r>
        <w:t>00:22:20 Speaker 1</w:t>
      </w:r>
    </w:p>
    <w:p w14:paraId="650A3FA1" w14:textId="77777777" w:rsidR="0061471F" w:rsidRDefault="0061471F" w:rsidP="0061471F">
      <w:r>
        <w:lastRenderedPageBreak/>
        <w:t>I mean at the same time, Robin.</w:t>
      </w:r>
    </w:p>
    <w:p w14:paraId="606B550D" w14:textId="77777777" w:rsidR="0061471F" w:rsidRDefault="0061471F" w:rsidP="0061471F">
      <w:r>
        <w:t>00:22:23 Speaker 1</w:t>
      </w:r>
    </w:p>
    <w:p w14:paraId="6BA3FEDB" w14:textId="77777777" w:rsidR="0061471F" w:rsidRDefault="0061471F" w:rsidP="0061471F">
      <w:r>
        <w:t>When you were living in in Monterey and you were totally unaware of your dad's conditional or where he was or or even the fact that Andrea existed.</w:t>
      </w:r>
    </w:p>
    <w:p w14:paraId="5F70ED58" w14:textId="77777777" w:rsidR="0061471F" w:rsidRDefault="0061471F" w:rsidP="0061471F">
      <w:r>
        <w:t>00:22:34 Speaker 1</w:t>
      </w:r>
    </w:p>
    <w:p w14:paraId="7623A821" w14:textId="77777777" w:rsidR="0061471F" w:rsidRDefault="0061471F" w:rsidP="0061471F">
      <w:r>
        <w:t>How did you find out about your?</w:t>
      </w:r>
    </w:p>
    <w:p w14:paraId="08695185" w14:textId="77777777" w:rsidR="0061471F" w:rsidRDefault="0061471F" w:rsidP="0061471F">
      <w:r>
        <w:t>00:22:35 Speaker 3</w:t>
      </w:r>
    </w:p>
    <w:p w14:paraId="25D00F1E" w14:textId="77777777" w:rsidR="0061471F" w:rsidRDefault="0061471F" w:rsidP="0061471F">
      <w:r>
        <w:t>Sister. So you know from that point when our dad was able to make contacts with Andrea, his family stepped in to help with the efforts to try to find me.</w:t>
      </w:r>
    </w:p>
    <w:p w14:paraId="7BD312EC" w14:textId="77777777" w:rsidR="0061471F" w:rsidRDefault="0061471F" w:rsidP="0061471F">
      <w:r>
        <w:t>00:22:48 Speaker 3</w:t>
      </w:r>
    </w:p>
    <w:p w14:paraId="59C0F727" w14:textId="77777777" w:rsidR="0061471F" w:rsidRDefault="0061471F" w:rsidP="0061471F">
      <w:r>
        <w:t>And you know, between the point of our dad and making contact with Andrea, and between the time that they found me was, you know, 3 or 4 years, I guess that it took and I had actually moved from California, from Monterrey to Atlanta, and I was working in Atlanta and.</w:t>
      </w:r>
    </w:p>
    <w:p w14:paraId="713FFEF4" w14:textId="77777777" w:rsidR="0061471F" w:rsidRDefault="0061471F" w:rsidP="0061471F">
      <w:r>
        <w:t>00:23:08 Speaker 3</w:t>
      </w:r>
    </w:p>
    <w:p w14:paraId="0184231E" w14:textId="77777777" w:rsidR="0061471F" w:rsidRDefault="0061471F" w:rsidP="0061471F">
      <w:r>
        <w:t>Evidently, our our father's family.</w:t>
      </w:r>
    </w:p>
    <w:p w14:paraId="575490F4" w14:textId="77777777" w:rsidR="0061471F" w:rsidRDefault="0061471F" w:rsidP="0061471F">
      <w:r>
        <w:t>00:23:11 Speaker 3</w:t>
      </w:r>
    </w:p>
    <w:p w14:paraId="1408798F" w14:textId="77777777" w:rsidR="0061471F" w:rsidRDefault="0061471F" w:rsidP="0061471F">
      <w:r>
        <w:t>Had started to look up through public records and whatever means were necessary. I hear that there was an episode of Oprah that helps them with some tips to you know, how you locate somebody who you're not in contact with and they started sending letters out to people that they could.</w:t>
      </w:r>
    </w:p>
    <w:p w14:paraId="4C67AE1F" w14:textId="77777777" w:rsidR="0061471F" w:rsidRDefault="0061471F" w:rsidP="0061471F">
      <w:r>
        <w:t>00:23:29</w:t>
      </w:r>
    </w:p>
    <w:p w14:paraId="62C1E806" w14:textId="77777777" w:rsidR="0061471F" w:rsidRDefault="0061471F" w:rsidP="0061471F">
      <w:r>
        <w:t>Being.</w:t>
      </w:r>
    </w:p>
    <w:p w14:paraId="453B8C2B" w14:textId="77777777" w:rsidR="0061471F" w:rsidRDefault="0061471F" w:rsidP="0061471F">
      <w:r>
        <w:t>00:23:31 Speaker 3</w:t>
      </w:r>
    </w:p>
    <w:p w14:paraId="688A84C9" w14:textId="77777777" w:rsidR="0061471F" w:rsidRDefault="0061471F" w:rsidP="0061471F">
      <w:r>
        <w:t>With my name, they knew my name. The family had my birth announcement, so they had my full name.</w:t>
      </w:r>
    </w:p>
    <w:p w14:paraId="30A130A5" w14:textId="77777777" w:rsidR="0061471F" w:rsidRDefault="0061471F" w:rsidP="0061471F">
      <w:r>
        <w:t>00:23:33 Speaker 1</w:t>
      </w:r>
    </w:p>
    <w:p w14:paraId="08407CC0" w14:textId="77777777" w:rsidR="0061471F" w:rsidRDefault="0061471F" w:rsidP="0061471F">
      <w:r>
        <w:t>Yeah.</w:t>
      </w:r>
    </w:p>
    <w:p w14:paraId="39EB2385" w14:textId="77777777" w:rsidR="0061471F" w:rsidRDefault="0061471F" w:rsidP="0061471F">
      <w:r>
        <w:t>00:23:36 Speaker 1</w:t>
      </w:r>
    </w:p>
    <w:p w14:paraId="03AAED00" w14:textId="77777777" w:rsidR="0061471F" w:rsidRDefault="0061471F" w:rsidP="0061471F">
      <w:r>
        <w:lastRenderedPageBreak/>
        <w:t>But still, Robin McBride, I mean there.</w:t>
      </w:r>
    </w:p>
    <w:p w14:paraId="3584011D" w14:textId="77777777" w:rsidR="0061471F" w:rsidRDefault="0061471F" w:rsidP="0061471F">
      <w:r>
        <w:t>00:23:38 Speaker 1</w:t>
      </w:r>
    </w:p>
    <w:p w14:paraId="3775988C" w14:textId="77777777" w:rsidR="0061471F" w:rsidRDefault="0061471F" w:rsidP="0061471F">
      <w:r>
        <w:t>Must have been hundreds of Robin Mcbrides in America.</w:t>
      </w:r>
    </w:p>
    <w:p w14:paraId="3DBE5FFF" w14:textId="77777777" w:rsidR="0061471F" w:rsidRDefault="0061471F" w:rsidP="0061471F">
      <w:r>
        <w:t>00:23:41 Speaker 3</w:t>
      </w:r>
    </w:p>
    <w:p w14:paraId="5AD91A89" w14:textId="77777777" w:rsidR="0061471F" w:rsidRDefault="0061471F" w:rsidP="0061471F">
      <w:r>
        <w:t>Yeah, yeah, I'm not sure how many. How many they actually sent letters to, but eventually 1 arrived at my moms address back in Monterey.</w:t>
      </w:r>
    </w:p>
    <w:p w14:paraId="70E3F037" w14:textId="77777777" w:rsidR="0061471F" w:rsidRDefault="0061471F" w:rsidP="0061471F">
      <w:r>
        <w:t>00:23:53 Speaker 1</w:t>
      </w:r>
    </w:p>
    <w:p w14:paraId="1329DE34" w14:textId="77777777" w:rsidR="0061471F" w:rsidRDefault="0061471F" w:rsidP="0061471F">
      <w:r>
        <w:t>And what did that? What did that?</w:t>
      </w:r>
    </w:p>
    <w:p w14:paraId="169DD270" w14:textId="77777777" w:rsidR="0061471F" w:rsidRDefault="0061471F" w:rsidP="0061471F">
      <w:r>
        <w:t>00:23:54 Speaker 3</w:t>
      </w:r>
    </w:p>
    <w:p w14:paraId="4CABA252" w14:textId="77777777" w:rsidR="0061471F" w:rsidRDefault="0061471F" w:rsidP="0061471F">
      <w:r>
        <w:t>Letter say yeah, she she called me because she.</w:t>
      </w:r>
    </w:p>
    <w:p w14:paraId="5E372700" w14:textId="77777777" w:rsidR="0061471F" w:rsidRDefault="0061471F" w:rsidP="0061471F">
      <w:r>
        <w:t>00:23:56 Speaker 3</w:t>
      </w:r>
    </w:p>
    <w:p w14:paraId="232BE680" w14:textId="77777777" w:rsidR="0061471F" w:rsidRDefault="0061471F" w:rsidP="0061471F">
      <w:r>
        <w:t>Was a little.</w:t>
      </w:r>
    </w:p>
    <w:p w14:paraId="5532B04C" w14:textId="77777777" w:rsidR="0061471F" w:rsidRDefault="0061471F" w:rsidP="0061471F">
      <w:r>
        <w:t>00:23:58 Speaker 3</w:t>
      </w:r>
    </w:p>
    <w:p w14:paraId="0BEC4D0C" w14:textId="77777777" w:rsidR="0061471F" w:rsidRDefault="0061471F" w:rsidP="0061471F">
      <w:r>
        <w:t>She was a little off guard because a letter arrived from last name McBride in Alabama, which is where our dad was originally from, and she fully was not expecting a letter from him or his family. So she said I've I've got this letter and it's dressed to you. Do you want me to open it so.</w:t>
      </w:r>
    </w:p>
    <w:p w14:paraId="5C13CB3F" w14:textId="77777777" w:rsidR="0061471F" w:rsidRDefault="0061471F" w:rsidP="0061471F">
      <w:r>
        <w:t>00:24:14 Speaker 3</w:t>
      </w:r>
    </w:p>
    <w:p w14:paraId="21E00821" w14:textId="77777777" w:rsidR="0061471F" w:rsidRDefault="0061471F" w:rsidP="0061471F">
      <w:r>
        <w:t>I was like, yeah, absolutely. And in the letter, it was written by our our aunt.</w:t>
      </w:r>
    </w:p>
    <w:p w14:paraId="0B20A2DD" w14:textId="77777777" w:rsidR="0061471F" w:rsidRDefault="0061471F" w:rsidP="0061471F">
      <w:r>
        <w:t>00:24:19 Speaker 3</w:t>
      </w:r>
    </w:p>
    <w:p w14:paraId="7083C403" w14:textId="77777777" w:rsidR="0061471F" w:rsidRDefault="0061471F" w:rsidP="0061471F">
      <w:r>
        <w:t>Our dad's sister, who lives in Camden, AL, which is a a little tiny place outside of Selma, and she's introduced herself in the letter and said we're reaching out to you and, you know, want to let you know that your your father has passed away at this point. He had passed away in.</w:t>
      </w:r>
    </w:p>
    <w:p w14:paraId="49EDB1B7" w14:textId="77777777" w:rsidR="0061471F" w:rsidRDefault="0061471F" w:rsidP="0061471F">
      <w:r>
        <w:t>00:24:38 Speaker 3</w:t>
      </w:r>
    </w:p>
    <w:p w14:paraId="080137C0" w14:textId="77777777" w:rsidR="0061471F" w:rsidRDefault="0061471F" w:rsidP="0061471F">
      <w:r>
        <w:t>1996.</w:t>
      </w:r>
    </w:p>
    <w:p w14:paraId="59A89B5C" w14:textId="77777777" w:rsidR="0061471F" w:rsidRDefault="0061471F" w:rsidP="0061471F">
      <w:r>
        <w:t>00:24:39 Speaker 3</w:t>
      </w:r>
    </w:p>
    <w:p w14:paraId="6FDA6293" w14:textId="77777777" w:rsidR="0061471F" w:rsidRDefault="0061471F" w:rsidP="0061471F">
      <w:r>
        <w:t>The letter I got January of 1999.</w:t>
      </w:r>
    </w:p>
    <w:p w14:paraId="5229268A" w14:textId="77777777" w:rsidR="0061471F" w:rsidRDefault="0061471F" w:rsidP="0061471F">
      <w:r>
        <w:lastRenderedPageBreak/>
        <w:t>00:24:42 Speaker 3</w:t>
      </w:r>
    </w:p>
    <w:p w14:paraId="4E0E1B50" w14:textId="77777777" w:rsidR="0061471F" w:rsidRDefault="0061471F" w:rsidP="0061471F">
      <w:r>
        <w:t>And said that your your father has passed away and we went desperately to find you. You have a little sister. Her name is Andrea. And you know at the time she was 16 years old and she she lives in New Zealand. And, you know, we're desperately trying to find you and.</w:t>
      </w:r>
    </w:p>
    <w:p w14:paraId="7B06E012" w14:textId="77777777" w:rsidR="0061471F" w:rsidRDefault="0061471F" w:rsidP="0061471F">
      <w:r>
        <w:t>00:25:02 Speaker 3</w:t>
      </w:r>
    </w:p>
    <w:p w14:paraId="0D853200" w14:textId="77777777" w:rsidR="0061471F" w:rsidRDefault="0061471F" w:rsidP="0061471F">
      <w:r>
        <w:t>Connect the two of you.</w:t>
      </w:r>
    </w:p>
    <w:p w14:paraId="155EA561" w14:textId="77777777" w:rsidR="0061471F" w:rsidRDefault="0061471F" w:rsidP="0061471F">
      <w:r>
        <w:t>00:25:05 Speaker 1</w:t>
      </w:r>
    </w:p>
    <w:p w14:paraId="43519D6B" w14:textId="77777777" w:rsidR="0061471F" w:rsidRDefault="0061471F" w:rsidP="0061471F">
      <w:r>
        <w:t>I'm sorry, I have little kids. I get really super.</w:t>
      </w:r>
    </w:p>
    <w:p w14:paraId="7AF65064" w14:textId="77777777" w:rsidR="0061471F" w:rsidRDefault="0061471F" w:rsidP="0061471F">
      <w:r>
        <w:t>00:25:11 Speaker 1</w:t>
      </w:r>
    </w:p>
    <w:p w14:paraId="7B574517" w14:textId="77777777" w:rsidR="0061471F" w:rsidRDefault="0061471F" w:rsidP="0061471F">
      <w:r>
        <w:t>When I heard from my kids, I mean, was that just totally shocking to you?</w:t>
      </w:r>
    </w:p>
    <w:p w14:paraId="20CB9EB7" w14:textId="77777777" w:rsidR="0061471F" w:rsidRDefault="0061471F" w:rsidP="0061471F">
      <w:r>
        <w:t>00:25:13 Speaker 3</w:t>
      </w:r>
    </w:p>
    <w:p w14:paraId="67A982B6" w14:textId="77777777" w:rsidR="0061471F" w:rsidRDefault="0061471F" w:rsidP="0061471F">
      <w:r>
        <w:t>Yeah.</w:t>
      </w:r>
    </w:p>
    <w:p w14:paraId="765B678F" w14:textId="77777777" w:rsidR="0061471F" w:rsidRDefault="0061471F" w:rsidP="0061471F">
      <w:r>
        <w:t>00:25:17 Speaker 3</w:t>
      </w:r>
    </w:p>
    <w:p w14:paraId="5289D801" w14:textId="77777777" w:rsidR="0061471F" w:rsidRDefault="0061471F" w:rsidP="0061471F">
      <w:r>
        <w:t>It was absolutely shocking because, you know, I had not yet started my own search to find.</w:t>
      </w:r>
    </w:p>
    <w:p w14:paraId="178E93EB" w14:textId="77777777" w:rsidR="0061471F" w:rsidRDefault="0061471F" w:rsidP="0061471F">
      <w:r>
        <w:t>00:25:23 Speaker 3</w:t>
      </w:r>
    </w:p>
    <w:p w14:paraId="06E79200" w14:textId="77777777" w:rsidR="0061471F" w:rsidRDefault="0061471F" w:rsidP="0061471F">
      <w:r>
        <w:t>Our father and you know as a little girl who's missing a father in in her life, I think.</w:t>
      </w:r>
    </w:p>
    <w:p w14:paraId="21A4C619" w14:textId="77777777" w:rsidR="0061471F" w:rsidRDefault="0061471F" w:rsidP="0061471F">
      <w:r>
        <w:t>00:25:32 Speaker 3</w:t>
      </w:r>
    </w:p>
    <w:p w14:paraId="2EDC79DC" w14:textId="77777777" w:rsidR="0061471F" w:rsidRDefault="0061471F" w:rsidP="0061471F">
      <w:r>
        <w:t>You know, there was.</w:t>
      </w:r>
    </w:p>
    <w:p w14:paraId="1D17519A" w14:textId="77777777" w:rsidR="0061471F" w:rsidRDefault="0061471F" w:rsidP="0061471F">
      <w:r>
        <w:t>00:25:34 Speaker 3</w:t>
      </w:r>
    </w:p>
    <w:p w14:paraId="2516D350" w14:textId="77777777" w:rsidR="0061471F" w:rsidRDefault="0061471F" w:rsidP="0061471F">
      <w:r>
        <w:t>Always a hope and a dream. You know, somewhere that I would one day be able to meet my dad and kind of feel that that gap, you know, that's created by having you know, a parent who's not there. So just reading that first line that he had already passed away, you know, sort of all all at once.</w:t>
      </w:r>
    </w:p>
    <w:p w14:paraId="07BD4354" w14:textId="77777777" w:rsidR="0061471F" w:rsidRDefault="0061471F" w:rsidP="0061471F">
      <w:r>
        <w:t>00:25:53 Speaker 3</w:t>
      </w:r>
    </w:p>
    <w:p w14:paraId="01A89F8F" w14:textId="77777777" w:rsidR="0061471F" w:rsidRDefault="0061471F" w:rsidP="0061471F">
      <w:r>
        <w:t>It kind of was very emotional and, you know, I had to deal with the fact that I was. I was never going to know that person. He was never going to see me, you know, as a as a grown woman. And that was really difficult to deal with, sort of all at once. But.</w:t>
      </w:r>
    </w:p>
    <w:p w14:paraId="723406A6" w14:textId="77777777" w:rsidR="0061471F" w:rsidRDefault="0061471F" w:rsidP="0061471F">
      <w:r>
        <w:t>00:26:09 Speaker 3</w:t>
      </w:r>
    </w:p>
    <w:p w14:paraId="2F74A73B" w14:textId="77777777" w:rsidR="0061471F" w:rsidRDefault="0061471F" w:rsidP="0061471F">
      <w:r>
        <w:lastRenderedPageBreak/>
        <w:t>You know, here was this other bit of information that I have a sister. And so although the letters, you know, stated that she was in New Zealand. And so I was like, I wasn't even sure where new.</w:t>
      </w:r>
    </w:p>
    <w:p w14:paraId="206F3129" w14:textId="77777777" w:rsidR="0061471F" w:rsidRDefault="0061471F" w:rsidP="0061471F">
      <w:r>
        <w:t>00:26:20 Speaker 3</w:t>
      </w:r>
    </w:p>
    <w:p w14:paraId="5F9CC436" w14:textId="77777777" w:rsidR="0061471F" w:rsidRDefault="0061471F" w:rsidP="0061471F">
      <w:r>
        <w:t>Zealand was exactly on the map so.</w:t>
      </w:r>
    </w:p>
    <w:p w14:paraId="184F8AEB" w14:textId="77777777" w:rsidR="0061471F" w:rsidRDefault="0061471F" w:rsidP="0061471F">
      <w:r>
        <w:t>00:26:23 Speaker 1</w:t>
      </w:r>
    </w:p>
    <w:p w14:paraId="6218FF4A" w14:textId="77777777" w:rsidR="0061471F" w:rsidRDefault="0061471F" w:rsidP="0061471F">
      <w:r>
        <w:t>Yeah.</w:t>
      </w:r>
    </w:p>
    <w:p w14:paraId="3DF31422" w14:textId="77777777" w:rsidR="0061471F" w:rsidRDefault="0061471F" w:rsidP="0061471F">
      <w:r>
        <w:t>00:26:24 Speaker 3</w:t>
      </w:r>
    </w:p>
    <w:p w14:paraId="1F43D69B" w14:textId="77777777" w:rsidR="0061471F" w:rsidRDefault="0061471F" w:rsidP="0061471F">
      <w:r>
        <w:t>I was a little concerned that it might be difficult to to meet the sister.</w:t>
      </w:r>
    </w:p>
    <w:p w14:paraId="183F68D7" w14:textId="77777777" w:rsidR="0061471F" w:rsidRDefault="0061471F" w:rsidP="0061471F">
      <w:r>
        <w:t>00:26:29 Speaker 3</w:t>
      </w:r>
    </w:p>
    <w:p w14:paraId="18993946" w14:textId="77777777" w:rsidR="0061471F" w:rsidRDefault="0061471F" w:rsidP="0061471F">
      <w:r>
        <w:t>But.</w:t>
      </w:r>
    </w:p>
    <w:p w14:paraId="5E887420" w14:textId="77777777" w:rsidR="0061471F" w:rsidRDefault="0061471F" w:rsidP="0061471F">
      <w:r>
        <w:t>00:26:30 Speaker 3</w:t>
      </w:r>
    </w:p>
    <w:p w14:paraId="1A90F91F" w14:textId="77777777" w:rsidR="0061471F" w:rsidRDefault="0061471F" w:rsidP="0061471F">
      <w:r>
        <w:t>You know, with that information, there's a phone number and the letter. So I was like, well, I need to just just suck it up and and suck up all the emotions and sort of the disappointment and the reality of the situation with my father. But I need to call our family and, you know, learn about the sister that I just found out about and.</w:t>
      </w:r>
    </w:p>
    <w:p w14:paraId="315EF89B" w14:textId="77777777" w:rsidR="0061471F" w:rsidRDefault="0061471F" w:rsidP="0061471F">
      <w:r>
        <w:t>00:26:51 Speaker 3</w:t>
      </w:r>
    </w:p>
    <w:p w14:paraId="37D1E1E1" w14:textId="77777777" w:rsidR="0061471F" w:rsidRDefault="0061471F" w:rsidP="0061471F">
      <w:r>
        <w:t>How we can potentially meet?</w:t>
      </w:r>
    </w:p>
    <w:p w14:paraId="07F67269" w14:textId="77777777" w:rsidR="0061471F" w:rsidRDefault="0061471F" w:rsidP="0061471F">
      <w:r>
        <w:t>00:26:56 Speaker 1</w:t>
      </w:r>
    </w:p>
    <w:p w14:paraId="5A388EDF" w14:textId="77777777" w:rsidR="0061471F" w:rsidRDefault="0061471F" w:rsidP="0061471F">
      <w:r>
        <w:t>When we come back in just a moment, what it was like when they eventually did meet.</w:t>
      </w:r>
    </w:p>
    <w:p w14:paraId="620CB1F8" w14:textId="77777777" w:rsidR="0061471F" w:rsidRDefault="0061471F" w:rsidP="0061471F">
      <w:r>
        <w:t>00:27:02 Speaker 1</w:t>
      </w:r>
    </w:p>
    <w:p w14:paraId="55B34CFE" w14:textId="77777777" w:rsidR="0061471F" w:rsidRDefault="0061471F" w:rsidP="0061471F">
      <w:r>
        <w:t>Stay with us.</w:t>
      </w:r>
    </w:p>
    <w:p w14:paraId="673D6311" w14:textId="77777777" w:rsidR="0061471F" w:rsidRDefault="0061471F" w:rsidP="0061471F">
      <w:r>
        <w:t>00:27:03 Speaker 1</w:t>
      </w:r>
    </w:p>
    <w:p w14:paraId="7CE43121" w14:textId="77777777" w:rsidR="0061471F" w:rsidRDefault="0061471F" w:rsidP="0061471F">
      <w:r>
        <w:t>I'm Guy Raz, and you're listening to how I built this from NPR.</w:t>
      </w:r>
    </w:p>
    <w:p w14:paraId="32D675CA" w14:textId="77777777" w:rsidR="0061471F" w:rsidRDefault="0061471F" w:rsidP="0061471F">
      <w:r>
        <w:t>00:27:15 Speaker 1</w:t>
      </w:r>
    </w:p>
    <w:p w14:paraId="7C2A7DD8" w14:textId="77777777" w:rsidR="0061471F" w:rsidRDefault="0061471F" w:rsidP="0061471F">
      <w:r>
        <w:t>Hey everyone, just a quick thanks to our sponsors who helped make this podcast possible. First to three M, who's using science and innovation to help the world respond to COVID-19 3 M is on track to produce 2 billion respirators globally by the end of 2020. In addition.</w:t>
      </w:r>
    </w:p>
    <w:p w14:paraId="5551E232" w14:textId="77777777" w:rsidR="0061471F" w:rsidRDefault="0061471F" w:rsidP="0061471F">
      <w:r>
        <w:lastRenderedPageBreak/>
        <w:t>00:27:33 Speaker 1</w:t>
      </w:r>
    </w:p>
    <w:p w14:paraId="326A9147" w14:textId="77777777" w:rsidR="0061471F" w:rsidRDefault="0061471F" w:rsidP="0061471F">
      <w:r>
        <w:t>Cream is also maximized production of other solutions including biopharma filtration, hand sanitizers and disinfectants. Learnmore@3m.com/covid three M science applied to life.</w:t>
      </w:r>
    </w:p>
    <w:p w14:paraId="5CA48C2F" w14:textId="77777777" w:rsidR="0061471F" w:rsidRDefault="0061471F" w:rsidP="0061471F">
      <w:r>
        <w:t>00:27:49 Speaker 5</w:t>
      </w:r>
    </w:p>
    <w:p w14:paraId="732F3D42" w14:textId="77777777" w:rsidR="0061471F" w:rsidRDefault="0061471F" w:rsidP="0061471F">
      <w:r>
        <w:t>Support for NPR and the following message come from our sponsor, Sierra Nevada Brewing Company founder Ken Grossman shares why he thinks of his company as a family and not just because his daughter and son helped run the brewery.</w:t>
      </w:r>
    </w:p>
    <w:p w14:paraId="2AB896E8" w14:textId="77777777" w:rsidR="0061471F" w:rsidRDefault="0061471F" w:rsidP="0061471F">
      <w:r>
        <w:t>00:28:02 Speaker 6</w:t>
      </w:r>
    </w:p>
    <w:p w14:paraId="2529A985" w14:textId="77777777" w:rsidR="0061471F" w:rsidRDefault="0061471F" w:rsidP="0061471F">
      <w:r>
        <w:t>We've been focused from our beginning on trying to do the right thing. Our focus is to treat people fairly, to produce great products, to try to build a company. That culture that's sustaining. But it's also a community, a family.</w:t>
      </w:r>
    </w:p>
    <w:p w14:paraId="54DC461D" w14:textId="77777777" w:rsidR="0061471F" w:rsidRDefault="0061471F" w:rsidP="0061471F">
      <w:r>
        <w:t>00:28:18 Speaker 5</w:t>
      </w:r>
    </w:p>
    <w:p w14:paraId="7BC2CDE0" w14:textId="77777777" w:rsidR="0061471F" w:rsidRDefault="0061471F" w:rsidP="0061471F">
      <w:r>
        <w:t>To learn more, go to sierranevada.com. Please drink responsibly.</w:t>
      </w:r>
    </w:p>
    <w:p w14:paraId="541F0A1A" w14:textId="77777777" w:rsidR="0061471F" w:rsidRDefault="0061471F" w:rsidP="0061471F">
      <w:r>
        <w:t>00:28:23 Speaker 1</w:t>
      </w:r>
    </w:p>
    <w:p w14:paraId="147D89B2" w14:textId="77777777" w:rsidR="0061471F" w:rsidRDefault="0061471F" w:rsidP="0061471F">
      <w:r>
        <w:t>Thanks also to Earth class mail, register your business with a virtual address from Earth class mail. They can also digitize your postal mail so you can focus on more important things like running your business, visit earthclassmail.com/built for details.</w:t>
      </w:r>
    </w:p>
    <w:p w14:paraId="4FFBDDB8" w14:textId="77777777" w:rsidR="0061471F" w:rsidRDefault="0061471F" w:rsidP="0061471F">
      <w:r>
        <w:t>00:28:47 Speaker 4</w:t>
      </w:r>
    </w:p>
    <w:p w14:paraId="4AAD8803" w14:textId="77777777" w:rsidR="0061471F" w:rsidRDefault="0061471F" w:rsidP="0061471F">
      <w:r>
        <w:t>I'm Rodney Carmichael.</w:t>
      </w:r>
    </w:p>
    <w:p w14:paraId="2067DAF6" w14:textId="77777777" w:rsidR="0061471F" w:rsidRDefault="0061471F" w:rsidP="0061471F">
      <w:r>
        <w:t>00:28:49 Speaker 4</w:t>
      </w:r>
    </w:p>
    <w:p w14:paraId="1F09FC1A" w14:textId="77777777" w:rsidR="0061471F" w:rsidRDefault="0061471F" w:rsidP="0061471F">
      <w:r>
        <w:t>In this episode of Louder Than a riot, did bias against rap lyrics seal the fate of no limits? Mac fibs.</w:t>
      </w:r>
    </w:p>
    <w:p w14:paraId="2CF45201" w14:textId="77777777" w:rsidR="0061471F" w:rsidRDefault="0061471F" w:rsidP="0061471F">
      <w:r>
        <w:t>00:28:56 Speaker 4</w:t>
      </w:r>
    </w:p>
    <w:p w14:paraId="5737C653" w14:textId="77777777" w:rsidR="0061471F" w:rsidRDefault="0061471F" w:rsidP="0061471F">
      <w:r>
        <w:t>This guy should be incarcerated, and I know that his music got him incarcerated, but they got the wrong guy.</w:t>
      </w:r>
    </w:p>
    <w:p w14:paraId="18DA1E4C" w14:textId="77777777" w:rsidR="0061471F" w:rsidRDefault="0061471F" w:rsidP="0061471F">
      <w:r>
        <w:t>00:29:04 Speaker 4</w:t>
      </w:r>
    </w:p>
    <w:p w14:paraId="76AD039D" w14:textId="77777777" w:rsidR="0061471F" w:rsidRDefault="0061471F" w:rsidP="0061471F">
      <w:r>
        <w:t>Listen now to the louder than the riot podcast.</w:t>
      </w:r>
    </w:p>
    <w:p w14:paraId="08BE5B10" w14:textId="77777777" w:rsidR="0061471F" w:rsidRDefault="0061471F" w:rsidP="0061471F">
      <w:r>
        <w:t>00:29:06</w:t>
      </w:r>
    </w:p>
    <w:p w14:paraId="7736A457" w14:textId="77777777" w:rsidR="0061471F" w:rsidRDefault="0061471F" w:rsidP="0061471F">
      <w:r>
        <w:lastRenderedPageBreak/>
        <w:t>From NPR music.</w:t>
      </w:r>
    </w:p>
    <w:p w14:paraId="1AA1E606" w14:textId="77777777" w:rsidR="0061471F" w:rsidRDefault="0061471F" w:rsidP="0061471F">
      <w:r>
        <w:t>00:29:12 Speaker 1</w:t>
      </w:r>
    </w:p>
    <w:p w14:paraId="16963FD8" w14:textId="77777777" w:rsidR="0061471F" w:rsidRDefault="0061471F" w:rsidP="0061471F">
      <w:r>
        <w: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w:t>
      </w:r>
    </w:p>
    <w:p w14:paraId="550F3F65" w14:textId="77777777" w:rsidR="0061471F" w:rsidRDefault="0061471F" w:rsidP="0061471F">
      <w:r>
        <w:t>00:29:31 Speaker 1</w:t>
      </w:r>
    </w:p>
    <w:p w14:paraId="48DD3190" w14:textId="77777777" w:rsidR="0061471F" w:rsidRDefault="0061471F" w:rsidP="0061471F">
      <w:r>
        <w:t>Entrepreneurs, you know, and respect started out at the very bottom. Check out how I built this. The book available wherever you buy your books. And please if you support what I do on this show, you can show that support by picking up how I built this the book and thanks.</w:t>
      </w:r>
    </w:p>
    <w:p w14:paraId="26D4E0EB" w14:textId="77777777" w:rsidR="0061471F" w:rsidRDefault="0061471F" w:rsidP="0061471F">
      <w:r>
        <w:t>00:29:56 Speaker 1</w:t>
      </w:r>
    </w:p>
    <w:p w14:paraId="1F1FEDCE" w14:textId="77777777" w:rsidR="0061471F" w:rsidRDefault="0061471F" w:rsidP="0061471F">
      <w:r>
        <w:t>Welcome back to how I built this from NPR. I'm Guy Raz. So it's the late 1990s and Robin McBride has just received a letter that says her father has died and that she has a 16 year old.</w:t>
      </w:r>
    </w:p>
    <w:p w14:paraId="48355BA1" w14:textId="77777777" w:rsidR="0061471F" w:rsidRDefault="0061471F" w:rsidP="0061471F">
      <w:r>
        <w:t>00:30:10 Speaker 1</w:t>
      </w:r>
    </w:p>
    <w:p w14:paraId="415522AC" w14:textId="77777777" w:rsidR="0061471F" w:rsidRDefault="0061471F" w:rsidP="0061471F">
      <w:r>
        <w:t>Half sister named Andrea, who's been living on the opposite side of the world in New Zealand, and the two of them have never.</w:t>
      </w:r>
    </w:p>
    <w:p w14:paraId="34A2B88E" w14:textId="77777777" w:rsidR="0061471F" w:rsidRDefault="0061471F" w:rsidP="0061471F">
      <w:r>
        <w:t>00:30:20 Speaker 1</w:t>
      </w:r>
    </w:p>
    <w:p w14:paraId="7024F872" w14:textId="77777777" w:rsidR="0061471F" w:rsidRDefault="0061471F" w:rsidP="0061471F">
      <w:r>
        <w:t>So in that moment, Robbins life basically turns upside down. But very soon after receiving the letter, she picks up the phone and reaches out for the first time to her father's family.</w:t>
      </w:r>
    </w:p>
    <w:p w14:paraId="47B16D39" w14:textId="77777777" w:rsidR="0061471F" w:rsidRDefault="0061471F" w:rsidP="0061471F">
      <w:r>
        <w:t>00:30:34</w:t>
      </w:r>
    </w:p>
    <w:p w14:paraId="3A52CC5A" w14:textId="77777777" w:rsidR="0061471F" w:rsidRDefault="0061471F" w:rsidP="0061471F">
      <w:r>
        <w:t>Hi.</w:t>
      </w:r>
    </w:p>
    <w:p w14:paraId="786BAD99" w14:textId="77777777" w:rsidR="0061471F" w:rsidRDefault="0061471F" w:rsidP="0061471F">
      <w:r>
        <w:t>00:30:34 Speaker 3</w:t>
      </w:r>
    </w:p>
    <w:p w14:paraId="6AB55E3F" w14:textId="77777777" w:rsidR="0061471F" w:rsidRDefault="0061471F" w:rsidP="0061471F">
      <w:r>
        <w:t>Our aunt answered the phone and bless her heart. She was.</w:t>
      </w:r>
    </w:p>
    <w:p w14:paraId="164BD03B" w14:textId="77777777" w:rsidR="0061471F" w:rsidRDefault="0061471F" w:rsidP="0061471F">
      <w:r>
        <w:t>00:30:40 Speaker 3</w:t>
      </w:r>
    </w:p>
    <w:p w14:paraId="08E7057A" w14:textId="77777777" w:rsidR="0061471F" w:rsidRDefault="0061471F" w:rsidP="0061471F">
      <w:r>
        <w:t>Very excited that after all of their efforts for so many years that I was calling her and I think I didn't really get much information. What I thought was a lot.</w:t>
      </w:r>
    </w:p>
    <w:p w14:paraId="573B0ED7" w14:textId="77777777" w:rsidR="0061471F" w:rsidRDefault="0061471F" w:rsidP="0061471F">
      <w:r>
        <w:t>00:30:50 Speaker 3</w:t>
      </w:r>
    </w:p>
    <w:p w14:paraId="6B48CA95" w14:textId="77777777" w:rsidR="0061471F" w:rsidRDefault="0061471F" w:rsidP="0061471F">
      <w:r>
        <w:lastRenderedPageBreak/>
        <w:t>Of shouting and screaming and celebration and and I didn't really quite understand why at first, but that was because Andrea was in Alabama. She was with her father's family, visiting them for for the first time. She came to visit for for the holidays.</w:t>
      </w:r>
    </w:p>
    <w:p w14:paraId="60881C79" w14:textId="77777777" w:rsidR="0061471F" w:rsidRDefault="0061471F" w:rsidP="0061471F">
      <w:r>
        <w:t>00:31:08 Speaker 1</w:t>
      </w:r>
    </w:p>
    <w:p w14:paraId="3F7CB221" w14:textId="77777777" w:rsidR="0061471F" w:rsidRDefault="0061471F" w:rsidP="0061471F">
      <w:r>
        <w:t>She was there.</w:t>
      </w:r>
    </w:p>
    <w:p w14:paraId="48D551AF" w14:textId="77777777" w:rsidR="0061471F" w:rsidRDefault="0061471F" w:rsidP="0061471F">
      <w:r>
        <w:t>00:31:09 Speaker 1</w:t>
      </w:r>
    </w:p>
    <w:p w14:paraId="5E002FFC" w14:textId="77777777" w:rsidR="0061471F" w:rsidRDefault="0061471F" w:rsidP="0061471F">
      <w:r>
        <w:t>When you received that letter in Atlanta.</w:t>
      </w:r>
    </w:p>
    <w:p w14:paraId="02203214" w14:textId="77777777" w:rsidR="0061471F" w:rsidRDefault="0061471F" w:rsidP="0061471F">
      <w:r>
        <w:t>00:31:11 Speaker 3</w:t>
      </w:r>
    </w:p>
    <w:p w14:paraId="0F8D6865" w14:textId="77777777" w:rsidR="0061471F" w:rsidRDefault="0061471F" w:rsidP="0061471F">
      <w:r>
        <w:t>She was so and again. Yeah. So I was in Atlanta and. And Camden, Alabama, is probably a three and a half hour drive from from where I was sitting at.</w:t>
      </w:r>
    </w:p>
    <w:p w14:paraId="4B85F4FD" w14:textId="77777777" w:rsidR="0061471F" w:rsidRDefault="0061471F" w:rsidP="0061471F">
      <w:r>
        <w:t>00:31:19 Speaker 3</w:t>
      </w:r>
    </w:p>
    <w:p w14:paraId="43921A46" w14:textId="77777777" w:rsidR="0061471F" w:rsidRDefault="0061471F" w:rsidP="0061471F">
      <w:r>
        <w:t>That moment. So.</w:t>
      </w:r>
    </w:p>
    <w:p w14:paraId="3BABDEFF" w14:textId="77777777" w:rsidR="0061471F" w:rsidRDefault="0061471F" w:rsidP="0061471F">
      <w:r>
        <w:t>00:31:21 Speaker 3</w:t>
      </w:r>
    </w:p>
    <w:p w14:paraId="1E994B19" w14:textId="77777777" w:rsidR="0061471F" w:rsidRDefault="0061471F" w:rsidP="0061471F">
      <w:r>
        <w:t>And very unlikely that the timing was what it was. But our our aunt was, you know, very excited that it happened when it did. And she actually said hold on and talk to your sister. And I was very confused because my sister lived in New Zealand. I thought according to the letter. But of course Andrea was sitting.</w:t>
      </w:r>
    </w:p>
    <w:p w14:paraId="0B1E3177" w14:textId="77777777" w:rsidR="0061471F" w:rsidRDefault="0061471F" w:rsidP="0061471F">
      <w:r>
        <w:t>00:31:25 Speaker 4</w:t>
      </w:r>
    </w:p>
    <w:p w14:paraId="13C935FA" w14:textId="77777777" w:rsidR="0061471F" w:rsidRDefault="0061471F" w:rsidP="0061471F">
      <w:r>
        <w:t>Well.</w:t>
      </w:r>
    </w:p>
    <w:p w14:paraId="10B43CBF" w14:textId="77777777" w:rsidR="0061471F" w:rsidRDefault="0061471F" w:rsidP="0061471F">
      <w:r>
        <w:t>00:31:41 Speaker 3</w:t>
      </w:r>
    </w:p>
    <w:p w14:paraId="6358990D" w14:textId="77777777" w:rsidR="0061471F" w:rsidRDefault="0061471F" w:rsidP="0061471F">
      <w:r>
        <w:t>In her house, so within a moments notice I was, I was on the phone with this, this new sister that I didn't know I had.</w:t>
      </w:r>
    </w:p>
    <w:p w14:paraId="33BCB290" w14:textId="77777777" w:rsidR="0061471F" w:rsidRDefault="0061471F" w:rsidP="0061471F">
      <w:r>
        <w:t>00:31:49 Speaker 3</w:t>
      </w:r>
    </w:p>
    <w:p w14:paraId="4BB76D2A" w14:textId="77777777" w:rsidR="0061471F" w:rsidRDefault="0061471F" w:rsidP="0061471F">
      <w:r>
        <w:t>A few minutes ago.</w:t>
      </w:r>
    </w:p>
    <w:p w14:paraId="79DB386F" w14:textId="77777777" w:rsidR="0061471F" w:rsidRDefault="0061471F" w:rsidP="0061471F">
      <w:r>
        <w:t>00:31:51 Speaker 1</w:t>
      </w:r>
    </w:p>
    <w:p w14:paraId="24DE6774" w14:textId="77777777" w:rsidR="0061471F" w:rsidRDefault="0061471F" w:rsidP="0061471F">
      <w:r>
        <w:t>Andre, do you remember what I mean? That must have been such a strange and even awkward conversation.</w:t>
      </w:r>
    </w:p>
    <w:p w14:paraId="6E99E85D" w14:textId="77777777" w:rsidR="0061471F" w:rsidRDefault="0061471F" w:rsidP="0061471F">
      <w:r>
        <w:t>00:31:56 Speaker 2</w:t>
      </w:r>
    </w:p>
    <w:p w14:paraId="201916F2" w14:textId="77777777" w:rsidR="0061471F" w:rsidRDefault="0061471F" w:rsidP="0061471F">
      <w:r>
        <w:lastRenderedPageBreak/>
        <w:t>It was. It was really surreal because I think for me, even though I had known about Robin for four years, I think.</w:t>
      </w:r>
    </w:p>
    <w:p w14:paraId="6590B734" w14:textId="77777777" w:rsidR="0061471F" w:rsidRDefault="0061471F" w:rsidP="0061471F">
      <w:r>
        <w:t>00:32:10 Speaker 2</w:t>
      </w:r>
    </w:p>
    <w:p w14:paraId="3CE0812A" w14:textId="77777777" w:rsidR="0061471F" w:rsidRDefault="0061471F" w:rsidP="0061471F">
      <w:r>
        <w:t>In the context of how I learned about her and her dad passing away, I had pushed it off into this place in my brain where I was just it.</w:t>
      </w:r>
    </w:p>
    <w:p w14:paraId="1421DDF4" w14:textId="77777777" w:rsidR="0061471F" w:rsidRDefault="0061471F" w:rsidP="0061471F">
      <w:r>
        <w:t>00:32:23 Speaker 1</w:t>
      </w:r>
    </w:p>
    <w:p w14:paraId="7FD6D229" w14:textId="77777777" w:rsidR="0061471F" w:rsidRDefault="0061471F" w:rsidP="0061471F">
      <w:r>
        <w:t>Yeah.</w:t>
      </w:r>
    </w:p>
    <w:p w14:paraId="6C9D01D4" w14:textId="77777777" w:rsidR="0061471F" w:rsidRDefault="0061471F" w:rsidP="0061471F">
      <w:r>
        <w:t>00:32:23 Speaker 2</w:t>
      </w:r>
    </w:p>
    <w:p w14:paraId="102389E3" w14:textId="77777777" w:rsidR="0061471F" w:rsidRDefault="0061471F" w:rsidP="0061471F">
      <w:r>
        <w:t>Wasn't a reality.</w:t>
      </w:r>
    </w:p>
    <w:p w14:paraId="09731A52" w14:textId="77777777" w:rsidR="0061471F" w:rsidRDefault="0061471F" w:rsidP="0061471F">
      <w:r>
        <w:t>00:32:25 Speaker 1</w:t>
      </w:r>
    </w:p>
    <w:p w14:paraId="75A625B9" w14:textId="77777777" w:rsidR="0061471F" w:rsidRDefault="0061471F" w:rsidP="0061471F">
      <w:r>
        <w:t>Robin, what do you remember about the phone conversation between the two of?</w:t>
      </w:r>
    </w:p>
    <w:p w14:paraId="2813709D" w14:textId="77777777" w:rsidR="0061471F" w:rsidRDefault="0061471F" w:rsidP="0061471F">
      <w:r>
        <w:t>00:32:30 Speaker 3</w:t>
      </w:r>
    </w:p>
    <w:p w14:paraId="65B01147" w14:textId="77777777" w:rsidR="0061471F" w:rsidRDefault="0061471F" w:rsidP="0061471F">
      <w:r>
        <w:t>I think I remember that I wasn't prepared for it. On top of that, she had a very strong New Zealand accent, so and the phone was passed over to her and I was like like excuse me, who is this? And, you know, she was like.</w:t>
      </w:r>
    </w:p>
    <w:p w14:paraId="72F46FC9" w14:textId="77777777" w:rsidR="0061471F" w:rsidRDefault="0061471F" w:rsidP="0061471F">
      <w:r>
        <w:t>00:32:47 Speaker 3</w:t>
      </w:r>
    </w:p>
    <w:p w14:paraId="0BEF9E96" w14:textId="77777777" w:rsidR="0061471F" w:rsidRDefault="0061471F" w:rsidP="0061471F">
      <w:r>
        <w:t>Sandra and you know, it just it took a moment to really try to figure out how we could possibly be on.</w:t>
      </w:r>
    </w:p>
    <w:p w14:paraId="58C69EE2" w14:textId="77777777" w:rsidR="0061471F" w:rsidRDefault="0061471F" w:rsidP="0061471F">
      <w:r>
        <w:t>00:32:52 Speaker 3</w:t>
      </w:r>
    </w:p>
    <w:p w14:paraId="27525C88" w14:textId="77777777" w:rsidR="0061471F" w:rsidRDefault="0061471F" w:rsidP="0061471F">
      <w:r>
        <w:t>Alone. But we did have a brief conversation and.</w:t>
      </w:r>
    </w:p>
    <w:p w14:paraId="3472E53A" w14:textId="77777777" w:rsidR="0061471F" w:rsidRDefault="0061471F" w:rsidP="0061471F">
      <w:r>
        <w:t>00:32:59 Speaker 3</w:t>
      </w:r>
    </w:p>
    <w:p w14:paraId="7EBD62B9" w14:textId="77777777" w:rsidR="0061471F" w:rsidRDefault="0061471F" w:rsidP="0061471F">
      <w:r>
        <w:t>We made plans to to meet in person. She was going to New York the next day and I was going to meet her there. Yeah.</w:t>
      </w:r>
    </w:p>
    <w:p w14:paraId="73253A73" w14:textId="77777777" w:rsidR="0061471F" w:rsidRDefault="0061471F" w:rsidP="0061471F">
      <w:r>
        <w:t>00:33:03 Speaker 1</w:t>
      </w:r>
    </w:p>
    <w:p w14:paraId="654995DB" w14:textId="77777777" w:rsidR="0061471F" w:rsidRDefault="0061471F" w:rsidP="0061471F">
      <w:r>
        <w:t>The next day she was going back to New York to go back to New Zealand.</w:t>
      </w:r>
    </w:p>
    <w:p w14:paraId="4C0F1AD9" w14:textId="77777777" w:rsidR="0061471F" w:rsidRDefault="0061471F" w:rsidP="0061471F">
      <w:r>
        <w:t>00:33:06 Speaker 3</w:t>
      </w:r>
    </w:p>
    <w:p w14:paraId="71C3BBE3" w14:textId="77777777" w:rsidR="0061471F" w:rsidRDefault="0061471F" w:rsidP="0061471F">
      <w:r>
        <w:t xml:space="preserve">She was going to New York to meet some more of our our Dev's family. A couple of our uncles and and cousins that live to New York. A lot of our dad's family sort of migrated from </w:t>
      </w:r>
      <w:r>
        <w:lastRenderedPageBreak/>
        <w:t>the South up to New York. And so she had already had plans to go and meet them. And so I said well.</w:t>
      </w:r>
    </w:p>
    <w:p w14:paraId="4F5EAF8E" w14:textId="77777777" w:rsidR="0061471F" w:rsidRDefault="0061471F" w:rsidP="0061471F">
      <w:r>
        <w:t>00:33:21 Speaker 3</w:t>
      </w:r>
    </w:p>
    <w:p w14:paraId="53776E4D" w14:textId="77777777" w:rsidR="0061471F" w:rsidRDefault="0061471F" w:rsidP="0061471F">
      <w:r>
        <w:t>I I I'll meet you there the next day.</w:t>
      </w:r>
    </w:p>
    <w:p w14:paraId="584DD6E4" w14:textId="77777777" w:rsidR="0061471F" w:rsidRDefault="0061471F" w:rsidP="0061471F">
      <w:r>
        <w:t>00:33:24 Speaker 1</w:t>
      </w:r>
    </w:p>
    <w:p w14:paraId="6B19355C" w14:textId="77777777" w:rsidR="0061471F" w:rsidRDefault="0061471F" w:rsidP="0061471F">
      <w:r>
        <w:t>Wow. And and where in New York are you going to meet?</w:t>
      </w:r>
    </w:p>
    <w:p w14:paraId="2B457203" w14:textId="77777777" w:rsidR="0061471F" w:rsidRDefault="0061471F" w:rsidP="0061471F">
      <w:r>
        <w:t>00:33:26 Speaker 3</w:t>
      </w:r>
    </w:p>
    <w:p w14:paraId="6AC5BFB7" w14:textId="77777777" w:rsidR="0061471F" w:rsidRDefault="0061471F" w:rsidP="0061471F">
      <w:r>
        <w:t>We made plans to meet in the most beautiful place we could think of, which was the Gordia airport.</w:t>
      </w:r>
    </w:p>
    <w:p w14:paraId="4B9D4FE9" w14:textId="77777777" w:rsidR="0061471F" w:rsidRDefault="0061471F" w:rsidP="0061471F">
      <w:r>
        <w:t>00:33:34 Speaker 1</w:t>
      </w:r>
    </w:p>
    <w:p w14:paraId="469F2BAA" w14:textId="77777777" w:rsidR="0061471F" w:rsidRDefault="0061471F" w:rsidP="0061471F">
      <w:r>
        <w:t>So next day you fly to LaGuardia, both of you. And what do you remember about seeing your sister for the first time? Did did you? Did you like, go to her?</w:t>
      </w:r>
    </w:p>
    <w:p w14:paraId="31CF1821" w14:textId="77777777" w:rsidR="0061471F" w:rsidRDefault="0061471F" w:rsidP="0061471F">
      <w:r>
        <w:t>00:33:43 Speaker 1</w:t>
      </w:r>
    </w:p>
    <w:p w14:paraId="794E7944" w14:textId="77777777" w:rsidR="0061471F" w:rsidRDefault="0061471F" w:rsidP="0061471F">
      <w:r>
        <w:t>Gate, did you?</w:t>
      </w:r>
    </w:p>
    <w:p w14:paraId="59C7BA5A" w14:textId="77777777" w:rsidR="0061471F" w:rsidRDefault="0061471F" w:rsidP="0061471F">
      <w:r>
        <w:t>00:33:44 Speaker 3</w:t>
      </w:r>
    </w:p>
    <w:p w14:paraId="184B56E5" w14:textId="77777777" w:rsidR="0061471F" w:rsidRDefault="0061471F" w:rsidP="0061471F">
      <w:r>
        <w:t>Well, I don't. I honestly have no memory of between the time that she and I spoke to the time I was on an airplane to go meet her. So whatever happened there? I don't know, but.</w:t>
      </w:r>
    </w:p>
    <w:p w14:paraId="027A0DF3" w14:textId="77777777" w:rsidR="0061471F" w:rsidRDefault="0061471F" w:rsidP="0061471F">
      <w:r>
        <w:t>00:33:51 Speaker 1</w:t>
      </w:r>
    </w:p>
    <w:p w14:paraId="06550072" w14:textId="77777777" w:rsidR="0061471F" w:rsidRDefault="0061471F" w:rsidP="0061471F">
      <w:r>
        <w:t>Yeah.</w:t>
      </w:r>
    </w:p>
    <w:p w14:paraId="1D0B665F" w14:textId="77777777" w:rsidR="0061471F" w:rsidRDefault="0061471F" w:rsidP="0061471F">
      <w:r>
        <w:t>00:33:56 Speaker 3</w:t>
      </w:r>
    </w:p>
    <w:p w14:paraId="457A474C" w14:textId="77777777" w:rsidR="0061471F" w:rsidRDefault="0061471F" w:rsidP="0061471F">
      <w:r>
        <w:t>I do know that I suddenly started to become very anxious about the situation in route. Not that I was, you know, afraid of her. But I just, you know, I I knew I was going to become a different person once we met I.</w:t>
      </w:r>
    </w:p>
    <w:p w14:paraId="5944CA93" w14:textId="77777777" w:rsidR="0061471F" w:rsidRDefault="0061471F" w:rsidP="0061471F">
      <w:r>
        <w:t>00:34:10 Speaker 1</w:t>
      </w:r>
    </w:p>
    <w:p w14:paraId="3ADF0C9A" w14:textId="77777777" w:rsidR="0061471F" w:rsidRDefault="0061471F" w:rsidP="0061471F">
      <w:r>
        <w:t>Yeah.</w:t>
      </w:r>
    </w:p>
    <w:p w14:paraId="2290F627" w14:textId="77777777" w:rsidR="0061471F" w:rsidRDefault="0061471F" w:rsidP="0061471F">
      <w:r>
        <w:t>00:34:11 Speaker 1</w:t>
      </w:r>
    </w:p>
    <w:p w14:paraId="6A6B11A1" w14:textId="77777777" w:rsidR="0061471F" w:rsidRDefault="0061471F" w:rsidP="0061471F">
      <w:r>
        <w:t>Your life was going to change.</w:t>
      </w:r>
    </w:p>
    <w:p w14:paraId="41214692" w14:textId="77777777" w:rsidR="0061471F" w:rsidRDefault="0061471F" w:rsidP="0061471F">
      <w:r>
        <w:t>00:34:12 Speaker 3</w:t>
      </w:r>
    </w:p>
    <w:p w14:paraId="0BCBB633" w14:textId="77777777" w:rsidR="0061471F" w:rsidRDefault="0061471F" w:rsidP="0061471F">
      <w:r>
        <w:lastRenderedPageBreak/>
        <w:t>Yeah. So the journey just seemed excruciatingly long.</w:t>
      </w:r>
    </w:p>
    <w:p w14:paraId="689A387D" w14:textId="77777777" w:rsidR="0061471F" w:rsidRDefault="0061471F" w:rsidP="0061471F">
      <w:r>
        <w:t>00:34:16 Speaker 3</w:t>
      </w:r>
    </w:p>
    <w:p w14:paraId="3F481094" w14:textId="77777777" w:rsidR="0061471F" w:rsidRDefault="0061471F" w:rsidP="0061471F">
      <w:r>
        <w:t>And when we met, this is pre 911 so and Andrea and our uncles and cousins were at the gate at the airport awaiting my arrival.</w:t>
      </w:r>
    </w:p>
    <w:p w14:paraId="7D74652B" w14:textId="77777777" w:rsidR="0061471F" w:rsidRDefault="0061471F" w:rsidP="0061471F">
      <w:r>
        <w:t>00:34:27 Speaker 1</w:t>
      </w:r>
    </w:p>
    <w:p w14:paraId="1AFFEC8B" w14:textId="77777777" w:rsidR="0061471F" w:rsidRDefault="0061471F" w:rsidP="0061471F">
      <w:r>
        <w:t>So you walked off the plane and they were waiting for you.</w:t>
      </w:r>
    </w:p>
    <w:p w14:paraId="2BA455F4" w14:textId="77777777" w:rsidR="0061471F" w:rsidRDefault="0061471F" w:rsidP="0061471F">
      <w:r>
        <w:t>00:34:29 Speaker 1</w:t>
      </w:r>
    </w:p>
    <w:p w14:paraId="52434E9D" w14:textId="77777777" w:rsidR="0061471F" w:rsidRDefault="0061471F" w:rsidP="0061471F">
      <w:r>
        <w:t>At the gate.</w:t>
      </w:r>
    </w:p>
    <w:p w14:paraId="5AE4D513" w14:textId="77777777" w:rsidR="0061471F" w:rsidRDefault="0061471F" w:rsidP="0061471F">
      <w:r>
        <w:t>00:34:30 Speaker 3</w:t>
      </w:r>
    </w:p>
    <w:p w14:paraId="00E712A9" w14:textId="77777777" w:rsidR="0061471F" w:rsidRDefault="0061471F" w:rsidP="0061471F">
      <w:r>
        <w:t>Yes, they were all there. A large group of people.</w:t>
      </w:r>
    </w:p>
    <w:p w14:paraId="59CA3EFA" w14:textId="77777777" w:rsidR="0061471F" w:rsidRDefault="0061471F" w:rsidP="0061471F">
      <w:r>
        <w:t>00:34:32 Speaker 3</w:t>
      </w:r>
    </w:p>
    <w:p w14:paraId="054B49AA" w14:textId="77777777" w:rsidR="0061471F" w:rsidRDefault="0061471F" w:rsidP="0061471F">
      <w:r>
        <w:t>Was there who?</w:t>
      </w:r>
    </w:p>
    <w:p w14:paraId="4C34A5DA" w14:textId="77777777" w:rsidR="0061471F" w:rsidRDefault="0061471F" w:rsidP="0061471F">
      <w:r>
        <w:t>00:34:33 Speaker 1</w:t>
      </w:r>
    </w:p>
    <w:p w14:paraId="0AAA06E0" w14:textId="77777777" w:rsidR="0061471F" w:rsidRDefault="0061471F" w:rsidP="0061471F">
      <w:r>
        <w:t>I didn't know, never met.</w:t>
      </w:r>
    </w:p>
    <w:p w14:paraId="3A8D9505" w14:textId="77777777" w:rsidR="0061471F" w:rsidRDefault="0061471F" w:rsidP="0061471F">
      <w:r>
        <w:t>00:34:33</w:t>
      </w:r>
    </w:p>
    <w:p w14:paraId="1FE905D8" w14:textId="77777777" w:rsidR="0061471F" w:rsidRDefault="0061471F" w:rsidP="0061471F">
      <w:r>
        <w:t>You.</w:t>
      </w:r>
    </w:p>
    <w:p w14:paraId="7C8871E9" w14:textId="77777777" w:rsidR="0061471F" w:rsidRDefault="0061471F" w:rsidP="0061471F">
      <w:r>
        <w:t>00:34:36 Speaker 3</w:t>
      </w:r>
    </w:p>
    <w:p w14:paraId="72B1AF7E" w14:textId="77777777" w:rsidR="0061471F" w:rsidRDefault="0061471F" w:rsidP="0061471F">
      <w:r>
        <w:t>And never seen pictures of and. And that's one of the things that it's, you know, we didn't have, I don't know who I was looking for. And, you know, I'm biracial. I wasn't quite sure if she also was biracial. You know, I just didn't know. I didn't. I didn't know who to look for.</w:t>
      </w:r>
    </w:p>
    <w:p w14:paraId="7F079F5F" w14:textId="77777777" w:rsidR="0061471F" w:rsidRDefault="0061471F" w:rsidP="0061471F">
      <w:r>
        <w:t>00:34:50 Speaker 3</w:t>
      </w:r>
    </w:p>
    <w:p w14:paraId="7E8D330D" w14:textId="77777777" w:rsidR="0061471F" w:rsidRDefault="0061471F" w:rsidP="0061471F">
      <w:r>
        <w:t>Yeah. And I had to have as I.</w:t>
      </w:r>
    </w:p>
    <w:p w14:paraId="51A9586D" w14:textId="77777777" w:rsidR="0061471F" w:rsidRDefault="0061471F" w:rsidP="0061471F">
      <w:r>
        <w:t>00:34:55 Speaker 3</w:t>
      </w:r>
    </w:p>
    <w:p w14:paraId="0603225D" w14:textId="77777777" w:rsidR="0061471F" w:rsidRDefault="0061471F" w:rsidP="0061471F">
      <w:r>
        <w:t>You know deboarding the plane and I had to really, like go through some sort of mental exercises to calm myself down because I was kind of. I was kind.</w:t>
      </w:r>
    </w:p>
    <w:p w14:paraId="4C805C4A" w14:textId="77777777" w:rsidR="0061471F" w:rsidRDefault="0061471F" w:rsidP="0061471F">
      <w:r>
        <w:t>00:35:02 Speaker 1</w:t>
      </w:r>
    </w:p>
    <w:p w14:paraId="7B0C2168" w14:textId="77777777" w:rsidR="0061471F" w:rsidRDefault="0061471F" w:rsidP="0061471F">
      <w:r>
        <w:t>Yeah, yeah.</w:t>
      </w:r>
    </w:p>
    <w:p w14:paraId="637B94F2" w14:textId="77777777" w:rsidR="0061471F" w:rsidRDefault="0061471F" w:rsidP="0061471F">
      <w:r>
        <w:lastRenderedPageBreak/>
        <w:t>00:35:03 Speaker 3</w:t>
      </w:r>
    </w:p>
    <w:p w14:paraId="0DEA74A3" w14:textId="77777777" w:rsidR="0061471F" w:rsidRDefault="0061471F" w:rsidP="0061471F">
      <w:r>
        <w:t>Of freak. I was freaking out a little bit. I'm.</w:t>
      </w:r>
    </w:p>
    <w:p w14:paraId="0CD4D830" w14:textId="77777777" w:rsidR="0061471F" w:rsidRDefault="0061471F" w:rsidP="0061471F">
      <w:r>
        <w:t>00:35:05 Speaker 1</w:t>
      </w:r>
    </w:p>
    <w:p w14:paraId="4707A9F3" w14:textId="77777777" w:rsidR="0061471F" w:rsidRDefault="0061471F" w:rsidP="0061471F">
      <w:r>
        <w:t>Freaking.</w:t>
      </w:r>
    </w:p>
    <w:p w14:paraId="529AD5C1" w14:textId="77777777" w:rsidR="0061471F" w:rsidRDefault="0061471F" w:rsidP="0061471F">
      <w:r>
        <w:t>00:35:05 Speaker 3</w:t>
      </w:r>
    </w:p>
    <w:p w14:paraId="277766F7" w14:textId="77777777" w:rsidR="0061471F" w:rsidRDefault="0061471F" w:rsidP="0061471F">
      <w:r>
        <w:t>Out right now, you're freaking out for me. So you know, I was. I was talking to myself. I was trying to, you know, use every like.</w:t>
      </w:r>
    </w:p>
    <w:p w14:paraId="1D49922D" w14:textId="77777777" w:rsidR="0061471F" w:rsidRDefault="0061471F" w:rsidP="0061471F">
      <w:r>
        <w:t>00:35:14 Speaker 3</w:t>
      </w:r>
    </w:p>
    <w:p w14:paraId="1C2E3547" w14:textId="77777777" w:rsidR="0061471F" w:rsidRDefault="0061471F" w:rsidP="0061471F">
      <w:r>
        <w:t>Sort of mantras I could think of to just censor myself and as I was doing so and walking off of the plane and I looked forward down the jetway and I I, I saw myself in the reflection at the end of the of the jetway in a mirror.</w:t>
      </w:r>
    </w:p>
    <w:p w14:paraId="347F42BC" w14:textId="77777777" w:rsidR="0061471F" w:rsidRDefault="0061471F" w:rsidP="0061471F">
      <w:r>
        <w:t>00:35:31 Speaker 3</w:t>
      </w:r>
    </w:p>
    <w:p w14:paraId="33158FA3" w14:textId="77777777" w:rsidR="0061471F" w:rsidRDefault="0061471F" w:rsidP="0061471F">
      <w:r>
        <w:t>And telling myself you can do this, you know, don't you know kind of shadow of the anxiety. And you're you're here now. This is going to happen. And I realized that my my reflection and that was looking back at me wasn't walking as I.</w:t>
      </w:r>
    </w:p>
    <w:p w14:paraId="37D1FAB0" w14:textId="77777777" w:rsidR="0061471F" w:rsidRDefault="0061471F" w:rsidP="0061471F">
      <w:r>
        <w:t>00:35:44 Speaker 3</w:t>
      </w:r>
    </w:p>
    <w:p w14:paraId="2BDC511F" w14:textId="77777777" w:rsidR="0061471F" w:rsidRDefault="0061471F" w:rsidP="0061471F">
      <w:r>
        <w:t>Was walking.</w:t>
      </w:r>
    </w:p>
    <w:p w14:paraId="0B402A79" w14:textId="77777777" w:rsidR="0061471F" w:rsidRDefault="0061471F" w:rsidP="0061471F">
      <w:r>
        <w:t>00:35:46 Speaker 3</w:t>
      </w:r>
    </w:p>
    <w:p w14:paraId="131E1154" w14:textId="77777777" w:rsidR="0061471F" w:rsidRDefault="0061471F" w:rsidP="0061471F">
      <w:r>
        <w:t>It wasn't you. It wasn't me. It was my sister that was waiting for me at the gate. And I realized that we.</w:t>
      </w:r>
    </w:p>
    <w:p w14:paraId="17EDC51F" w14:textId="77777777" w:rsidR="0061471F" w:rsidRDefault="0061471F" w:rsidP="0061471F">
      <w:r>
        <w:t>00:35:56 Speaker 1</w:t>
      </w:r>
    </w:p>
    <w:p w14:paraId="47AEFF4E" w14:textId="77777777" w:rsidR="0061471F" w:rsidRDefault="0061471F" w:rsidP="0061471F">
      <w:r>
        <w:t>We actually do look exactly alike, actually.</w:t>
      </w:r>
    </w:p>
    <w:p w14:paraId="53D800DF" w14:textId="77777777" w:rsidR="0061471F" w:rsidRDefault="0061471F" w:rsidP="0061471F">
      <w:r>
        <w:t>00:35:59</w:t>
      </w:r>
    </w:p>
    <w:p w14:paraId="26F10241" w14:textId="77777777" w:rsidR="0061471F" w:rsidRDefault="0061471F" w:rsidP="0061471F">
      <w:r>
        <w:t>Yeah.</w:t>
      </w:r>
    </w:p>
    <w:p w14:paraId="4B944AC5" w14:textId="77777777" w:rsidR="0061471F" w:rsidRDefault="0061471F" w:rsidP="0061471F">
      <w:r>
        <w:t>00:36:00 Speaker 3</w:t>
      </w:r>
    </w:p>
    <w:p w14:paraId="4D295341" w14:textId="77777777" w:rsidR="0061471F" w:rsidRDefault="0061471F" w:rsidP="0061471F">
      <w:r>
        <w:t>And you know, I was able to to recognize her and identify her and then just remember.</w:t>
      </w:r>
    </w:p>
    <w:p w14:paraId="4FBE6D99" w14:textId="77777777" w:rsidR="0061471F" w:rsidRDefault="0061471F" w:rsidP="0061471F">
      <w:r>
        <w:t>00:36:06 Speaker 3</w:t>
      </w:r>
    </w:p>
    <w:p w14:paraId="63B279B5" w14:textId="77777777" w:rsidR="0061471F" w:rsidRDefault="0061471F" w:rsidP="0061471F">
      <w:r>
        <w:lastRenderedPageBreak/>
        <w:t>I see this little girl, but she was very tall already at that point. But this young girl, you know, and her eyes were just completely wide open. And I could tell that she was also thinking the same thing I was, which is, you know, oh, my gosh, am I seeing my sister for the first time. And yeah, that was the first time that we laid eyes.</w:t>
      </w:r>
    </w:p>
    <w:p w14:paraId="3D2E3FB0" w14:textId="77777777" w:rsidR="0061471F" w:rsidRDefault="0061471F" w:rsidP="0061471F">
      <w:r>
        <w:t>00:36:27 Speaker 3</w:t>
      </w:r>
    </w:p>
    <w:p w14:paraId="786DFE93" w14:textId="77777777" w:rsidR="0061471F" w:rsidRDefault="0061471F" w:rsidP="0061471F">
      <w:r>
        <w:t>On each other.</w:t>
      </w:r>
    </w:p>
    <w:p w14:paraId="6F84DC92" w14:textId="77777777" w:rsidR="0061471F" w:rsidRDefault="0061471F" w:rsidP="0061471F">
      <w:r>
        <w:t>00:36:29 Speaker 1</w:t>
      </w:r>
    </w:p>
    <w:p w14:paraId="6DED34F4" w14:textId="77777777" w:rsidR="0061471F" w:rsidRDefault="0061471F" w:rsidP="0061471F">
      <w:r>
        <w:t>I I think that I I think that the that the real world is more complex than a film, right? Because in the movie you would say ohh instantly.</w:t>
      </w:r>
    </w:p>
    <w:p w14:paraId="125B725B" w14:textId="77777777" w:rsidR="0061471F" w:rsidRDefault="0061471F" w:rsidP="0061471F">
      <w:r>
        <w:t>00:36:39 Speaker 1</w:t>
      </w:r>
    </w:p>
    <w:p w14:paraId="44E0D9FB" w14:textId="77777777" w:rsidR="0061471F" w:rsidRDefault="0061471F" w:rsidP="0061471F">
      <w:r>
        <w:t>We were. We fell in love, we were bonded. But I wonder, Andre, when you saw your sister.</w:t>
      </w:r>
    </w:p>
    <w:p w14:paraId="7816B977" w14:textId="77777777" w:rsidR="0061471F" w:rsidRDefault="0061471F" w:rsidP="0061471F">
      <w:r>
        <w:t>00:36:45 Speaker 1</w:t>
      </w:r>
    </w:p>
    <w:p w14:paraId="20C85CB3" w14:textId="77777777" w:rsidR="0061471F" w:rsidRDefault="0061471F" w:rsidP="0061471F">
      <w:r>
        <w:t>Was it was there. Did you feel like, almost an instant bond? Did you feel like?</w:t>
      </w:r>
    </w:p>
    <w:p w14:paraId="23F52C87" w14:textId="77777777" w:rsidR="0061471F" w:rsidRDefault="0061471F" w:rsidP="0061471F">
      <w:r>
        <w:t>00:36:50 Speaker 1</w:t>
      </w:r>
    </w:p>
    <w:p w14:paraId="6E2F7667" w14:textId="77777777" w:rsidR="0061471F" w:rsidRDefault="0061471F" w:rsidP="0061471F">
      <w:r>
        <w:t>Oh my God this.</w:t>
      </w:r>
    </w:p>
    <w:p w14:paraId="431B4CAE" w14:textId="77777777" w:rsidR="0061471F" w:rsidRDefault="0061471F" w:rsidP="0061471F">
      <w:r>
        <w:t>00:36:50 Speaker 1</w:t>
      </w:r>
    </w:p>
    <w:p w14:paraId="4B44A563" w14:textId="77777777" w:rsidR="0061471F" w:rsidRDefault="0061471F" w:rsidP="0061471F">
      <w:r>
        <w:t>Is me. I'm looking at me.</w:t>
      </w:r>
    </w:p>
    <w:p w14:paraId="6FF3C723" w14:textId="77777777" w:rsidR="0061471F" w:rsidRDefault="0061471F" w:rsidP="0061471F">
      <w:r>
        <w:t>00:36:53 Speaker 2</w:t>
      </w:r>
    </w:p>
    <w:p w14:paraId="4C35FF1E" w14:textId="77777777" w:rsidR="0061471F" w:rsidRDefault="0061471F" w:rsidP="0061471F">
      <w:r>
        <w:t>I did and and even hearing Robin talking about that. I'm the baby sister. I'm clearly like the emotional one.</w:t>
      </w:r>
    </w:p>
    <w:p w14:paraId="7BA3AB7F" w14:textId="77777777" w:rsidR="0061471F" w:rsidRDefault="0061471F" w:rsidP="0061471F">
      <w:r>
        <w:t>00:37:03 Speaker 2</w:t>
      </w:r>
    </w:p>
    <w:p w14:paraId="341D4CD2" w14:textId="77777777" w:rsidR="0061471F" w:rsidRDefault="0061471F" w:rsidP="0061471F">
      <w:r>
        <w:t>Because, you know, you know, even to this day still hearing that it makes me super emotional just because my sister's so precious.</w:t>
      </w:r>
    </w:p>
    <w:p w14:paraId="2131AD7B" w14:textId="77777777" w:rsidR="0061471F" w:rsidRDefault="0061471F" w:rsidP="0061471F">
      <w:r>
        <w:t>00:37:12 Speaker 2</w:t>
      </w:r>
    </w:p>
    <w:p w14:paraId="66784AEC" w14:textId="77777777" w:rsidR="0061471F" w:rsidRDefault="0061471F" w:rsidP="0061471F">
      <w:r>
        <w:t>Me.</w:t>
      </w:r>
    </w:p>
    <w:p w14:paraId="21D5B52C" w14:textId="77777777" w:rsidR="0061471F" w:rsidRDefault="0061471F" w:rsidP="0061471F">
      <w:r>
        <w:t>00:37:14 Speaker 2</w:t>
      </w:r>
    </w:p>
    <w:p w14:paraId="34D66CB1" w14:textId="77777777" w:rsidR="0061471F" w:rsidRDefault="0061471F" w:rsidP="0061471F">
      <w:r>
        <w:t>But to answer your question, yes.</w:t>
      </w:r>
    </w:p>
    <w:p w14:paraId="2A5B94EE" w14:textId="77777777" w:rsidR="0061471F" w:rsidRDefault="0061471F" w:rsidP="0061471F">
      <w:r>
        <w:t>00:37:18 Speaker 2</w:t>
      </w:r>
    </w:p>
    <w:p w14:paraId="7792D9A0" w14:textId="77777777" w:rsidR="0061471F" w:rsidRDefault="0061471F" w:rsidP="0061471F">
      <w:r>
        <w:lastRenderedPageBreak/>
        <w:t>You know, I just remember, like Robin said, I felt like I was a deer in headlights and and I just like immediately locked in on her and.</w:t>
      </w:r>
    </w:p>
    <w:p w14:paraId="29958AB6" w14:textId="77777777" w:rsidR="0061471F" w:rsidRDefault="0061471F" w:rsidP="0061471F">
      <w:r>
        <w:t>00:37:25 Speaker 1</w:t>
      </w:r>
    </w:p>
    <w:p w14:paraId="6D546C15" w14:textId="77777777" w:rsidR="0061471F" w:rsidRDefault="0061471F" w:rsidP="0061471F">
      <w:r>
        <w:t>Well.</w:t>
      </w:r>
    </w:p>
    <w:p w14:paraId="13EEE12B" w14:textId="77777777" w:rsidR="0061471F" w:rsidRDefault="0061471F" w:rsidP="0061471F">
      <w:r>
        <w:t>00:37:30 Speaker 2</w:t>
      </w:r>
    </w:p>
    <w:p w14:paraId="2996519C" w14:textId="77777777" w:rsidR="0061471F" w:rsidRDefault="0061471F" w:rsidP="0061471F">
      <w:r>
        <w:t>You know, we just.</w:t>
      </w:r>
    </w:p>
    <w:p w14:paraId="65E39357" w14:textId="77777777" w:rsidR="0061471F" w:rsidRDefault="0061471F" w:rsidP="0061471F">
      <w:r>
        <w:t>00:37:31 Speaker 2</w:t>
      </w:r>
    </w:p>
    <w:p w14:paraId="7E49C81B" w14:textId="77777777" w:rsidR="0061471F" w:rsidRDefault="0061471F" w:rsidP="0061471F">
      <w:r>
        <w:t>Locked in on each other and.</w:t>
      </w:r>
    </w:p>
    <w:p w14:paraId="4E49A388" w14:textId="77777777" w:rsidR="0061471F" w:rsidRDefault="0061471F" w:rsidP="0061471F">
      <w:r>
        <w:t>00:37:34 Speaker 2</w:t>
      </w:r>
    </w:p>
    <w:p w14:paraId="58601D8E" w14:textId="77777777" w:rsidR="0061471F" w:rsidRDefault="0061471F" w:rsidP="0061471F">
      <w:r>
        <w:t>Crazy thing is we didn't say anything. We just kind of like magnets.</w:t>
      </w:r>
    </w:p>
    <w:p w14:paraId="0656C619" w14:textId="77777777" w:rsidR="0061471F" w:rsidRDefault="0061471F" w:rsidP="0061471F">
      <w:r>
        <w:t>00:37:40</w:t>
      </w:r>
    </w:p>
    <w:p w14:paraId="2409AEA0" w14:textId="77777777" w:rsidR="0061471F" w:rsidRDefault="0061471F" w:rsidP="0061471F">
      <w:r>
        <w:t>Just hugged.</w:t>
      </w:r>
    </w:p>
    <w:p w14:paraId="2EC97EE0" w14:textId="77777777" w:rsidR="0061471F" w:rsidRDefault="0061471F" w:rsidP="0061471F">
      <w:r>
        <w:t>00:37:41 Speaker 2</w:t>
      </w:r>
    </w:p>
    <w:p w14:paraId="2C9E944C" w14:textId="77777777" w:rsidR="0061471F" w:rsidRDefault="0061471F" w:rsidP="0061471F">
      <w:r>
        <w:t>Yeah. And and and cried. And I think at one point maybe you know, 3 or 4 minutes and I think I might have.</w:t>
      </w:r>
    </w:p>
    <w:p w14:paraId="120B7E1C" w14:textId="77777777" w:rsidR="0061471F" w:rsidRDefault="0061471F" w:rsidP="0061471F">
      <w:r>
        <w:t>00:37:53 Speaker 2</w:t>
      </w:r>
    </w:p>
    <w:p w14:paraId="1D247C07" w14:textId="77777777" w:rsidR="0061471F" w:rsidRDefault="0061471F" w:rsidP="0061471F">
      <w:r>
        <w:t>You're Robin, right?</w:t>
      </w:r>
    </w:p>
    <w:p w14:paraId="521C06B1" w14:textId="77777777" w:rsidR="0061471F" w:rsidRDefault="0061471F" w:rsidP="0061471F">
      <w:r>
        <w:t>00:38:00 Speaker 2</w:t>
      </w:r>
    </w:p>
    <w:p w14:paraId="71B01C86" w14:textId="77777777" w:rsidR="0061471F" w:rsidRDefault="0061471F" w:rsidP="0061471F">
      <w:r>
        <w:t>For for us, you know, there was an immediate bond.</w:t>
      </w:r>
    </w:p>
    <w:p w14:paraId="0BA6E9A5" w14:textId="77777777" w:rsidR="0061471F" w:rsidRDefault="0061471F" w:rsidP="0061471F">
      <w:r>
        <w:t>00:38:04 Speaker 1</w:t>
      </w:r>
    </w:p>
    <w:p w14:paraId="310BE71F" w14:textId="77777777" w:rsidR="0061471F" w:rsidRDefault="0061471F" w:rsidP="0061471F">
      <w:r>
        <w:t>I mean, you had so much catching up to do. It's 16 years, love you. 25 years of catching up to do. Did did.</w:t>
      </w:r>
    </w:p>
    <w:p w14:paraId="2CD048A3" w14:textId="77777777" w:rsidR="0061471F" w:rsidRDefault="0061471F" w:rsidP="0061471F">
      <w:r>
        <w:t>00:38:11 Speaker 1</w:t>
      </w:r>
    </w:p>
    <w:p w14:paraId="2C2205C7" w14:textId="77777777" w:rsidR="0061471F" w:rsidRDefault="0061471F" w:rsidP="0061471F">
      <w:r>
        <w:t>Andre, did you know at that point, I mean, you were still, you could eventually go back to New Zealand, but did you, in your mind kind of know that?</w:t>
      </w:r>
    </w:p>
    <w:p w14:paraId="4C7BEA4D" w14:textId="77777777" w:rsidR="0061471F" w:rsidRDefault="0061471F" w:rsidP="0061471F">
      <w:r>
        <w:t>00:38:19 Speaker 1</w:t>
      </w:r>
    </w:p>
    <w:p w14:paraId="52BFB709" w14:textId="77777777" w:rsidR="0061471F" w:rsidRDefault="0061471F" w:rsidP="0061471F">
      <w:r>
        <w:t>You had to figure out how to be.</w:t>
      </w:r>
    </w:p>
    <w:p w14:paraId="1841C4C4" w14:textId="77777777" w:rsidR="0061471F" w:rsidRDefault="0061471F" w:rsidP="0061471F">
      <w:r>
        <w:lastRenderedPageBreak/>
        <w:t>00:38:20 Speaker 1</w:t>
      </w:r>
    </w:p>
    <w:p w14:paraId="10329334" w14:textId="77777777" w:rsidR="0061471F" w:rsidRDefault="0061471F" w:rsidP="0061471F">
      <w:r>
        <w:t>Near your sister at that point.</w:t>
      </w:r>
    </w:p>
    <w:p w14:paraId="35974EAD" w14:textId="77777777" w:rsidR="0061471F" w:rsidRDefault="0061471F" w:rsidP="0061471F">
      <w:r>
        <w:t>00:38:21 Speaker 2</w:t>
      </w:r>
    </w:p>
    <w:p w14:paraId="34D8140A" w14:textId="77777777" w:rsidR="0061471F" w:rsidRDefault="0061471F" w:rsidP="0061471F">
      <w:r>
        <w:t>Immediately it was so life changing for me, yeah.</w:t>
      </w:r>
    </w:p>
    <w:p w14:paraId="01307A0C" w14:textId="77777777" w:rsidR="0061471F" w:rsidRDefault="0061471F" w:rsidP="0061471F">
      <w:r>
        <w:t>00:38:27 Speaker 2</w:t>
      </w:r>
    </w:p>
    <w:p w14:paraId="77F66C53" w14:textId="77777777" w:rsidR="0061471F" w:rsidRDefault="0061471F" w:rsidP="0061471F">
      <w:r>
        <w:t>You touched on this before. Sports initially early for me, was kind of my vehicle of kind of dealing with a a challenging upbringing and it would be the vehicle that got me back to the United States and got me close to Rubin.</w:t>
      </w:r>
    </w:p>
    <w:p w14:paraId="6A63057F" w14:textId="77777777" w:rsidR="0061471F" w:rsidRDefault="0061471F" w:rsidP="0061471F">
      <w:r>
        <w:t>00:38:44 Speaker 1</w:t>
      </w:r>
    </w:p>
    <w:p w14:paraId="10AAFAD4" w14:textId="77777777" w:rsidR="0061471F" w:rsidRDefault="0061471F" w:rsidP="0061471F">
      <w:r>
        <w:t>You decided that you would figure out how to get back to the US as an athlete, as an on an.</w:t>
      </w:r>
    </w:p>
    <w:p w14:paraId="6CD03F75" w14:textId="77777777" w:rsidR="0061471F" w:rsidRDefault="0061471F" w:rsidP="0061471F">
      <w:r>
        <w:t>00:38:48 Speaker 1</w:t>
      </w:r>
    </w:p>
    <w:p w14:paraId="2390B62B" w14:textId="77777777" w:rsidR="0061471F" w:rsidRDefault="0061471F" w:rsidP="0061471F">
      <w:r>
        <w:t>Athletic scholarship.</w:t>
      </w:r>
    </w:p>
    <w:p w14:paraId="56C79902" w14:textId="77777777" w:rsidR="0061471F" w:rsidRDefault="0061471F" w:rsidP="0061471F">
      <w:r>
        <w:t>00:38:49 Speaker 2</w:t>
      </w:r>
    </w:p>
    <w:p w14:paraId="0C7DD5AC" w14:textId="77777777" w:rsidR="0061471F" w:rsidRDefault="0061471F" w:rsidP="0061471F">
      <w:r>
        <w:t>Yes.</w:t>
      </w:r>
    </w:p>
    <w:p w14:paraId="4DF283C1" w14:textId="77777777" w:rsidR="0061471F" w:rsidRDefault="0061471F" w:rsidP="0061471F">
      <w:r>
        <w:t>00:38:50 Speaker 1</w:t>
      </w:r>
    </w:p>
    <w:p w14:paraId="29231E26" w14:textId="77777777" w:rsidR="0061471F" w:rsidRDefault="0061471F" w:rsidP="0061471F">
      <w:r>
        <w:t>And you did. You ended up at USC and you went to USC because Robin, at the time you were living where you living?</w:t>
      </w:r>
    </w:p>
    <w:p w14:paraId="4AB8B595" w14:textId="77777777" w:rsidR="0061471F" w:rsidRDefault="0061471F" w:rsidP="0061471F">
      <w:r>
        <w:t>00:38:52 Speaker 2</w:t>
      </w:r>
    </w:p>
    <w:p w14:paraId="43992E67" w14:textId="77777777" w:rsidR="0061471F" w:rsidRDefault="0061471F" w:rsidP="0061471F">
      <w:r>
        <w:t>I did, yes.</w:t>
      </w:r>
    </w:p>
    <w:p w14:paraId="248DCBB8" w14:textId="77777777" w:rsidR="0061471F" w:rsidRDefault="0061471F" w:rsidP="0061471F">
      <w:r>
        <w:t>00:38:59 Speaker 3</w:t>
      </w:r>
    </w:p>
    <w:p w14:paraId="0A91627C" w14:textId="77777777" w:rsidR="0061471F" w:rsidRDefault="0061471F" w:rsidP="0061471F">
      <w:r>
        <w:t>I had moved back after we met. I moved back to Monterey and moved back to California and.</w:t>
      </w:r>
    </w:p>
    <w:p w14:paraId="5943A523" w14:textId="77777777" w:rsidR="0061471F" w:rsidRDefault="0061471F" w:rsidP="0061471F">
      <w:r>
        <w:t>00:39:03 Speaker 1</w:t>
      </w:r>
    </w:p>
    <w:p w14:paraId="41FBC0B7" w14:textId="77777777" w:rsidR="0061471F" w:rsidRDefault="0061471F" w:rsidP="0061471F">
      <w:r>
        <w:t>Text Maureen.</w:t>
      </w:r>
    </w:p>
    <w:p w14:paraId="5EB36785" w14:textId="77777777" w:rsidR="0061471F" w:rsidRDefault="0061471F" w:rsidP="0061471F">
      <w:r>
        <w:t>00:39:04 Speaker 3</w:t>
      </w:r>
    </w:p>
    <w:p w14:paraId="7CBFFE1C" w14:textId="77777777" w:rsidR="0061471F" w:rsidRDefault="0061471F" w:rsidP="0061471F">
      <w:r>
        <w:t>Constipating that she was going to.</w:t>
      </w:r>
    </w:p>
    <w:p w14:paraId="31E542CB" w14:textId="77777777" w:rsidR="0061471F" w:rsidRDefault="0061471F" w:rsidP="0061471F">
      <w:r>
        <w:t>00:39:09 Speaker 3</w:t>
      </w:r>
    </w:p>
    <w:p w14:paraId="12DFAEA6" w14:textId="77777777" w:rsidR="0061471F" w:rsidRDefault="0061471F" w:rsidP="0061471F">
      <w:r>
        <w:lastRenderedPageBreak/>
        <w:t>Choose one of the California universities to go to.</w:t>
      </w:r>
    </w:p>
    <w:p w14:paraId="55EEEA57" w14:textId="77777777" w:rsidR="0061471F" w:rsidRDefault="0061471F" w:rsidP="0061471F">
      <w:r>
        <w:t>00:39:11 Speaker 1</w:t>
      </w:r>
    </w:p>
    <w:p w14:paraId="6E041E82" w14:textId="77777777" w:rsidR="0061471F" w:rsidRDefault="0061471F" w:rsidP="0061471F">
      <w:r>
        <w:t>Yeah. So you go to USC and really, but the really the, the real reason was to be.</w:t>
      </w:r>
    </w:p>
    <w:p w14:paraId="15B2E8F4" w14:textId="77777777" w:rsidR="0061471F" w:rsidRDefault="0061471F" w:rsidP="0061471F">
      <w:r>
        <w:t>00:39:18 Speaker 1</w:t>
      </w:r>
    </w:p>
    <w:p w14:paraId="66450B4C" w14:textId="77777777" w:rsidR="0061471F" w:rsidRDefault="0061471F" w:rsidP="0061471F">
      <w:r>
        <w:t>Geographically, closer to your sister so you guys could be together so clearly both of you knew that you were going to you. You're the rest of your lives were going to be in the same geographical area.</w:t>
      </w:r>
    </w:p>
    <w:p w14:paraId="0A14AE00" w14:textId="77777777" w:rsidR="0061471F" w:rsidRDefault="0061471F" w:rsidP="0061471F">
      <w:r>
        <w:t>00:39:29 Speaker 3</w:t>
      </w:r>
    </w:p>
    <w:p w14:paraId="51659CF8" w14:textId="77777777" w:rsidR="0061471F" w:rsidRDefault="0061471F" w:rsidP="0061471F">
      <w:r>
        <w:t>Correct. Yeah. Yeah, I know. I was there to pick her up at the airport. Her and her giant javelin.</w:t>
      </w:r>
    </w:p>
    <w:p w14:paraId="3AA44B48" w14:textId="77777777" w:rsidR="0061471F" w:rsidRDefault="0061471F" w:rsidP="0061471F">
      <w:r>
        <w:t>00:39:35 Speaker 1</w:t>
      </w:r>
    </w:p>
    <w:p w14:paraId="3D7C234A" w14:textId="77777777" w:rsidR="0061471F" w:rsidRDefault="0061471F" w:rsidP="0061471F">
      <w:r>
        <w:t>You. You brought a javelin with you.</w:t>
      </w:r>
    </w:p>
    <w:p w14:paraId="0639FEE1" w14:textId="77777777" w:rsidR="0061471F" w:rsidRDefault="0061471F" w:rsidP="0061471F">
      <w:r>
        <w:t>00:39:37</w:t>
      </w:r>
    </w:p>
    <w:p w14:paraId="151EB9F0" w14:textId="77777777" w:rsidR="0061471F" w:rsidRDefault="0061471F" w:rsidP="0061471F">
      <w:r>
        <w:t>See.</w:t>
      </w:r>
    </w:p>
    <w:p w14:paraId="03FD1DCF" w14:textId="77777777" w:rsidR="0061471F" w:rsidRDefault="0061471F" w:rsidP="0061471F">
      <w:r>
        <w:t>00:39:37 Speaker 3</w:t>
      </w:r>
    </w:p>
    <w:p w14:paraId="1983A13B" w14:textId="77777777" w:rsidR="0061471F" w:rsidRDefault="0061471F" w:rsidP="0061471F">
      <w:r>
        <w:t>Ted, she traveled well. She traveled from New Zealand with the javelin.</w:t>
      </w:r>
    </w:p>
    <w:p w14:paraId="7DA639EB" w14:textId="77777777" w:rsidR="0061471F" w:rsidRDefault="0061471F" w:rsidP="0061471F">
      <w:r>
        <w:t>00:39:41 Speaker 2</w:t>
      </w:r>
    </w:p>
    <w:p w14:paraId="0C096253" w14:textId="77777777" w:rsidR="0061471F" w:rsidRDefault="0061471F" w:rsidP="0061471F">
      <w:r>
        <w:t>I was a javelin thrower. I gotta bring my javelins with me.</w:t>
      </w:r>
    </w:p>
    <w:p w14:paraId="2F91FFBF" w14:textId="77777777" w:rsidR="0061471F" w:rsidRDefault="0061471F" w:rsidP="0061471F">
      <w:r>
        <w:t>00:39:47 Speaker 1</w:t>
      </w:r>
    </w:p>
    <w:p w14:paraId="5BAA405D" w14:textId="77777777" w:rsidR="0061471F" w:rsidRDefault="0061471F" w:rsidP="0061471F">
      <w:r>
        <w:t>So you had, I mean you had so back and forth and you were probably spending like holidays in Monterey or vice versa.</w:t>
      </w:r>
    </w:p>
    <w:p w14:paraId="5C11892D" w14:textId="77777777" w:rsidR="0061471F" w:rsidRDefault="0061471F" w:rsidP="0061471F">
      <w:r>
        <w:t>00:39:53 Speaker 2</w:t>
      </w:r>
    </w:p>
    <w:p w14:paraId="4EAB7517" w14:textId="77777777" w:rsidR="0061471F" w:rsidRDefault="0061471F" w:rsidP="0061471F">
      <w:r>
        <w:t>Yeah.</w:t>
      </w:r>
    </w:p>
    <w:p w14:paraId="7F8451A0" w14:textId="77777777" w:rsidR="0061471F" w:rsidRDefault="0061471F" w:rsidP="0061471F">
      <w:r>
        <w:t>00:39:54 Speaker 3</w:t>
      </w:r>
    </w:p>
    <w:p w14:paraId="3403FFDD" w14:textId="77777777" w:rsidR="0061471F" w:rsidRDefault="0061471F" w:rsidP="0061471F">
      <w:r>
        <w:t>Yeah, we, we we traveled, I mean back and forth as often as we could. It's you know we're in the same state, it's not super close between Monterey and LA is probably 5 or 6 hour drive.</w:t>
      </w:r>
    </w:p>
    <w:p w14:paraId="2B41F7D4" w14:textId="77777777" w:rsidR="0061471F" w:rsidRDefault="0061471F" w:rsidP="0061471F">
      <w:r>
        <w:t>00:40:04 Speaker 3</w:t>
      </w:r>
    </w:p>
    <w:p w14:paraId="110BA5EB" w14:textId="77777777" w:rsidR="0061471F" w:rsidRDefault="0061471F" w:rsidP="0061471F">
      <w:r>
        <w:lastRenderedPageBreak/>
        <w:t>But we took every opportunity we could to spend time together. And Andrea, you know, was great because Andrea got to come up to Monterey and see where I grew up. Eventually I got to go to visit New Zealand and we found out that they're remarkably similar.</w:t>
      </w:r>
    </w:p>
    <w:p w14:paraId="31B95DCD" w14:textId="77777777" w:rsidR="0061471F" w:rsidRDefault="0061471F" w:rsidP="0061471F">
      <w:r>
        <w:t>00:40:13 Speaker 1</w:t>
      </w:r>
    </w:p>
    <w:p w14:paraId="38DA3D17" w14:textId="77777777" w:rsidR="0061471F" w:rsidRDefault="0061471F" w:rsidP="0061471F">
      <w:r>
        <w:t>Yeah.</w:t>
      </w:r>
    </w:p>
    <w:p w14:paraId="1D83152E" w14:textId="77777777" w:rsidR="0061471F" w:rsidRDefault="0061471F" w:rsidP="0061471F">
      <w:r>
        <w:t>00:40:20 Speaker 2</w:t>
      </w:r>
    </w:p>
    <w:p w14:paraId="782E8C99" w14:textId="77777777" w:rsidR="0061471F" w:rsidRDefault="0061471F" w:rsidP="0061471F">
      <w:r>
        <w:t>It's it's crazy.</w:t>
      </w:r>
    </w:p>
    <w:p w14:paraId="7703BBBB" w14:textId="77777777" w:rsidR="0061471F" w:rsidRDefault="0061471F" w:rsidP="0061471F">
      <w:r>
        <w:t>00:40:21 Speaker 3</w:t>
      </w:r>
    </w:p>
    <w:p w14:paraId="46DA3D0C" w14:textId="77777777" w:rsidR="0061471F" w:rsidRDefault="0061471F" w:rsidP="0061471F">
      <w:r>
        <w:t>We realize we're pretty much the exact same places.</w:t>
      </w:r>
    </w:p>
    <w:p w14:paraId="5EEC4F04" w14:textId="77777777" w:rsidR="0061471F" w:rsidRDefault="0061471F" w:rsidP="0061471F">
      <w:r>
        <w:t>00:40:24 Speaker 3</w:t>
      </w:r>
    </w:p>
    <w:p w14:paraId="6C9920BA" w14:textId="77777777" w:rsidR="0061471F" w:rsidRDefault="0061471F" w:rsidP="0061471F">
      <w:r>
        <w:t>Just some different size of the hemisphere, but and then you know we would sometimes meet in the middle, which there's not a whole lot between water and LA except for wine country and agriculture kind of meeting in the country.</w:t>
      </w:r>
    </w:p>
    <w:p w14:paraId="39DDED5A" w14:textId="77777777" w:rsidR="0061471F" w:rsidRDefault="0061471F" w:rsidP="0061471F">
      <w:r>
        <w:t>00:40:34 Speaker 4</w:t>
      </w:r>
    </w:p>
    <w:p w14:paraId="74F1207C" w14:textId="77777777" w:rsidR="0061471F" w:rsidRDefault="0061471F" w:rsidP="0061471F">
      <w:r>
        <w:t>Right.</w:t>
      </w:r>
    </w:p>
    <w:p w14:paraId="598BE1FF" w14:textId="77777777" w:rsidR="0061471F" w:rsidRDefault="0061471F" w:rsidP="0061471F">
      <w:r>
        <w:t>00:40:37 Speaker 3</w:t>
      </w:r>
    </w:p>
    <w:p w14:paraId="15418518" w14:textId="77777777" w:rsidR="0061471F" w:rsidRDefault="0061471F" w:rsidP="0061471F">
      <w:r>
        <w:t>And meeting a different, you know, wineries or places off the side of the road. So that's what we did for the next few years.</w:t>
      </w:r>
    </w:p>
    <w:p w14:paraId="24E1E4BC" w14:textId="77777777" w:rsidR="0061471F" w:rsidRDefault="0061471F" w:rsidP="0061471F">
      <w:r>
        <w:t>00:40:45 Speaker 1</w:t>
      </w:r>
    </w:p>
    <w:p w14:paraId="66115C92" w14:textId="77777777" w:rsidR="0061471F" w:rsidRDefault="0061471F" w:rsidP="0061471F">
      <w:r>
        <w:t>We're both of you. Just, I mean, obviously you come from New Zealand, which is a huge wine making part of the world and you come from Monterey, which is a huge wine making part of the world. And so I'm not surprised both of you were into wine, but both.</w:t>
      </w:r>
    </w:p>
    <w:p w14:paraId="3742F3EB" w14:textId="77777777" w:rsidR="0061471F" w:rsidRDefault="0061471F" w:rsidP="0061471F">
      <w:r>
        <w:t>00:40:57 Speaker 1</w:t>
      </w:r>
    </w:p>
    <w:p w14:paraId="3C8A3B78" w14:textId="77777777" w:rsidR="0061471F" w:rsidRDefault="0061471F" w:rsidP="0061471F">
      <w:r>
        <w:t>Of you were into wine.</w:t>
      </w:r>
    </w:p>
    <w:p w14:paraId="24E93DC8" w14:textId="77777777" w:rsidR="0061471F" w:rsidRDefault="0061471F" w:rsidP="0061471F">
      <w:r>
        <w:t>00:40:58 Speaker 3</w:t>
      </w:r>
    </w:p>
    <w:p w14:paraId="022709CA" w14:textId="77777777" w:rsidR="0061471F" w:rsidRDefault="0061471F" w:rsidP="0061471F">
      <w:r>
        <w:t>We were, we were.</w:t>
      </w:r>
    </w:p>
    <w:p w14:paraId="16157961" w14:textId="77777777" w:rsidR="0061471F" w:rsidRDefault="0061471F" w:rsidP="0061471F">
      <w:r>
        <w:t>00:41:00 Speaker 2</w:t>
      </w:r>
    </w:p>
    <w:p w14:paraId="7AD4E0BB" w14:textId="77777777" w:rsidR="0061471F" w:rsidRDefault="0061471F" w:rsidP="0061471F">
      <w:r>
        <w:t>But it was different though, because.</w:t>
      </w:r>
    </w:p>
    <w:p w14:paraId="48F6EEC2" w14:textId="77777777" w:rsidR="0061471F" w:rsidRDefault="0061471F" w:rsidP="0061471F">
      <w:r>
        <w:lastRenderedPageBreak/>
        <w:t>00:41:01 Speaker 2</w:t>
      </w:r>
    </w:p>
    <w:p w14:paraId="77E015FA" w14:textId="77777777" w:rsidR="0061471F" w:rsidRDefault="0061471F" w:rsidP="0061471F">
      <w:r>
        <w:t>I think you know for me, my entry point to wine was my grandparents were always involved in agriculture and there were farmers and then in the 1980s, specifically in Blenheim, the region is known as Marlborough, so to go through this transition of.</w:t>
      </w:r>
    </w:p>
    <w:p w14:paraId="34C6212F" w14:textId="77777777" w:rsidR="0061471F" w:rsidRDefault="0061471F" w:rsidP="0061471F">
      <w:r>
        <w:t>00:41:22 Speaker 2</w:t>
      </w:r>
    </w:p>
    <w:p w14:paraId="5CF68DDD" w14:textId="77777777" w:rsidR="0061471F" w:rsidRDefault="0061471F" w:rsidP="0061471F">
      <w:r>
        <w:t>Thinking about seriously becoming a white a commercial wine growing region? And so there was a lot of people that might have been farming tomatoes, peas, potatoes that looked at the opportunity of planting vineyards from scratch. Yeah. Planting the scrape with 70.</w:t>
      </w:r>
    </w:p>
    <w:p w14:paraId="4B83C149" w14:textId="77777777" w:rsidR="0061471F" w:rsidRDefault="0061471F" w:rsidP="0061471F">
      <w:r>
        <w:t>00:41:40 Speaker 2</w:t>
      </w:r>
    </w:p>
    <w:p w14:paraId="073C467A" w14:textId="77777777" w:rsidR="0061471F" w:rsidRDefault="0061471F" w:rsidP="0061471F">
      <w:r>
        <w:t>Blank and then collectively selling it to the largest brewery in the country at the time also was a winemaker, selling it as grape growers to this brewery. And it's crazy because, you know, at that time you'll fly into this region and they'll just be all this, all these fields, you know, everywhere.</w:t>
      </w:r>
    </w:p>
    <w:p w14:paraId="77398292" w14:textId="77777777" w:rsidR="0061471F" w:rsidRDefault="0061471F" w:rsidP="0061471F">
      <w:r>
        <w:t>00:42:00 Speaker 2</w:t>
      </w:r>
    </w:p>
    <w:p w14:paraId="3251B665" w14:textId="77777777" w:rsidR="0061471F" w:rsidRDefault="0061471F" w:rsidP="0061471F">
      <w:r>
        <w:t>And and now you fly into Melbourne and it's just been, yeah, there's no more plot. Yeah.</w:t>
      </w:r>
    </w:p>
    <w:p w14:paraId="37D58C23" w14:textId="77777777" w:rsidR="0061471F" w:rsidRDefault="0061471F" w:rsidP="0061471F">
      <w:r>
        <w:t>00:42:04 Speaker 1</w:t>
      </w:r>
    </w:p>
    <w:p w14:paraId="10046306" w14:textId="77777777" w:rsidR="0061471F" w:rsidRDefault="0061471F" w:rsidP="0061471F">
      <w:r>
        <w:t>Vineyards.</w:t>
      </w:r>
    </w:p>
    <w:p w14:paraId="2360772B" w14:textId="77777777" w:rsidR="0061471F" w:rsidRDefault="0061471F" w:rsidP="0061471F">
      <w:r>
        <w:t>00:42:06 Speaker 2</w:t>
      </w:r>
    </w:p>
    <w:p w14:paraId="055E1D04" w14:textId="77777777" w:rsidR="0061471F" w:rsidRDefault="0061471F" w:rsidP="0061471F">
      <w:r>
        <w:t>No more plantable area, and so, you know, splitting time between my uncle and my new family when I was with him, you know, when you're in agriculture, family and your kid, you are free labor, you know.</w:t>
      </w:r>
    </w:p>
    <w:p w14:paraId="3CF144C3" w14:textId="77777777" w:rsidR="0061471F" w:rsidRDefault="0061471F" w:rsidP="0061471F">
      <w:r>
        <w:t>00:42:23 Speaker 1</w:t>
      </w:r>
    </w:p>
    <w:p w14:paraId="6E9DDD48" w14:textId="77777777" w:rsidR="0061471F" w:rsidRDefault="0061471F" w:rsidP="0061471F">
      <w:r>
        <w:t>You're picking grapes.</w:t>
      </w:r>
    </w:p>
    <w:p w14:paraId="441E5EDC" w14:textId="77777777" w:rsidR="0061471F" w:rsidRDefault="0061471F" w:rsidP="0061471F">
      <w:r>
        <w:t>00:42:24 Speaker 2</w:t>
      </w:r>
    </w:p>
    <w:p w14:paraId="52D05177" w14:textId="77777777" w:rsidR="0061471F" w:rsidRDefault="0061471F" w:rsidP="0061471F">
      <w:r>
        <w:t>Well, even even.</w:t>
      </w:r>
    </w:p>
    <w:p w14:paraId="66897017" w14:textId="77777777" w:rsidR="0061471F" w:rsidRDefault="0061471F" w:rsidP="0061471F">
      <w:r>
        <w:t>00:42:25 Speaker 2</w:t>
      </w:r>
    </w:p>
    <w:p w14:paraId="671A023A" w14:textId="77777777" w:rsidR="0061471F" w:rsidRDefault="0061471F" w:rsidP="0061471F">
      <w:r>
        <w:t>Before the grapes are ready to harvest.</w:t>
      </w:r>
    </w:p>
    <w:p w14:paraId="4D8640B9" w14:textId="77777777" w:rsidR="0061471F" w:rsidRDefault="0061471F" w:rsidP="0061471F">
      <w:r>
        <w:t>00:42:27 Speaker 2</w:t>
      </w:r>
    </w:p>
    <w:p w14:paraId="3CECA683" w14:textId="77777777" w:rsidR="0061471F" w:rsidRDefault="0061471F" w:rsidP="0061471F">
      <w:r>
        <w:lastRenderedPageBreak/>
        <w:t>Like you know, we were running posts in the ground and running wires and bench crafting plants and planting them in the ground.</w:t>
      </w:r>
    </w:p>
    <w:p w14:paraId="2C71AAB0" w14:textId="77777777" w:rsidR="0061471F" w:rsidRDefault="0061471F" w:rsidP="0061471F">
      <w:r>
        <w:t>00:42:36 Speaker 2</w:t>
      </w:r>
    </w:p>
    <w:p w14:paraId="006388E0" w14:textId="77777777" w:rsidR="0061471F" w:rsidRDefault="0061471F" w:rsidP="0061471F">
      <w:r>
        <w:t>So my introduction to to wine was from the glowing perspective.</w:t>
      </w:r>
    </w:p>
    <w:p w14:paraId="18015722" w14:textId="77777777" w:rsidR="0061471F" w:rsidRDefault="0061471F" w:rsidP="0061471F">
      <w:r>
        <w:t>00:42:43 Speaker 2</w:t>
      </w:r>
    </w:p>
    <w:p w14:paraId="56ECF999" w14:textId="77777777" w:rsidR="0061471F" w:rsidRDefault="0061471F" w:rsidP="0061471F">
      <w:r>
        <w:t>And definitely was convinced I was never going to be in the wine industry.</w:t>
      </w:r>
    </w:p>
    <w:p w14:paraId="44665BF5" w14:textId="77777777" w:rsidR="0061471F" w:rsidRDefault="0061471F" w:rsidP="0061471F">
      <w:r>
        <w:t>00:42:49 Speaker 1</w:t>
      </w:r>
    </w:p>
    <w:p w14:paraId="7F91505D" w14:textId="77777777" w:rsidR="0061471F" w:rsidRDefault="0061471F" w:rsidP="0061471F">
      <w:r>
        <w:t>Because it's so hard.</w:t>
      </w:r>
    </w:p>
    <w:p w14:paraId="16244D12" w14:textId="77777777" w:rsidR="0061471F" w:rsidRDefault="0061471F" w:rsidP="0061471F">
      <w:r>
        <w:t>00:42:50 Speaker 2</w:t>
      </w:r>
    </w:p>
    <w:p w14:paraId="5E5BE902" w14:textId="77777777" w:rsidR="0061471F" w:rsidRDefault="0061471F" w:rsidP="0061471F">
      <w:r>
        <w:t>Yeah, farming is very hard work. And then for me it connected the dots of.</w:t>
      </w:r>
    </w:p>
    <w:p w14:paraId="78EAEFDD" w14:textId="77777777" w:rsidR="0061471F" w:rsidRDefault="0061471F" w:rsidP="0061471F">
      <w:r>
        <w:t>00:42:57 Speaker 2</w:t>
      </w:r>
    </w:p>
    <w:p w14:paraId="044BFC0B" w14:textId="77777777" w:rsidR="0061471F" w:rsidRDefault="0061471F" w:rsidP="0061471F">
      <w:r>
        <w:t>How you know all this love and this care and this dedication and hard work and community of people that it takes to take care of grapevines for the purpose of making wine. How that translated into this beautiful glass of wine?</w:t>
      </w:r>
    </w:p>
    <w:p w14:paraId="4B12A659" w14:textId="77777777" w:rsidR="0061471F" w:rsidRDefault="0061471F" w:rsidP="0061471F">
      <w:r>
        <w:t>00:43:14 Speaker 1</w:t>
      </w:r>
    </w:p>
    <w:p w14:paraId="698131C8" w14:textId="77777777" w:rsidR="0061471F" w:rsidRDefault="0061471F" w:rsidP="0061471F">
      <w:r>
        <w:t>And rubbing were you? Do you remember?</w:t>
      </w:r>
    </w:p>
    <w:p w14:paraId="1C76714D" w14:textId="77777777" w:rsidR="0061471F" w:rsidRDefault="0061471F" w:rsidP="0061471F">
      <w:r>
        <w:t>00:43:17 Speaker 1</w:t>
      </w:r>
    </w:p>
    <w:p w14:paraId="28DC7E39" w14:textId="77777777" w:rsidR="0061471F" w:rsidRDefault="0061471F" w:rsidP="0061471F">
      <w:r>
        <w:t>Having conversations about why, like cause, cause your sister was young like it's it's pretty rare for any college student to be into wine like oftentimes or into like jello shots or if they're drinking.</w:t>
      </w:r>
    </w:p>
    <w:p w14:paraId="7DF29964" w14:textId="77777777" w:rsidR="0061471F" w:rsidRDefault="0061471F" w:rsidP="0061471F">
      <w:r>
        <w:t>00:43:21 Speaker 3</w:t>
      </w:r>
    </w:p>
    <w:p w14:paraId="41341F61" w14:textId="77777777" w:rsidR="0061471F" w:rsidRDefault="0061471F" w:rsidP="0061471F">
      <w:r>
        <w:t>No.</w:t>
      </w:r>
    </w:p>
    <w:p w14:paraId="4FC99E5D" w14:textId="77777777" w:rsidR="0061471F" w:rsidRDefault="0061471F" w:rsidP="0061471F">
      <w:r>
        <w:t>00:43:27 Speaker 3</w:t>
      </w:r>
    </w:p>
    <w:p w14:paraId="4F2FF8B8" w14:textId="77777777" w:rsidR="0061471F" w:rsidRDefault="0061471F" w:rsidP="0061471F">
      <w:r>
        <w:t>I agreed. Yeah, and she we would have these conversations. And and it it just so happened that it was.</w:t>
      </w:r>
    </w:p>
    <w:p w14:paraId="1746E342" w14:textId="77777777" w:rsidR="0061471F" w:rsidRDefault="0061471F" w:rsidP="0061471F">
      <w:r>
        <w:t>00:43:33 Speaker 3</w:t>
      </w:r>
    </w:p>
    <w:p w14:paraId="1FC46006" w14:textId="77777777" w:rsidR="0061471F" w:rsidRDefault="0061471F" w:rsidP="0061471F">
      <w:r>
        <w:lastRenderedPageBreak/>
        <w:t>Sort of a time in my life when I, as a young adult, I sort of began my own, I guess wine journey for myself. Previous to that growing up in an agricultural community I really admired and appreciated the.</w:t>
      </w:r>
    </w:p>
    <w:p w14:paraId="0193BFEC" w14:textId="77777777" w:rsidR="0061471F" w:rsidRDefault="0061471F" w:rsidP="0061471F">
      <w:r>
        <w:t>00:43:53 Speaker 3</w:t>
      </w:r>
    </w:p>
    <w:p w14:paraId="4CFF2E68" w14:textId="77777777" w:rsidR="0061471F" w:rsidRDefault="0061471F" w:rsidP="0061471F">
      <w:r>
        <w:t>Family wineries and vineyards that were around it was sort of like there's this. I don't want to say there's a hierarchy, but it was kind of like, you know, we have, you know, lettuce, spinach, strawberries, artichokes and all these things. And then wine had become sort of new elevated form of agriculture in Monterey and the Salinas Valley. So it was kind of like this, really.</w:t>
      </w:r>
    </w:p>
    <w:p w14:paraId="59BCA57E" w14:textId="77777777" w:rsidR="0061471F" w:rsidRDefault="0061471F" w:rsidP="0061471F">
      <w:r>
        <w:t>00:44:14 Speaker 3</w:t>
      </w:r>
    </w:p>
    <w:p w14:paraId="236E9DBD" w14:textId="77777777" w:rsidR="0061471F" w:rsidRDefault="0061471F" w:rsidP="0061471F">
      <w:r>
        <w:t>You know, kind of, I don't know the bougie sort of thing that had been going on when I was growing up. So it's like, I don't always admired that and some of the families that were sort of, you know, neighboring where I lived were at the head of that, but for myself.</w:t>
      </w:r>
    </w:p>
    <w:p w14:paraId="30461BE1" w14:textId="77777777" w:rsidR="0061471F" w:rsidRDefault="0061471F" w:rsidP="0061471F">
      <w:r>
        <w:t>00:44:28 Speaker 3</w:t>
      </w:r>
    </w:p>
    <w:p w14:paraId="3023DB3E" w14:textId="77777777" w:rsidR="0061471F" w:rsidRDefault="0061471F" w:rsidP="0061471F">
      <w:r>
        <w:t>I had everyone in wine sort of has their aha moment. It sounds really corny, but everybody does, right? And so for me, it was at a friend's house where we're we were watching TV and we were.</w:t>
      </w:r>
    </w:p>
    <w:p w14:paraId="6011D331" w14:textId="77777777" w:rsidR="0061471F" w:rsidRDefault="0061471F" w:rsidP="0061471F">
      <w:r>
        <w:t>00:44:41 Speaker 3</w:t>
      </w:r>
    </w:p>
    <w:p w14:paraId="4D638B14" w14:textId="77777777" w:rsidR="0061471F" w:rsidRDefault="0061471F" w:rsidP="0061471F">
      <w:r>
        <w:t>Having a meal over Italian food and there was a bottle of Merlot that we had been drinking, and then we we drank it all and so my friend brought out another bottle of Merlot. And, you know, just fine. It was like we're out of wine. We need more. And so she opened.</w:t>
      </w:r>
    </w:p>
    <w:p w14:paraId="41738299" w14:textId="77777777" w:rsidR="0061471F" w:rsidRDefault="0061471F" w:rsidP="0061471F">
      <w:r>
        <w:t>00:44:56 Speaker 3</w:t>
      </w:r>
    </w:p>
    <w:p w14:paraId="7111C9BB" w14:textId="77777777" w:rsidR="0061471F" w:rsidRDefault="0061471F" w:rsidP="0061471F">
      <w:r>
        <w:t>Shut up but.</w:t>
      </w:r>
    </w:p>
    <w:p w14:paraId="6ACC826A" w14:textId="77777777" w:rsidR="0061471F" w:rsidRDefault="0061471F" w:rsidP="0061471F">
      <w:r>
        <w:t>00:44:57 Speaker 3</w:t>
      </w:r>
    </w:p>
    <w:p w14:paraId="16FE5418" w14:textId="77777777" w:rsidR="0061471F" w:rsidRDefault="0061471F" w:rsidP="0061471F">
      <w:r>
        <w:t>Just in that the difference between the two bottles of wine from the first bottle to the next bottle was the same grape. It was the same vintage. It was the same sort of, you know, area of California. And yet the styles were so different to me and it was the first time that it really it really stood out to me that there's an art in in wine.</w:t>
      </w:r>
    </w:p>
    <w:p w14:paraId="59F314B6" w14:textId="77777777" w:rsidR="0061471F" w:rsidRDefault="0061471F" w:rsidP="0061471F">
      <w:r>
        <w:t>00:45:16 Speaker 1</w:t>
      </w:r>
    </w:p>
    <w:p w14:paraId="734D4E03" w14:textId="77777777" w:rsidR="0061471F" w:rsidRDefault="0061471F" w:rsidP="0061471F">
      <w:r>
        <w:t>Thinking and. And what about you, Andrea?</w:t>
      </w:r>
    </w:p>
    <w:p w14:paraId="38D3E553" w14:textId="77777777" w:rsidR="0061471F" w:rsidRDefault="0061471F" w:rsidP="0061471F">
      <w:r>
        <w:t>00:45:18 Speaker 1</w:t>
      </w:r>
    </w:p>
    <w:p w14:paraId="37CDD094" w14:textId="77777777" w:rsidR="0061471F" w:rsidRDefault="0061471F" w:rsidP="0061471F">
      <w:r>
        <w:lastRenderedPageBreak/>
        <w:t>I mean, I mean clearly both of you.</w:t>
      </w:r>
    </w:p>
    <w:p w14:paraId="1A5B2627" w14:textId="77777777" w:rsidR="0061471F" w:rsidRDefault="0061471F" w:rsidP="0061471F">
      <w:r>
        <w:t>00:45:20 Speaker 1</w:t>
      </w:r>
    </w:p>
    <w:p w14:paraId="0770A8A3" w14:textId="77777777" w:rsidR="0061471F" w:rsidRDefault="0061471F" w:rsidP="0061471F">
      <w:r>
        <w:t>Were passionate about wine, but you were still in college and also still, like, really focused on athletics, right?</w:t>
      </w:r>
    </w:p>
    <w:p w14:paraId="53DA7740" w14:textId="77777777" w:rsidR="0061471F" w:rsidRDefault="0061471F" w:rsidP="0061471F">
      <w:r>
        <w:t>00:45:26 Speaker 2</w:t>
      </w:r>
    </w:p>
    <w:p w14:paraId="65FF4FC8" w14:textId="77777777" w:rsidR="0061471F" w:rsidRDefault="0061471F" w:rsidP="0061471F">
      <w:r>
        <w:t>Yeah, my dream was to be an Olympian and to be a gold medalist. And I had a a pretty bad injury in which I came to the realization that, like, you know this.</w:t>
      </w:r>
    </w:p>
    <w:p w14:paraId="5A76B5BA" w14:textId="77777777" w:rsidR="0061471F" w:rsidRDefault="0061471F" w:rsidP="0061471F">
      <w:r>
        <w:t>00:45:35 Speaker 2</w:t>
      </w:r>
    </w:p>
    <w:p w14:paraId="3CF32022" w14:textId="77777777" w:rsidR="0061471F" w:rsidRDefault="0061471F" w:rsidP="0061471F">
      <w:r>
        <w:t>Was.</w:t>
      </w:r>
    </w:p>
    <w:p w14:paraId="52236954" w14:textId="77777777" w:rsidR="0061471F" w:rsidRDefault="0061471F" w:rsidP="0061471F">
      <w:r>
        <w:t>00:45:36 Speaker 2</w:t>
      </w:r>
    </w:p>
    <w:p w14:paraId="41733257" w14:textId="77777777" w:rsidR="0061471F" w:rsidRDefault="0061471F" w:rsidP="0061471F">
      <w:r>
        <w:t>Like I wasn't going to get to that dream and it was quite a depressing time, you know, because for I would say, since the time I was.</w:t>
      </w:r>
    </w:p>
    <w:p w14:paraId="0AEF44EE" w14:textId="77777777" w:rsidR="0061471F" w:rsidRDefault="0061471F" w:rsidP="0061471F">
      <w:r>
        <w:t>00:45:47 Speaker 2</w:t>
      </w:r>
    </w:p>
    <w:p w14:paraId="23195969" w14:textId="77777777" w:rsidR="0061471F" w:rsidRDefault="0061471F" w:rsidP="0061471F">
      <w:r>
        <w:t>14 seriously pursuing you know this Olympic dream.</w:t>
      </w:r>
    </w:p>
    <w:p w14:paraId="5B9A01E5" w14:textId="77777777" w:rsidR="0061471F" w:rsidRDefault="0061471F" w:rsidP="0061471F">
      <w:r>
        <w:t>00:45:53 Speaker 2</w:t>
      </w:r>
    </w:p>
    <w:p w14:paraId="2F00EAAA" w14:textId="77777777" w:rsidR="0061471F" w:rsidRDefault="0061471F" w:rsidP="0061471F">
      <w:r>
        <w:t>And then I think in conjunction with that meeting with Robin and in California and really building our bond as sisters and as young women when we would hang out and we would get together, sometimes we would just drive with no like destination in mind and we would just be talking.</w:t>
      </w:r>
    </w:p>
    <w:p w14:paraId="523207E2" w14:textId="77777777" w:rsidR="0061471F" w:rsidRDefault="0061471F" w:rsidP="0061471F">
      <w:r>
        <w:t>00:46:04</w:t>
      </w:r>
    </w:p>
    <w:p w14:paraId="1DA5F3A1" w14:textId="77777777" w:rsidR="0061471F" w:rsidRDefault="0061471F" w:rsidP="0061471F">
      <w:r>
        <w:t>Yeah.</w:t>
      </w:r>
    </w:p>
    <w:p w14:paraId="07DF242C" w14:textId="77777777" w:rsidR="0061471F" w:rsidRDefault="0061471F" w:rsidP="0061471F">
      <w:r>
        <w:t>00:46:12 Speaker 1</w:t>
      </w:r>
    </w:p>
    <w:p w14:paraId="17C7A67D" w14:textId="77777777" w:rsidR="0061471F" w:rsidRDefault="0061471F" w:rsidP="0061471F">
      <w:r>
        <w:t>MHM.</w:t>
      </w:r>
    </w:p>
    <w:p w14:paraId="0F496385" w14:textId="77777777" w:rsidR="0061471F" w:rsidRDefault="0061471F" w:rsidP="0061471F">
      <w:r>
        <w:t>00:46:14 Speaker 2</w:t>
      </w:r>
    </w:p>
    <w:p w14:paraId="5845A511" w14:textId="77777777" w:rsidR="0061471F" w:rsidRDefault="0061471F" w:rsidP="0061471F">
      <w:r>
        <w:t>And we would kind of what we call now just drive and dream.</w:t>
      </w:r>
    </w:p>
    <w:p w14:paraId="418FEDC8" w14:textId="77777777" w:rsidR="0061471F" w:rsidRDefault="0061471F" w:rsidP="0061471F">
      <w:r>
        <w:t>00:46:19 Speaker 2</w:t>
      </w:r>
    </w:p>
    <w:p w14:paraId="65242DAA" w14:textId="77777777" w:rsidR="0061471F" w:rsidRDefault="0061471F" w:rsidP="0061471F">
      <w:r>
        <w:t>And we would just talk about like, hey, yo, what would it be like like if we started our own wine company, what would it look like? What would it be?</w:t>
      </w:r>
    </w:p>
    <w:p w14:paraId="5C1BC312" w14:textId="77777777" w:rsidR="0061471F" w:rsidRDefault="0061471F" w:rsidP="0061471F">
      <w:r>
        <w:lastRenderedPageBreak/>
        <w:t>00:46:29 Speaker 2</w:t>
      </w:r>
    </w:p>
    <w:p w14:paraId="0BB9B882" w14:textId="77777777" w:rsidR="0061471F" w:rsidRDefault="0061471F" w:rsidP="0061471F">
      <w:r>
        <w:t>Like and then.</w:t>
      </w:r>
    </w:p>
    <w:p w14:paraId="5904FA27" w14:textId="77777777" w:rsidR="0061471F" w:rsidRDefault="0061471F" w:rsidP="0061471F">
      <w:r>
        <w:t>00:46:31 Speaker 1</w:t>
      </w:r>
    </w:p>
    <w:p w14:paraId="3563AEBC" w14:textId="77777777" w:rsidR="0061471F" w:rsidRDefault="0061471F" w:rsidP="0061471F">
      <w:r>
        <w:t>And this is these were just kind of like like just conversations that friends or sisters or siblings have like, hey, wouldn't it be great if we start a business together? It was like that.</w:t>
      </w:r>
    </w:p>
    <w:p w14:paraId="60722C1B" w14:textId="77777777" w:rsidR="0061471F" w:rsidRDefault="0061471F" w:rsidP="0061471F">
      <w:r>
        <w:t>00:46:38 Speaker 2</w:t>
      </w:r>
    </w:p>
    <w:p w14:paraId="4E022576" w14:textId="77777777" w:rsidR="0061471F" w:rsidRDefault="0061471F" w:rsidP="0061471F">
      <w:r>
        <w:t>Yeah, it was. You know, that's so crazy.</w:t>
      </w:r>
    </w:p>
    <w:p w14:paraId="7057E4ED" w14:textId="77777777" w:rsidR="0061471F" w:rsidRDefault="0061471F" w:rsidP="0061471F">
      <w:r>
        <w:t>00:46:41 Speaker 2</w:t>
      </w:r>
    </w:p>
    <w:p w14:paraId="19C99E36" w14:textId="77777777" w:rsidR="0061471F" w:rsidRDefault="0061471F" w:rsidP="0061471F">
      <w:r>
        <w:t>How could we possibly do that? We don't know how to make wine. We have no money. That's crazy. But but how crazy is it, though? And then I think in conjunction with, with having this injury and realizing that, you know, I wasn't going to go to the Olympics, that I was a junior that pretty soon I was going to have to.</w:t>
      </w:r>
    </w:p>
    <w:p w14:paraId="06DAC78B" w14:textId="77777777" w:rsidR="0061471F" w:rsidRDefault="0061471F" w:rsidP="0061471F">
      <w:r>
        <w:t>00:46:58 Speaker 2</w:t>
      </w:r>
    </w:p>
    <w:p w14:paraId="517FDC17" w14:textId="77777777" w:rsidR="0061471F" w:rsidRDefault="0061471F" w:rsidP="0061471F">
      <w:r>
        <w:t>Get a job in the real world.</w:t>
      </w:r>
    </w:p>
    <w:p w14:paraId="65EEBB9B" w14:textId="77777777" w:rsidR="0061471F" w:rsidRDefault="0061471F" w:rsidP="0061471F">
      <w:r>
        <w:t>00:47:02 Speaker 2</w:t>
      </w:r>
    </w:p>
    <w:p w14:paraId="525905B7" w14:textId="77777777" w:rsidR="0061471F" w:rsidRDefault="0061471F" w:rsidP="0061471F">
      <w:r>
        <w:t>That it, for me at least, it kind of was like, what do I want? So to go through these questions and what do I want to do it in my life? What do I love? Could me and Robin do something together? Maybe we could start.</w:t>
      </w:r>
    </w:p>
    <w:p w14:paraId="0E66D9F5" w14:textId="77777777" w:rsidR="0061471F" w:rsidRDefault="0061471F" w:rsidP="0061471F">
      <w:r>
        <w:t>00:47:15 Speaker 2</w:t>
      </w:r>
    </w:p>
    <w:p w14:paraId="75204AB9" w14:textId="77777777" w:rsidR="0061471F" w:rsidRDefault="0061471F" w:rsidP="0061471F">
      <w:r>
        <w:t>A winery? Yeah.</w:t>
      </w:r>
    </w:p>
    <w:p w14:paraId="07FDB573" w14:textId="77777777" w:rsidR="0061471F" w:rsidRDefault="0061471F" w:rsidP="0061471F">
      <w:r>
        <w:t>00:47:16 Speaker 2</w:t>
      </w:r>
    </w:p>
    <w:p w14:paraId="05810815" w14:textId="77777777" w:rsidR="0061471F" w:rsidRDefault="0061471F" w:rsidP="0061471F">
      <w:r>
        <w:t>And I feel like, you know, really quickly.</w:t>
      </w:r>
    </w:p>
    <w:p w14:paraId="58EF2715" w14:textId="77777777" w:rsidR="0061471F" w:rsidRDefault="0061471F" w:rsidP="0061471F">
      <w:r>
        <w:t>00:47:20 Speaker 2</w:t>
      </w:r>
    </w:p>
    <w:p w14:paraId="4BA1178B" w14:textId="77777777" w:rsidR="0061471F" w:rsidRDefault="0061471F" w:rsidP="0061471F">
      <w:r>
        <w:t>At the time, we felt like we.</w:t>
      </w:r>
    </w:p>
    <w:p w14:paraId="6DD6C2F7" w14:textId="77777777" w:rsidR="0061471F" w:rsidRDefault="0061471F" w:rsidP="0061471F">
      <w:r>
        <w:t>00:47:25 Speaker 2</w:t>
      </w:r>
    </w:p>
    <w:p w14:paraId="7CC683F2" w14:textId="77777777" w:rsidR="0061471F" w:rsidRDefault="0061471F" w:rsidP="0061471F">
      <w:r>
        <w:t>Could do something that no other winery in the world could do, and that was that we could authentically make wine in two different hemispheres. And I think the thing for us that was very clear when we were exploring the wine world was that it didn't.</w:t>
      </w:r>
    </w:p>
    <w:p w14:paraId="106656DB" w14:textId="77777777" w:rsidR="0061471F" w:rsidRDefault="0061471F" w:rsidP="0061471F">
      <w:r>
        <w:lastRenderedPageBreak/>
        <w:t>00:47:45 Speaker 2</w:t>
      </w:r>
    </w:p>
    <w:p w14:paraId="24B5C97D" w14:textId="77777777" w:rsidR="0061471F" w:rsidRDefault="0061471F" w:rsidP="0061471F">
      <w:r>
        <w:t>Feel very inclusive.</w:t>
      </w:r>
    </w:p>
    <w:p w14:paraId="1F301B96" w14:textId="77777777" w:rsidR="0061471F" w:rsidRDefault="0061471F" w:rsidP="0061471F">
      <w:r>
        <w:t>00:47:48 Speaker 2</w:t>
      </w:r>
    </w:p>
    <w:p w14:paraId="46792C3B" w14:textId="77777777" w:rsidR="0061471F" w:rsidRDefault="0061471F" w:rsidP="0061471F">
      <w:r>
        <w:t>But also to from a consumer perspective, I'm a millennial, Robinson exer. We're quite promiscuous in the way that we drink and that like, we don't want to drink the same thing every night. So we felt like, you know, we could really offer this like.</w:t>
      </w:r>
    </w:p>
    <w:p w14:paraId="4A177A01" w14:textId="77777777" w:rsidR="0061471F" w:rsidRDefault="0061471F" w:rsidP="0061471F">
      <w:r>
        <w:t>00:48:07 Speaker 2</w:t>
      </w:r>
    </w:p>
    <w:p w14:paraId="65E97411" w14:textId="77777777" w:rsidR="0061471F" w:rsidRDefault="0061471F" w:rsidP="0061471F">
      <w:r>
        <w:t>Beautiful portfolio of wines that every night of the week. If you wanted to change it up, try something different. You could do that with us.</w:t>
      </w:r>
    </w:p>
    <w:p w14:paraId="27545A9E" w14:textId="77777777" w:rsidR="0061471F" w:rsidRDefault="0061471F" w:rsidP="0061471F">
      <w:r>
        <w:t>00:48:17 Speaker 1</w:t>
      </w:r>
    </w:p>
    <w:p w14:paraId="3568D5F5" w14:textId="77777777" w:rsidR="0061471F" w:rsidRDefault="0061471F" w:rsidP="0061471F">
      <w:r>
        <w:t>All right, Robin, I just. I'm just trying to put myself in, in your shoes. Right. Because you like. You've been working like you had a job in the corporate world. And like some experience there you were 30 years old and. And one thing I haven't even mentioned is that at this point, you were a mom, right? Like, like, over this whole period, you've been raising a daughter.</w:t>
      </w:r>
    </w:p>
    <w:p w14:paraId="16F0BF36" w14:textId="77777777" w:rsidR="0061471F" w:rsidRDefault="0061471F" w:rsidP="0061471F">
      <w:r>
        <w:t>00:48:33 Speaker 3</w:t>
      </w:r>
    </w:p>
    <w:p w14:paraId="4CD9B193" w14:textId="77777777" w:rsidR="0061471F" w:rsidRDefault="0061471F" w:rsidP="0061471F">
      <w:r>
        <w:t>Yeah.</w:t>
      </w:r>
    </w:p>
    <w:p w14:paraId="42564B78" w14:textId="77777777" w:rsidR="0061471F" w:rsidRDefault="0061471F" w:rsidP="0061471F">
      <w:r>
        <w:t>00:48:37 Speaker 1</w:t>
      </w:r>
    </w:p>
    <w:p w14:paraId="115EC082" w14:textId="77777777" w:rsidR="0061471F" w:rsidRDefault="0061471F" w:rsidP="0061471F">
      <w:r>
        <w:t>So so all this is happening and then like this opportunity presents itself, but the wine industry is super tough, like it's super intimidating. So the first question I would have is is like like, what's the first step like, OK.</w:t>
      </w:r>
    </w:p>
    <w:p w14:paraId="1224F456" w14:textId="77777777" w:rsidR="0061471F" w:rsidRDefault="0061471F" w:rsidP="0061471F">
      <w:r>
        <w:t>00:48:51 Speaker 1</w:t>
      </w:r>
    </w:p>
    <w:p w14:paraId="52D9B6C6" w14:textId="77777777" w:rsidR="0061471F" w:rsidRDefault="0061471F" w:rsidP="0061471F">
      <w:r>
        <w:t>Do you want to start a wine business? A brand like what do we do? And so how did you answer that question?</w:t>
      </w:r>
    </w:p>
    <w:p w14:paraId="5CD380C9" w14:textId="77777777" w:rsidR="0061471F" w:rsidRDefault="0061471F" w:rsidP="0061471F">
      <w:r>
        <w:t>00:48:57 Speaker 3</w:t>
      </w:r>
    </w:p>
    <w:p w14:paraId="218A6CA8" w14:textId="77777777" w:rsidR="0061471F" w:rsidRDefault="0061471F" w:rsidP="0061471F">
      <w:r>
        <w:t>While adding even more complexity to the situation, I had just given birth to twins so and and that was kind of part of the the deciding factor or our motivation. Because of that point, I was like I have given all I have to give to traditional corporate America like I have no more to give and I.</w:t>
      </w:r>
    </w:p>
    <w:p w14:paraId="34146750" w14:textId="77777777" w:rsidR="0061471F" w:rsidRDefault="0061471F" w:rsidP="0061471F">
      <w:r>
        <w:t>00:49:18 Speaker 3</w:t>
      </w:r>
    </w:p>
    <w:p w14:paraId="6C76F5B7" w14:textId="77777777" w:rsidR="0061471F" w:rsidRDefault="0061471F" w:rsidP="0061471F">
      <w:r>
        <w:lastRenderedPageBreak/>
        <w:t>Have my daughter who?</w:t>
      </w:r>
    </w:p>
    <w:p w14:paraId="3B405CB5" w14:textId="77777777" w:rsidR="0061471F" w:rsidRDefault="0061471F" w:rsidP="0061471F">
      <w:r>
        <w:t>00:49:20</w:t>
      </w:r>
    </w:p>
    <w:p w14:paraId="151BE981" w14:textId="77777777" w:rsidR="0061471F" w:rsidRDefault="0061471F" w:rsidP="0061471F">
      <w:r>
        <w:t>Those.</w:t>
      </w:r>
    </w:p>
    <w:p w14:paraId="3FAFE82D" w14:textId="77777777" w:rsidR="0061471F" w:rsidRDefault="0061471F" w:rsidP="0061471F">
      <w:r>
        <w:t>00:49:21 Speaker 3</w:t>
      </w:r>
    </w:p>
    <w:p w14:paraId="31AE1E72" w14:textId="77777777" w:rsidR="0061471F" w:rsidRDefault="0061471F" w:rsidP="0061471F">
      <w:r>
        <w:t>You know 10 at this point and I have two brand new baby boys and and there's no way that I'm going to go and, you know, grind for someone else's company. It's just it's not going to happen. I don't. I don't have all day to to toil away for someone else. So. And you know, timing being what it was at the same time Andrea is like.</w:t>
      </w:r>
    </w:p>
    <w:p w14:paraId="536371C8" w14:textId="77777777" w:rsidR="0061471F" w:rsidRDefault="0061471F" w:rsidP="0061471F">
      <w:r>
        <w:t>00:49:41 Speaker 3</w:t>
      </w:r>
    </w:p>
    <w:p w14:paraId="696E1515" w14:textId="77777777" w:rsidR="0061471F" w:rsidRDefault="0061471F" w:rsidP="0061471F">
      <w:r>
        <w:t>Crap. I need to think about my future and and what I'm going to do. So for us, you know, all through our story, there's these points where it's just everything.</w:t>
      </w:r>
    </w:p>
    <w:p w14:paraId="0C161AF6" w14:textId="77777777" w:rsidR="0061471F" w:rsidRDefault="0061471F" w:rsidP="0061471F">
      <w:r>
        <w:t>00:49:51 Speaker 3</w:t>
      </w:r>
    </w:p>
    <w:p w14:paraId="0D42FCD3" w14:textId="77777777" w:rsidR="0061471F" w:rsidRDefault="0061471F" w:rsidP="0061471F">
      <w:r>
        <w:t>Lines up and things are laid out in front of us and we just happen to be good at recognizing these opportunities as they're set forth.</w:t>
      </w:r>
    </w:p>
    <w:p w14:paraId="4E57300C" w14:textId="77777777" w:rsidR="0061471F" w:rsidRDefault="0061471F" w:rsidP="0061471F">
      <w:r>
        <w:t>00:50:01 Speaker 1</w:t>
      </w:r>
    </w:p>
    <w:p w14:paraId="4EC6DEFD" w14:textId="77777777" w:rsidR="0061471F" w:rsidRDefault="0061471F" w:rsidP="0061471F">
      <w:r>
        <w:t>But it's scary. I mean, you're a a 10 year old and two new twins. And I mean, a lot of people in that situation wouldn't wouldn't be brave enough or courageous enough to start a business.</w:t>
      </w:r>
    </w:p>
    <w:p w14:paraId="55B8FADA" w14:textId="77777777" w:rsidR="0061471F" w:rsidRDefault="0061471F" w:rsidP="0061471F">
      <w:r>
        <w:t>00:50:14 Speaker 3</w:t>
      </w:r>
    </w:p>
    <w:p w14:paraId="568FEACE" w14:textId="77777777" w:rsidR="0061471F" w:rsidRDefault="0061471F" w:rsidP="0061471F">
      <w:r>
        <w:t>Well, I'll tell you one thing that we clearly inherited from dear old Dad is that both of us, we don't really have much of AAA fear factor in our.</w:t>
      </w:r>
    </w:p>
    <w:p w14:paraId="466F359F" w14:textId="77777777" w:rsidR="0061471F" w:rsidRDefault="0061471F" w:rsidP="0061471F">
      <w:r>
        <w:t>00:50:25 Speaker 3</w:t>
      </w:r>
    </w:p>
    <w:p w14:paraId="598B3327" w14:textId="77777777" w:rsidR="0061471F" w:rsidRDefault="0061471F" w:rsidP="0061471F">
      <w:r>
        <w:t>So there's really nothing that was scary.</w:t>
      </w:r>
    </w:p>
    <w:p w14:paraId="5A4F2FB4" w14:textId="77777777" w:rsidR="0061471F" w:rsidRDefault="0061471F" w:rsidP="0061471F">
      <w:r>
        <w:t>00:50:27 Speaker 3</w:t>
      </w:r>
    </w:p>
    <w:p w14:paraId="52B2609A" w14:textId="77777777" w:rsidR="0061471F" w:rsidRDefault="0061471F" w:rsidP="0061471F">
      <w:r>
        <w:t>To us about it.</w:t>
      </w:r>
    </w:p>
    <w:p w14:paraId="0D08560A" w14:textId="77777777" w:rsidR="0061471F" w:rsidRDefault="0061471F" w:rsidP="0061471F">
      <w:r>
        <w:t>00:50:28 Speaker 3</w:t>
      </w:r>
    </w:p>
    <w:p w14:paraId="70180EE1" w14:textId="77777777" w:rsidR="0061471F" w:rsidRDefault="0061471F" w:rsidP="0061471F">
      <w:r>
        <w:t>Scary. It's exciting. Yeah, exactly. And so I.</w:t>
      </w:r>
    </w:p>
    <w:p w14:paraId="21898881" w14:textId="77777777" w:rsidR="0061471F" w:rsidRDefault="0061471F" w:rsidP="0061471F">
      <w:r>
        <w:t>00:50:31 Speaker 3</w:t>
      </w:r>
    </w:p>
    <w:p w14:paraId="0FF40CE4" w14:textId="77777777" w:rsidR="0061471F" w:rsidRDefault="0061471F" w:rsidP="0061471F">
      <w:r>
        <w:lastRenderedPageBreak/>
        <w:t>Think we're not really.</w:t>
      </w:r>
    </w:p>
    <w:p w14:paraId="161404F4" w14:textId="77777777" w:rsidR="0061471F" w:rsidRDefault="0061471F" w:rsidP="0061471F">
      <w:r>
        <w:t>00:50:33 Speaker 3</w:t>
      </w:r>
    </w:p>
    <w:p w14:paraId="6513448F" w14:textId="77777777" w:rsidR="0061471F" w:rsidRDefault="0061471F" w:rsidP="0061471F">
      <w:r>
        <w:t>Scared about the downside of any situation? We're also realists. So you know, we realized that we had no experience in the business of wine. We also don't have a bunch of money.</w:t>
      </w:r>
    </w:p>
    <w:p w14:paraId="31A6C5A1" w14:textId="77777777" w:rsidR="0061471F" w:rsidRDefault="0061471F" w:rsidP="0061471F">
      <w:r>
        <w:t>00:50:45 Speaker 3</w:t>
      </w:r>
    </w:p>
    <w:p w14:paraId="0AF4A7F8" w14:textId="77777777" w:rsidR="0061471F" w:rsidRDefault="0061471F" w:rsidP="0061471F">
      <w:r>
        <w:t>We didn't have vineyards, we didn't have a winery.</w:t>
      </w:r>
    </w:p>
    <w:p w14:paraId="3353B306" w14:textId="77777777" w:rsidR="0061471F" w:rsidRDefault="0061471F" w:rsidP="0061471F">
      <w:r>
        <w:t>00:50:47 Speaker 3</w:t>
      </w:r>
    </w:p>
    <w:p w14:paraId="1F791055" w14:textId="77777777" w:rsidR="0061471F" w:rsidRDefault="0061471F" w:rsidP="0061471F">
      <w:r>
        <w:t>We didn't really have any the ingredients that it would take to make a successful business.</w:t>
      </w:r>
    </w:p>
    <w:p w14:paraId="45F479C2" w14:textId="77777777" w:rsidR="0061471F" w:rsidRDefault="0061471F" w:rsidP="0061471F">
      <w:r>
        <w:t>00:50:52 Speaker 3</w:t>
      </w:r>
    </w:p>
    <w:p w14:paraId="63A988D7" w14:textId="77777777" w:rsidR="0061471F" w:rsidRDefault="0061471F" w:rsidP="0061471F">
      <w:r>
        <w:t>But what we did?</w:t>
      </w:r>
    </w:p>
    <w:p w14:paraId="0FB08706" w14:textId="77777777" w:rsidR="0061471F" w:rsidRDefault="0061471F" w:rsidP="0061471F">
      <w:r>
        <w:t>00:50:53 Speaker 3</w:t>
      </w:r>
    </w:p>
    <w:p w14:paraId="1A78FFA3" w14:textId="77777777" w:rsidR="0061471F" w:rsidRDefault="0061471F" w:rsidP="0061471F">
      <w:r>
        <w:t>Have was a way too much confidence, so we felt like it was something. It was a challenge that we were up for and now we just needed to figure out what was going to be our point of entry into the business.</w:t>
      </w:r>
    </w:p>
    <w:p w14:paraId="5BC64B05" w14:textId="77777777" w:rsidR="0061471F" w:rsidRDefault="0061471F" w:rsidP="0061471F">
      <w:r>
        <w:t>00:50:55</w:t>
      </w:r>
    </w:p>
    <w:p w14:paraId="5D946E6D" w14:textId="77777777" w:rsidR="0061471F" w:rsidRDefault="0061471F" w:rsidP="0061471F">
      <w:r>
        <w:t>Hmm.</w:t>
      </w:r>
    </w:p>
    <w:p w14:paraId="6B18C3DB" w14:textId="77777777" w:rsidR="0061471F" w:rsidRDefault="0061471F" w:rsidP="0061471F">
      <w:r>
        <w:t>00:51:05 Speaker 2</w:t>
      </w:r>
    </w:p>
    <w:p w14:paraId="21D8A2A0" w14:textId="77777777" w:rsidR="0061471F" w:rsidRDefault="0061471F" w:rsidP="0061471F">
      <w:r>
        <w:t>And then I think it was just.</w:t>
      </w:r>
    </w:p>
    <w:p w14:paraId="4E868958" w14:textId="77777777" w:rsidR="0061471F" w:rsidRDefault="0061471F" w:rsidP="0061471F">
      <w:r>
        <w:t>00:51:07 Speaker 2</w:t>
      </w:r>
    </w:p>
    <w:p w14:paraId="0398230C" w14:textId="77777777" w:rsidR="0061471F" w:rsidRDefault="0061471F" w:rsidP="0061471F">
      <w:r>
        <w:t>We kept on talking about it and then finally got to the point where we were like well.</w:t>
      </w:r>
    </w:p>
    <w:p w14:paraId="5692CD0D" w14:textId="77777777" w:rsidR="0061471F" w:rsidRDefault="0061471F" w:rsidP="0061471F">
      <w:r>
        <w:t>00:51:15 Speaker 2</w:t>
      </w:r>
    </w:p>
    <w:p w14:paraId="732C4B87" w14:textId="77777777" w:rsidR="0061471F" w:rsidRDefault="0061471F" w:rsidP="0061471F">
      <w:r>
        <w:t>What's stopping us?</w:t>
      </w:r>
    </w:p>
    <w:p w14:paraId="7A755B9D" w14:textId="77777777" w:rsidR="0061471F" w:rsidRDefault="0061471F" w:rsidP="0061471F">
      <w:r>
        <w:t>00:51:17 Speaker 1</w:t>
      </w:r>
    </w:p>
    <w:p w14:paraId="53205769" w14:textId="77777777" w:rsidR="0061471F" w:rsidRDefault="0061471F" w:rsidP="0061471F">
      <w:r>
        <w:t>And that is where we're going to leave the story for now. I know, I know. But I promise it will be worth the wait. Next week, we'll find out how the sisters turn their business into one of the largest black-owned wine companies.</w:t>
      </w:r>
    </w:p>
    <w:p w14:paraId="412F5B43" w14:textId="77777777" w:rsidR="0061471F" w:rsidRDefault="0061471F" w:rsidP="0061471F">
      <w:r>
        <w:t>00:51:30 Speaker 1</w:t>
      </w:r>
    </w:p>
    <w:p w14:paraId="5FF93022" w14:textId="77777777" w:rsidR="0061471F" w:rsidRDefault="0061471F" w:rsidP="0061471F">
      <w:r>
        <w:lastRenderedPageBreak/>
        <w:t>In the world.</w:t>
      </w:r>
    </w:p>
    <w:p w14:paraId="40DA7E19" w14:textId="77777777" w:rsidR="0061471F" w:rsidRDefault="0061471F" w:rsidP="0061471F">
      <w:r>
        <w:t>00:51:31 Speaker 2</w:t>
      </w:r>
    </w:p>
    <w:p w14:paraId="2309D908" w14:textId="77777777" w:rsidR="0061471F" w:rsidRDefault="0061471F" w:rsidP="0061471F">
      <w:r>
        <w:t>At that time.</w:t>
      </w:r>
    </w:p>
    <w:p w14:paraId="2E36B089" w14:textId="77777777" w:rsidR="0061471F" w:rsidRDefault="0061471F" w:rsidP="0061471F">
      <w:r>
        <w:t>00:51:33 Speaker 2</w:t>
      </w:r>
    </w:p>
    <w:p w14:paraId="5EF5D41B" w14:textId="77777777" w:rsidR="0061471F" w:rsidRDefault="0061471F" w:rsidP="0061471F">
      <w:r>
        <w:t>The wine industry was was a very closed off.</w:t>
      </w:r>
    </w:p>
    <w:p w14:paraId="2F7FF7EC" w14:textId="77777777" w:rsidR="0061471F" w:rsidRDefault="0061471F" w:rsidP="0061471F">
      <w:r>
        <w:t>00:51:37 Speaker 2</w:t>
      </w:r>
    </w:p>
    <w:p w14:paraId="30C76D09" w14:textId="77777777" w:rsidR="0061471F" w:rsidRDefault="0061471F" w:rsidP="0061471F">
      <w:r>
        <w:t>Industry, not a lot of innovation, not a lot of disruption. So we looked very foreign in the in these situations. I think in their mind they.</w:t>
      </w:r>
    </w:p>
    <w:p w14:paraId="6197B0DB" w14:textId="77777777" w:rsidR="0061471F" w:rsidRDefault="0061471F" w:rsidP="0061471F">
      <w:r>
        <w:t>00:51:49 Speaker 2</w:t>
      </w:r>
    </w:p>
    <w:p w14:paraId="4FCFC699" w14:textId="77777777" w:rsidR="0061471F" w:rsidRDefault="0061471F" w:rsidP="0061471F">
      <w:r>
        <w:t>Like how dare you like the audacity? You know? Don't you know how this works in this industry?</w:t>
      </w:r>
    </w:p>
    <w:p w14:paraId="113013D0" w14:textId="77777777" w:rsidR="0061471F" w:rsidRDefault="0061471F" w:rsidP="0061471F">
      <w:r>
        <w:t>00:51:58 Speaker 1</w:t>
      </w:r>
    </w:p>
    <w:p w14:paraId="287C2CAF" w14:textId="77777777" w:rsidR="0061471F" w:rsidRDefault="0061471F" w:rsidP="0061471F">
      <w:r>
        <w:t>More from the bright sisters next week.</w:t>
      </w:r>
    </w:p>
    <w:p w14:paraId="0C5DC6BD" w14:textId="77777777" w:rsidR="0061471F" w:rsidRDefault="0061471F" w:rsidP="0061471F">
      <w:r>
        <w:t>00:52:02 Speaker 1</w:t>
      </w:r>
    </w:p>
    <w:p w14:paraId="3BD0E732" w14:textId="77777777" w:rsidR="0061471F" w:rsidRDefault="0061471F" w:rsidP="0061471F">
      <w:r>
        <w:t>And.</w:t>
      </w:r>
    </w:p>
    <w:p w14:paraId="013F4CF8" w14:textId="77777777" w:rsidR="0061471F" w:rsidRDefault="0061471F" w:rsidP="0061471F">
      <w:r>
        <w:t>00:52:02 Speaker 1</w:t>
      </w:r>
    </w:p>
    <w:p w14:paraId="3A0FEAF5" w14:textId="77777777" w:rsidR="0061471F" w:rsidRDefault="0061471F" w:rsidP="0061471F">
      <w:r>
        <w:t>Thanks so much for listening to the show this week. You can subscribe wherever you get your podcasts. You can also write to us at eachibt@npr.org if you want to follow us on Twitter. It's at how I built this or at Guy Raz and on Instagram. It's at Guy dot Raz. This episode was produced by Rachel Faulkner with music composed by Ramtin Erebuni.</w:t>
      </w:r>
    </w:p>
    <w:p w14:paraId="43E918FA" w14:textId="77777777" w:rsidR="0061471F" w:rsidRDefault="0061471F" w:rsidP="0061471F">
      <w:r>
        <w:t>00:52:24 Speaker 1</w:t>
      </w:r>
    </w:p>
    <w:p w14:paraId="444DAB5D" w14:textId="77777777" w:rsidR="0061471F" w:rsidRDefault="0061471F" w:rsidP="0061471F">
      <w:r>
        <w:t>Thanks also to Louis Metzger, Gareth Gayles, JC Howard, Julia Carney, Neva Grant and Jeff Rogers. Our intern is Farah Safari. I'm Guy Raz and even listening to how.</w:t>
      </w:r>
    </w:p>
    <w:p w14:paraId="79D0A0BA" w14:textId="77777777" w:rsidR="0061471F" w:rsidRDefault="0061471F" w:rsidP="0061471F">
      <w:r>
        <w:t>00:52:35 Speaker 1</w:t>
      </w:r>
    </w:p>
    <w:p w14:paraId="13843245" w14:textId="77777777" w:rsidR="0061471F" w:rsidRDefault="0061471F" w:rsidP="0061471F">
      <w:r>
        <w:t>I built this.</w:t>
      </w:r>
    </w:p>
    <w:p w14:paraId="166CB8C9" w14:textId="77777777" w:rsidR="0061471F" w:rsidRDefault="0061471F" w:rsidP="0061471F">
      <w:r>
        <w:t>00:52:42 Speaker 1</w:t>
      </w:r>
    </w:p>
    <w:p w14:paraId="7CC97366" w14:textId="77777777" w:rsidR="0061471F" w:rsidRDefault="0061471F" w:rsidP="0061471F">
      <w:r>
        <w:t>This is NPR.</w:t>
      </w:r>
    </w:p>
    <w:p w14:paraId="284E2569" w14:textId="77777777" w:rsidR="0061471F" w:rsidRDefault="0061471F" w:rsidP="0061471F">
      <w:r>
        <w:t>00:52:50 Speaker 4</w:t>
      </w:r>
    </w:p>
    <w:p w14:paraId="58944918" w14:textId="77777777" w:rsidR="0061471F" w:rsidRDefault="0061471F" w:rsidP="0061471F">
      <w:r>
        <w:lastRenderedPageBreak/>
        <w:t>Voting is crucial and I don't give a damn how you look at.</w:t>
      </w:r>
    </w:p>
    <w:p w14:paraId="5D7404F7" w14:textId="77777777" w:rsidR="0061471F" w:rsidRDefault="0061471F" w:rsidP="0061471F">
      <w:r>
        <w:t>00:52:53</w:t>
      </w:r>
    </w:p>
    <w:p w14:paraId="6971B92B" w14:textId="77777777" w:rsidR="0061471F" w:rsidRDefault="0061471F" w:rsidP="0061471F">
      <w:r>
        <w:t>This.</w:t>
      </w:r>
    </w:p>
    <w:p w14:paraId="1ABF3FE1" w14:textId="77777777" w:rsidR="0061471F" w:rsidRDefault="0061471F" w:rsidP="0061471F">
      <w:r>
        <w:t>00:52:56 Speaker 2</w:t>
      </w:r>
    </w:p>
    <w:p w14:paraId="1317934B" w14:textId="77777777" w:rsidR="0061471F" w:rsidRDefault="0061471F" w:rsidP="0061471F">
      <w:r>
        <w:t>The man of.</w:t>
      </w:r>
    </w:p>
    <w:p w14:paraId="10FD3778" w14:textId="77777777" w:rsidR="0061471F" w:rsidRDefault="0061471F" w:rsidP="0061471F">
      <w:r>
        <w:t>00:52:57</w:t>
      </w:r>
    </w:p>
    <w:p w14:paraId="5809DEA3" w14:textId="77777777" w:rsidR="0061471F" w:rsidRDefault="0061471F" w:rsidP="0061471F">
      <w:r>
        <w:t>The sea and the home of the brain.</w:t>
      </w:r>
    </w:p>
    <w:p w14:paraId="0B757C00" w14:textId="77777777" w:rsidR="0061471F" w:rsidRDefault="0061471F" w:rsidP="0061471F">
      <w:r>
        <w:t>00:52:59</w:t>
      </w:r>
    </w:p>
    <w:p w14:paraId="1437990B" w14:textId="77777777" w:rsidR="0061471F" w:rsidRDefault="0061471F" w:rsidP="0061471F">
      <w:r>
        <w:t>The white male citizens.</w:t>
      </w:r>
    </w:p>
    <w:p w14:paraId="23DF615B" w14:textId="77777777" w:rsidR="0061471F" w:rsidRDefault="0061471F" w:rsidP="0061471F">
      <w:r>
        <w:t>00:53:02 Speaker 4</w:t>
      </w:r>
    </w:p>
    <w:p w14:paraId="511D78F1" w14:textId="77777777" w:rsidR="0061471F" w:rsidRDefault="0061471F" w:rsidP="0061471F">
      <w:r>
        <w:t>Misrepresentative democracy?</w:t>
      </w:r>
    </w:p>
    <w:p w14:paraId="38E6510A" w14:textId="77777777" w:rsidR="0061471F" w:rsidRDefault="0061471F" w:rsidP="0061471F">
      <w:r>
        <w:t>00:53:04 Speaker 3</w:t>
      </w:r>
    </w:p>
    <w:p w14:paraId="78641D83" w14:textId="77777777" w:rsidR="0061471F" w:rsidRDefault="0061471F" w:rsidP="0061471F">
      <w:r>
        <w:t>A new series about voting in America from NPR's Throughline now.</w:t>
      </w:r>
    </w:p>
    <w:p w14:paraId="5EC4B887" w14:textId="77777777" w:rsidR="0061471F" w:rsidRDefault="0061471F" w:rsidP="0061471F">
      <w:r>
        <w:t>00:53:09</w:t>
      </w:r>
    </w:p>
    <w:p w14:paraId="4BF30636" w14:textId="77777777" w:rsidR="0061471F" w:rsidRDefault="0061471F" w:rsidP="0061471F">
      <w:r>
        <w:t>Listen.</w:t>
      </w:r>
    </w:p>
    <w:p w14:paraId="79F3814E" w14:textId="3BE7F01B" w:rsidR="0061471F" w:rsidRPr="0061471F" w:rsidRDefault="0061471F" w:rsidP="0061471F"/>
    <w:p w14:paraId="4AE1E987" w14:textId="288463C0" w:rsidR="0061471F" w:rsidRPr="0061471F" w:rsidRDefault="0061471F" w:rsidP="0061471F">
      <w:pPr>
        <w:rPr>
          <w:rStyle w:val="Hyperlink"/>
          <w:color w:val="auto"/>
          <w:u w:val="none"/>
        </w:rPr>
      </w:pPr>
    </w:p>
    <w:p w14:paraId="3C30ED13" w14:textId="1E52004A" w:rsidR="0061471F" w:rsidRPr="0061471F" w:rsidRDefault="0061471F" w:rsidP="0061471F">
      <w:r>
        <w:fldChar w:fldCharType="end"/>
      </w:r>
    </w:p>
    <w:p w14:paraId="38BD362F" w14:textId="0AAA23ED"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IxMzcytDQ2tLBU0lEKTi0uzszPAykwrAUASkmc2iwAAAA="/>
  </w:docVars>
  <w:rsids>
    <w:rsidRoot w:val="00562040"/>
    <w:rsid w:val="00526B01"/>
    <w:rsid w:val="00537D82"/>
    <w:rsid w:val="00561C3A"/>
    <w:rsid w:val="00562040"/>
    <w:rsid w:val="0061471F"/>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41961"/>
  <w15:chartTrackingRefBased/>
  <w15:docId w15:val="{C02D87F4-E20C-46ED-A354-C6BC2B91D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04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204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204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204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204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20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20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20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20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04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204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204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204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204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20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20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20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2040"/>
    <w:rPr>
      <w:rFonts w:eastAsiaTheme="majorEastAsia" w:cstheme="majorBidi"/>
      <w:color w:val="272727" w:themeColor="text1" w:themeTint="D8"/>
    </w:rPr>
  </w:style>
  <w:style w:type="paragraph" w:styleId="Title">
    <w:name w:val="Title"/>
    <w:basedOn w:val="Normal"/>
    <w:next w:val="Normal"/>
    <w:link w:val="TitleChar"/>
    <w:uiPriority w:val="10"/>
    <w:qFormat/>
    <w:rsid w:val="005620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0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20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20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2040"/>
    <w:pPr>
      <w:spacing w:before="160"/>
      <w:jc w:val="center"/>
    </w:pPr>
    <w:rPr>
      <w:i/>
      <w:iCs/>
      <w:color w:val="404040" w:themeColor="text1" w:themeTint="BF"/>
    </w:rPr>
  </w:style>
  <w:style w:type="character" w:customStyle="1" w:styleId="QuoteChar">
    <w:name w:val="Quote Char"/>
    <w:basedOn w:val="DefaultParagraphFont"/>
    <w:link w:val="Quote"/>
    <w:uiPriority w:val="29"/>
    <w:rsid w:val="00562040"/>
    <w:rPr>
      <w:i/>
      <w:iCs/>
      <w:color w:val="404040" w:themeColor="text1" w:themeTint="BF"/>
    </w:rPr>
  </w:style>
  <w:style w:type="paragraph" w:styleId="ListParagraph">
    <w:name w:val="List Paragraph"/>
    <w:basedOn w:val="Normal"/>
    <w:uiPriority w:val="34"/>
    <w:qFormat/>
    <w:rsid w:val="00562040"/>
    <w:pPr>
      <w:ind w:left="720"/>
      <w:contextualSpacing/>
    </w:pPr>
  </w:style>
  <w:style w:type="character" w:styleId="IntenseEmphasis">
    <w:name w:val="Intense Emphasis"/>
    <w:basedOn w:val="DefaultParagraphFont"/>
    <w:uiPriority w:val="21"/>
    <w:qFormat/>
    <w:rsid w:val="00562040"/>
    <w:rPr>
      <w:i/>
      <w:iCs/>
      <w:color w:val="0F4761" w:themeColor="accent1" w:themeShade="BF"/>
    </w:rPr>
  </w:style>
  <w:style w:type="paragraph" w:styleId="IntenseQuote">
    <w:name w:val="Intense Quote"/>
    <w:basedOn w:val="Normal"/>
    <w:next w:val="Normal"/>
    <w:link w:val="IntenseQuoteChar"/>
    <w:uiPriority w:val="30"/>
    <w:qFormat/>
    <w:rsid w:val="005620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2040"/>
    <w:rPr>
      <w:i/>
      <w:iCs/>
      <w:color w:val="0F4761" w:themeColor="accent1" w:themeShade="BF"/>
    </w:rPr>
  </w:style>
  <w:style w:type="character" w:styleId="IntenseReference">
    <w:name w:val="Intense Reference"/>
    <w:basedOn w:val="DefaultParagraphFont"/>
    <w:uiPriority w:val="32"/>
    <w:qFormat/>
    <w:rsid w:val="00562040"/>
    <w:rPr>
      <w:b/>
      <w:bCs/>
      <w:smallCaps/>
      <w:color w:val="0F4761" w:themeColor="accent1" w:themeShade="BF"/>
      <w:spacing w:val="5"/>
    </w:rPr>
  </w:style>
  <w:style w:type="character" w:styleId="Hyperlink">
    <w:name w:val="Hyperlink"/>
    <w:basedOn w:val="DefaultParagraphFont"/>
    <w:uiPriority w:val="99"/>
    <w:unhideWhenUsed/>
    <w:rsid w:val="00562040"/>
    <w:rPr>
      <w:color w:val="467886" w:themeColor="hyperlink"/>
      <w:u w:val="single"/>
    </w:rPr>
  </w:style>
  <w:style w:type="character" w:styleId="UnresolvedMention">
    <w:name w:val="Unresolved Mention"/>
    <w:basedOn w:val="DefaultParagraphFont"/>
    <w:uiPriority w:val="99"/>
    <w:semiHidden/>
    <w:unhideWhenUsed/>
    <w:rsid w:val="00562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language":"en","start":0.13999999999999999,"end":21.18,"speakerId":0},{"text":"As well, and you can do that by supporting what I do and buying my book how I built this. It is just out now and available everywhere and it doesn't cost more than a few cups of.","language":"en","start":21.279999999999998,"end":31.959999999999997,"speakerId":0},{"text":"Coffee and it's filled with wisdom and stories and ideas that will have you feeling inspired and fired up to take on the world. So please.","language":"en","start":32.05,"end":41.42999999999999,"speakerId":0},{"text":"You love this show and what we do for you. Do US1 back and pick up how I built this. Wherever books are sold.","language":"en","start":41.69,"end":48.64,"speakerId":0},{"text":"Sometimes we would just drive with no like destination in mind and we would just be talking and we would kind of what we call now just drive and dream and we would just talk about like hey yo, what would it be like like if we started our own wine company.","language":"en","start":52.47,"end":70.44,"speakerId":1},{"text":"That's so crazy.","language":"en","start":70.6,"end":71.96,"speakerId":1},{"text":"How could we possibly do that? We don't know how to make wine. We have no money. That's crazy. But but how crazy is it, though? And then finally got to the point where we were like.","language":"en","start":72.53,"end":83.34,"speakerId":1},{"text":"What's stopping us?","language":"en","start":84.39999999999999,"end":85.57,"speakerId":1},{"text":"From NPR, it's how I built this a show about innovators, entrepreneurs, idealists and the stories behind the movements they built.","language":"en","start":92.07,"end":100.97999999999999,"speakerId":0},{"text":"I'm Guy Raz, and on the show today, how two sisters who grew up on opposite sides of the world, discovered each other, met for the first time and then launched an idea that would grow into one of the biggest black-owned wine companies in the World, McBride, sisters.","language":"en","start":103.44,"end":118.44,"speakerId":0},{"text":"It's possible you've never heard of McBride. Sisters, wine, and that you've never had one of their chardonnays or brute roses or one of their blended Reds. And it's even possible you don't drink wine at all.","language":"en","start":121.27,"end":135.16,"speakerId":0},{"text":"But I'm here to tell you none of this matters for the purposes of today's episode, because even if all of the above applies to you.","language":"en","start":135.75,"end":144.32,"speakerId":0},{"text":"This story will change some of the things you might think about business about fate and destiny, about overcoming incredible obstacles, and mostly.","language":"en","start":144.88,"end":155.96,"speakerId":0},{"text":"About love this story is so epic that we decided it needed two episodes. So this week you'll hear Part 1 of how sisters Andrea and Robin McBride built the McBride Sisters Wine Company. And next week you'll hear Part 2. I'll start with the basics. McBride sister's wine is now.","language":"en","start":156.41,"end":176.14,"speakerId":0},{"text":"One of the largest black-owned wine businesses in the world.","language":"en","start":176.20999999999998,"end":179.95999999999998,"speakerId":0},{"text":"There are roughly 11,000 wine makers in the US and McBride sister's wine is among the top 2% in terms of how much wine they produce per year. You can find their wines at most major stores like Target and Walmart, and they're also higher end, so about 20 bucks a bottle, but still designed to be.","language":"en","start":180.76,"end":201.26999999999998,"speakerId":0},{"text":"Accessible, especially the people who might be intimidated by wine culture, and this is the precise problem Andrea and Robin set out to sow.","language":"en","start":201.35,"end":210.35999999999999,"speakerId":0},{"text":"Self how to open up the sometimes intimidating world of wine appreciation to people normally shut out young people, people of color, women, but also make the wine good enough to attract wine snobs. Robin and Andrea actually founded their business in 2005.","language":"en","start":210.45999999999998,"end":230.45,"speakerId":0},{"text":"And they faced just about every barrier imaginable. They were young women of color with no immediate access to a winery, no money and no connections. But what they shared was a passion, a deep abiding passion for wine.","language":"en","start":230.60999999999999,"end":247.16,"speakerId":0},{"text":"And something else. They shared a bond that was forged in a unification. The two sisters were born nine years apart. Both have different mothers, but share the same father. And for most of their early lives, neither sister knew the other even existed. But remarkably, both women grew up.","language":"en","start":247.54999999999998,"end":267.83,"speakerId":0},{"text":"In wine producing regions, Andrea, the younger sister, grew up near Sauvignon Blanc vineyards in New Zealand. Well, almost 7000 miles away. Her older sister, Robin was living in Monterey, CA, with her mom.","language":"en","start":267.94,"end":282.36,"speakerId":0},{"text":"My mom and our shared Father divorced when I was a baby, and so it was only she and I. So she never remarried, and she didn't have any more children. She really, honestly didn't even date very much that I was aware of anyway. Maybe she hid it from me. I'm not sure. And she didn't have a.","language":"en","start":283.09,"end":302.54999999999995,"speakerId":2},{"text":"Large family at all. She was an only child also. So it was really just.","language":"en","start":302.69,"end":306.36,"speakerId":2},{"text":"Her and I together in the world, you know, we were really had a really strong bond and really quite dependent on each other.","language":"en","start":306.83,"end":314.72999999999996,"speakerId":2},{"text":"And when you were growing up, you didn't have much contact with your dad, right?","language":"en","start":314.78999999999996,"end":318.21,"speakerId":0},{"text":"None at all. You know, a little context. My mom wasn't thrilled with our father when they divorced. And you know, it was no accidents that they weren't in communication. It was something that she wasn't interested, you know, in doing so for me.","language":"en","start":318.15,"end":333.56,"speakerId":2},{"text":"Yeah.","language":"en","start":329.5,"end":329.99,"speakerId":0},{"text":"He from a really young age, I was just always, you know, as a child who has a missing parents. I was just always like, you know, where is he? What's going on? Why don't why isn't my dad in my life? You know I had a.","language":"en","start":333.66999999999996,"end":349.33,"speakerId":2},{"text":"Lot of questions for my mom.","language":"en","start":349.34,"end":350.65999999999997,"speakerId":2},{"text":"And she was.","language":"en","start":351.28999999999996,"end":351.81999999999994,"speakerId":2},{"text":"Like, well, you know, she always told me, like, you know, he's probably in LA somewhere and she's like.","language":"en","start":351.83,"end":356.76,"speakerId":2},{"text":"I don't want to have any communication with him. She's like, grow up and do your thing. You know, she's like when you're 18, you know, if you feel like you want to start a search to find him, go ahead and do that. And so I'd always planned it was always something that I wanted to do because I did want to figure out who this mysterious person was. And, you know, hopefully.","language":"en","start":357.25,"end":377.07,"speakerId":2},{"text":"Yeah, right. Right.","language":"en","start":362.09999999999997,"end":363.74999999999994,"speakerId":0},{"text":"Have a chance to meet him.","language":"en","start":377.14,"end":378.87,"speakerId":2},{"text":"What kind of things were you interested in as a? As a little.","language":"en","start":379.72999999999996,"end":382.89,"speakerId":0},{"text":"Girl.","language":"en","start":382.9,"end":383.4,"speakerId":0},{"text":"I was a really weird sort of child and I think part of that has to do with the fact that, you know, I didn't have like cousins around and we didn't have a larger family dynamic. So I was really kind of, you know, a loner, a little bit. But that had me.","language":"en","start":383.63,"end":400.01,"speakerId":2},{"text":"Out exploring the world a lot kind of on my own.","language":"en","start":400.12,"end":403.96,"speakerId":2},{"text":"So you know, just really curious about nature and the environment and kind of more of that than you know people and socializing, you know, in that aspect of the world. So you know, kind of a little, a little bit of a, a different.","language":"en","start":404.06,"end":419.67,"speakerId":2},{"text":"Child did Mary feel when you're growing up, I mean?","language":"en","start":419.68,"end":423.65000000000003,"speakerId":0},{"text":"Obviously there's, you know, in Salinas and Monterey and and some of the surrounding areas, there's a strong Latino population. When you were a kid, did it feel diverse or did it feel pretty homogeneous?","language":"en","start":424.28999999999996,"end":433.84,"speakerId":0},{"text":"Yeah. No, it absolutely was not diverse.","language":"en","start":434.09,"end":435.96,"speakerId":2},{"text":"And as a matter of fact, when I was in elementary school, I think that was the only non white child in the school for for a number of years. So quite homogeneous I would.","language":"en","start":436.65999999999997,"end":447.59999999999997,"speakerId":2},{"text":"Say.","language":"en","start":447.60999999999996,"end":448.09,"speakerId":2},{"text":"Did you? Were you aware of that early on? Like, were you? Did you feel different?","language":"en","start":448.33,"end":453.4,"speakerId":0},{"text":"Absolutely. And you know, kids are kids, right? So they made sure that I knew I was aware of that and pointed out how I was different. And because I I wasn't growing up with our father, who is black and biracial, my mother's of German here.","language":"en","start":453.62,"end":470.36,"speakerId":2},{"text":"I was, you know, literally the only one. So it was quite confusing. I I very much felt like an outsider. I think in the Community and.","language":"en","start":471.84,"end":479.42999999999995,"speakerId":2},{"text":"Wasn't quite sure how to process it as a little girl, but very aware that I was different than literally everybody else around me.","language":"en","start":480.63,"end":487.87,"speakerId":2},{"text":"When you when you finished high school, what did you decide to do like did you did you want to go to college? Did you want to just go right into the workforce?","language":"en","start":487.89,"end":496.76,"speakerId":0},{"text":"Yeah. So actually, I mean, academia was always a challenge for me just in terms of the structure and and the method of learning. And by, you know, a couple of years into high school, I was just like, this is this is not for me. And I was a really bright child and I've kind of felt like, you know, I can learn.","language":"en","start":497.13,"end":516.99,"speakerId":2},{"text":"Anything that I want without all of this rigamarole, and I actually left high school early. I tested out early with there's a special test if you're too young to take a GED, so I wanted to go to school, and I went to the local community.","language":"en","start":517.0799999999999,"end":529.56,"speakerId":2},{"text":"College I wasn't exactly sure what I wanted to do, but I really did love science, so I started taking some courses there and then while I was, you know, this was, I was 16 at that point. And so while I was there like the following year, I started working at a little company that manufactured some electronics that were used in the scientific industry and industrial products.","language":"en","start":529.65,"end":551.16,"speakerId":2},{"text":"Well.","language":"en","start":540.5799999999999,"end":540.8599999999999,"speakerId":0},{"text":"And I really became fascinated being in that environment just really sparked everything in my brain. And I was just so excited by it. And I, you know, I ended up staying at that company for for 10 years. I just kind of grew.","language":"en","start":551.6,"end":564.2,"speakerId":2},{"text":"Through the ranks there.","language":"en","start":564.2099999999999,"end":565.5099999999999,"speakerId":2},{"text":"Wow. Wow. So I mean, you joined this when you were almost 16 or 17 and?","language":"en","start":565.35,"end":568.91,"speakerId":0},{"text":"Yeah, I was 17. I lied. I told them I was. I told them I was 18.","language":"en","start":568.56,"end":572.3699999999999,"speakerId":2},{"text":"All right, we're going to hit pause and come to Andrea and then we're going to come back to both of you, so.","language":"en","start":573.6,"end":579.65,"speakerId":0},{"text":"Nine years later, Andrea, you were born also in the United States, right?","language":"en","start":581.1999999999999,"end":587.0899999999999,"speakerId":0},{"text":"Yes, correct. In Los Angeles. So for me, our father and my mother, they were married until I was about four or five and divorced and around the same time, my mother.","language":"en","start":587.04,"end":600.5999999999999,"speakerId":1},{"text":"Was diagnosed with breast cancer.","language":"en","start":600.67,"end":603.4399999999999,"speakerId":1},{"text":"So she she decided to leave the US and and your mom based on your accent. I'm assuming she was not. She's not American, right? She was.","language":"en","start":603.92,"end":611.8399999999999,"speakerId":0},{"text":"Correct, New Zealand.","language":"en","start":611.22,"end":613.9200000000001,"speakerId":1},{"text":"From New Zealand, OK, so.","language":"en","start":612.5699999999999,"end":615.16,"speakerId":0},{"text":"Around that time, when she was diagnosed, she decided to move back to New Zealand.","language":"en","start":616.15,"end":620.4499999999999,"speakerId":0},{"text":"Yeah, she was told that you know that she was terminal and then she decided the best thing for her. And I was that we go back to New Zealand, where she was originally from where her parents, my grandparents were. And her brother my.","language":"en","start":620.15,"end":637.4399999999999,"speakerId":1},{"text":"Uncle so.","language":"en","start":637.4499999999999,"end":638.7599999999999,"speakerId":0},{"text":"How old were you? When? When you moved to?","language":"en","start":639.06,"end":640.5899999999999,"speakerId":0},{"text":"New Zealand I was 6 1/2 hours.","language":"en","start":640.6,"end":642.25,"speakerId":0},{"text":"To then when I went to New Zealand, I went by myself. My mom had a business in Los Angeles. She had a lot of things that she wanted to tie up and organize, and I think that her cancer advanced much quicker than they had anticipated.","language":"en","start":642.4599999999999,"end":662.9899999999999,"speakerId":1},{"text":"And so she put me on a plane down to New Zealand is a 6 1/2 year old and I remember at the time being, you know, on the plane by myself and, you know, back in the 80s there was still a smoking section.","language":"en","start":663.27,"end":679.96,"speakerId":1},{"text":"And I was really intrigued as to. I remember being intrigued as to like why there were these curtains that separated one part of the plane to the other, but it was, of course, it was all quite exciting sort of being by yourself. And remember going down and and my my grandparents and my uncle.","language":"en","start":681.23,"end":700.03,"speakerId":1},{"text":"Retrieving me from the airport and I just remember immediately it looking so different than Los Angeles and.","language":"en","start":700.25,"end":708.76,"speakerId":1},{"text":"I think what struck me was that there weren't really that many people, and it wasn't freeways, and there wasn't a lot of cars and we were at the top of the South Island and Wenham was very green and there was a lot of farmland and.","language":"en","start":708.89,"end":728.87,"speakerId":1},{"text":"It was just very quiet.","language":"en","start":729.4699999999999,"end":730.9799999999999,"speakerId":1},{"text":"And from what I understand, your mom passed away pretty soon.","language":"en","start":731.92,"end":734.51,"speakerId":0},{"text":"After you were there.","language":"en","start":734.52,"end":735.89,"speakerId":0},{"text":"Yeah, she it was about. We were there about 2 1/2 months and then.","language":"en","start":735.88,"end":740.15,"speakerId":1},{"text":"She passed away.","language":"en","start":740.16,"end":741.1,"speakerId":1},{"text":"So after your mom, your mom's passing.","language":"en","start":742.77,"end":745.72,"speakerId":0},{"text":"Where did you live?","language":"en","start":746.67,"end":748.04,"speakerId":0},{"text":"Yeah. So my mom also, I think had bigger, bigger family than Robins mum, but quite small in that she had just one brother and my grandparents were.","language":"en","start":748.4399999999999,"end":762.3599999999999,"speakerId":1},{"text":"In the 80s, when I was 7 and so I initially split time between my grandparents and my uncle, and then shortly thereafter.","language":"en","start":762.4399999999999,"end":772.3299999999999,"speakerId":1},{"text":"My grandfather passed away and then my grandmother passed away and and then I think my uncle felt like it was important that I grew up with other kids and that I have a mother. And so at the time he decided.","language":"en","start":773.66,"end":792.8499999999999,"speakerId":1},{"text":"That it would be a good idea that I split my time between a foster family and with him.","language":"en","start":792.99,"end":798.94,"speakerId":1},{"text":"I think anybody hearing your story would be.","language":"en","start":800.6999999999999,"end":804.6899999999999,"speakerId":0},{"text":"Hard pressed to figure out how.","language":"en","start":806.3499999999999,"end":808.1899999999999,"speakerId":0},{"text":"You.","language":"en","start":808.9,"end":809.4499999999999,"speakerId":0},{"text":"We're able to just kind of get through your childhood, right? I mean, and I think a lot of us just kind of forget children are super resilient, like they're just, there's this kind.","language":"en","start":811.06,"end":820.8299999999999,"speakerId":0},{"text":"Of.","language":"en","start":820.8399999999999,"end":821.2299999999999,"speakerId":0},{"text":"Thing that they have this kind.","language":"en","start":821.4699999999999,"end":822.9899999999999,"speakerId":0},{"text":"Of.","language":"en","start":823,"end":823.25,"speakerId":0},{"text":"Mysterious power to to just kind of carry on.","language":"en","start":824.66,"end":827.9599999999999,"speakerId":0},{"text":"How would you describe your childhood? I mean, so many challenging, difficult things happen to you at an early age, but do you feel in general that despite those things, you had a kind of a normal childhood?","language":"en","start":829.24,"end":840.65,"speakerId":0},{"text":"I wouldn't say normal. I would say that given the situation.","language":"en","start":840.8199999999999,"end":848.03,"speakerId":1},{"text":"Of being a ward of the state and in a foster care situation that I was very lucky that the family that I was placed with my mom, who I called my mum today, is just an exceptional woman and.","language":"en","start":848.12,"end":865.56,"speakerId":1},{"text":"Yeah.","language":"en","start":863.65,"end":864.05},{"text":"Wasn't in the practice of having foster children to collect checks or whatever. Sort of, you know, some of the horror stories that you hear. She legitimately wanted to have another child. And I'm very lucky in the sense that that situation could have been much worse. Yeah. And I think in light of that, it was, it was a very, very good situation.","language":"en","start":866.42,"end":886.3299999999999,"speakerId":1},{"text":"Yeah.","language":"en","start":875,"end":875.47,"speakerId":0},{"text":"I think I think there is differently challenges in.","language":"en","start":886.43,"end":890.3599999999999,"speakerId":1},{"text":"When you're a kid trying to figure out why you're in a foster, a foster child or foster care situation, when you have family and why you're just not with that family. So that's really difficult. And I think to your point, children are really resilient.","language":"en","start":890.76,"end":906.59,"speakerId":1},{"text":"Yeah.","language":"en","start":901.2099999999999,"end":901.5999999999999,"speakerId":0},{"text":"Do you remember as a kid?","language":"en","start":907.4,"end":909.23,"speakerId":0},{"text":"Feeling I'm asked, asked Robin. A version of this question. But I mean, obviously New Zealand is is primarily, you know, people that are primarily of white European origin or Maori origin.","language":"en","start":911.64,"end":924.13,"speakerId":0},{"text":"Did you? Did you have a sense of your own identity? Did you? Did you feel different?","language":"en","start":925.0999999999999,"end":929.56,"speakerId":0},{"text":"Yes, I think I definitely stood out and you touched on it, the indigenous people to New Zealand and Maori, we also today have a lot of people from the Pacific islands. But in the 80s, especially in the South Island, there were not a lot of Maori people.","language":"en","start":930.67,"end":949.99,"speakerId":1},{"text":"And they were definitely not a lot of Pacific island people and you know.","language":"en","start":950.0699999999999,"end":955.16,"speakerId":1},{"text":"The slave trade didn't go through New Zealand, so you don't have people of African descent. So I was very dark compared to what people were used to seeing. You know, I was obviously very different than when you look at, I guess physically what Maori people look like. I'm 6 foot one now, so I was.","language":"en","start":955.6899999999999,"end":976.27,"speakerId":1},{"text":"You know, I was this very tall, lanky, darker to.","language":"en","start":976.39,"end":979.96,"speakerId":1},{"text":"Him child in his rubber. Noted before you know, kids made sure that that I knew that I was different and even adults to, you know, it was something I was very, very aware of. And other people definitely highlighted that.","language":"en","start":980.05,"end":997.12,"speakerId":1},{"text":"I guess as a as a teenager, you, you, you were a pretty good.","language":"en","start":997.5999999999999,"end":1000.92,"speakerId":0},{"text":"Athlete. I mean really good athlete.","language":"en","start":1000.93,"end":1002.2399999999999,"speakerId":0},{"text":"Did you? You ran track and field and and played volleyball and and did you kind of throw yourself into that? Was that kind of your main focus as a teenager?","language":"en","start":1002.4599999999999,"end":1010.8299999999999,"speakerId":0},{"text":"Yeah, that was. That was like I I guess for me that was like one of my because reflecting now didn't probably realize it in the moment, but was quite angry and I think that sport was my coping mechanism, you know and record get out that frustration and anger and it was my vehicle.","language":"en","start":1010.3499999999999,"end":1030.51,"speakerId":1},{"text":"To deal with a lot of the things that that I was going through at the.","language":"en","start":1030.59,"end":1035.9599999999998,"speakerId":1},{"text":"Andre, did you know you had?","language":"en","start":1038.5,"end":1040.3,"speakerId":0},{"text":"And the other blood relatives out in the world.","language":"en","start":1041.31,"end":1044.48,"speakerId":0},{"text":"I no, I as well. I thought I was an only child until I was 11.","language":"en","start":1044.55,"end":1052.04,"speakerId":1},{"text":"Robin, did you? Did you know that you had?","language":"en","start":1052.94,"end":1055.56,"speakerId":0},{"text":"Any other relatives out in the world?","language":"en","start":1056.53,"end":1058.99,"speakerId":0},{"text":"I did not, although I knew it wasn't out of the realm of possibilities. Given that we hadn't been in touch with my father for so many years. But I I just didn't know. Yeah.","language":"en","start":1058.96,"end":1071.04,"speakerId":2},{"text":"You just didn't know.","language":"en","start":1068.5,"end":1069.41,"speakerId":0},{"text":"And you didn't know?","language":"en","start":1070.55,"end":1071.2,"speakerId":0},{"text":"You had a sister?","language":"en","start":1071.21,"end":1071.94,"speakerId":0},{"text":"Right.","language":"en","start":1072.35,"end":1073,"speakerId":3},{"text":"Did either of you win?","language":"en","start":1073.47,"end":1074.3600000000001,"speakerId":0},{"text":"You were when you were girls or teenagers?","language":"en","start":1074.45,"end":1077.77,"speakerId":0},{"text":"Start to get curious about finding or looking for potential relatives or not quite yet.","language":"en","start":1079.05,"end":1085.2,"speakerId":0},{"text":"I mean, for me, I think my experience was, you know, I had gone down to New Zealand. I stopped communicating with my dad. I think maybe in my mind I thought maybe maybe he had died as well. You know, that was sort of like the reason that we had stopped communicating.","language":"en","start":1085.6599999999999,"end":1104.7599999999998,"speakerId":1},{"text":"And I and I was young, so I think, you know, I just, I just don't think I would have processed or or been thinking about like maybe there could be other siblings, they think I was I hadn't gone down those rabbit holes yet.","language":"en","start":1105.44,"end":1119.29,"speakerId":1},{"text":"So neither of you really knew a whole lot about your dad because I guess, Robin, you were just a a baby when your parents split. And and Andre, you weren't much older. But suddenly, I guess, like in 1995, he resurfaced. Right? And and Andre he he reached out to you.","language":"en","start":1120.85,"end":1139.9599999999998,"speakerId":0},{"text":"In New Zealand, right and how did you hear from?","language":"en","start":1140.6599999999999,"end":1143.6299999999999,"speakerId":0},{"text":"Correct.","language":"en","start":1141.78,"end":1142.1499999999999,"speakerId":1},{"text":"Him. I was with my foster family. Me and my brother Ben were my foster brother. We were watching TV cartoons. You know, after school and the phone rang.","language":"en","start":1143.6399999999999,"end":1160.27,"speakerId":1},{"text":"And I was kind of like the closest one to.","language":"en","start":1160.34,"end":1161.9599999999998,"speakerId":1},{"text":"The phone so.","language":"en","start":1161.97,"end":1163.16,"speakerId":1},{"text":"I picked up the phone and at the time I really couldn't understand what the person was saying and I thought it was like one of our friends, kind of like playing a trick on us. Remember that, like the voice was like super deep and bassy and and and then I just heard the words. Andrea, it's your dad.","language":"en","start":1163.75,"end":1183.66,"speakerId":1},{"text":"It's your daddy.","language":"en","start":1183.75,"end":1184.76,"speakerId":1},{"text":"And, you know, pretty emotional time to say the least and.","language":"en","start":1185.69,"end":1194.6200000000001,"speakerId":1},{"text":"Yeah.","language":"en","start":1190.78,"end":1191.18},{"text":"You know, in that conversation he was just sort of telling me where he'd been and that, you know, that he he was so happy to have found me and that I hit this big sister. And her name was Robin McBride. And.","language":"en","start":1196.28,"end":1215.98,"speakerId":1},{"text":"That unfortunately as well that he had been diagnosed with cancer, but he was going to beat it.","language":"en","start":1216.73,"end":1221.56,"speakerId":1},{"text":"He said all that and one phone call.","language":"en","start":1223.46,"end":1226.63,"speakerId":0},{"text":"Wow.","language":"en","start":1228.59,"end":1229.31,"speakerId":0},{"text":"So you knew that you?","language":"en","start":1230.3899999999999,"end":1231.1499999999999,"speakerId":0},{"text":"Had a sister but didn't know how to find her. Yeah.","language":"en","start":1231.1599999999999,"end":1237.31,"speakerId":0},{"text":"It was. It was.","language":"en","start":1237.96,"end":1238.97,"speakerId":1},{"text":"Really surreal, because when our dad first reached out, you know, I think.","language":"en","start":1238.98,"end":1245.41,"speakerId":1},{"text":"Him being optimistic and wanting to beat cancer, you know, that was just his personality and.","language":"en","start":1246.27,"end":1255.16,"speakerId":1},{"text":"That.","language":"en","start":1254.25,"end":1255.02,"speakerId":0},{"text":"For me, I I remember thinking like, oh, here we go again. And I remember with going through with my mother having cancer and me being so young going to the hospital, her getting chemo, all these things were just normal. You know, there was no context until until after she passed away.","language":"en","start":1255.62,"end":1275.4299999999998,"speakerId":1},{"text":"I was like, oh, wow, here we go again. And then I think because he wanted to be so positive and optimistic, it got to a point where I was like, OK, well, yeah, maybe he is going to beat this.","language":"en","start":1275.53,"end":1287.96,"speakerId":1},{"text":"And and you know, he got back in contact with me and, you know, during this period of time where, you know, writing letters, we're talking on the phone and we're building our relationship up. And then I remember my foster mom calling me and saying, hey, Andrea.","language":"en","start":1288.54,"end":1308.4099999999999,"speakerId":1},{"text":"Your dad didn't want to tell you, but he's actually really, really sick and you need to go to America right now.","language":"en","start":1308.6299999999999,"end":1315.7499999999998,"speakerId":1},{"text":"Sorry.","language":"en","start":1317.06,"end":1317.56,"speakerId":1},{"text":"And he passed away before she arrived. Sorry. So I think that I had felt like I had lost everybody that I really loved the most.","language":"en","start":1319.22,"end":1335.43,"speakerId":1},{"text":"I mean at the same time, Robin.","language":"en","start":1340.36,"end":1341.9499999999998,"speakerId":0},{"text":"When you were living in in Monterey and you were totally unaware of your dad's conditional or where he was or or even the fact that Andrea existed.","language":"en","start":1343.57,"end":1353.1899999999998,"speakerId":0},{"text":"How did you find out about your?","language":"en","start":1354.22,"end":1355.75,"speakerId":0},{"text":"Sister. So you know from that point when our dad was able to make contacts with Andrea, his family stepped in to help with the efforts to try to find me.","language":"en","start":1355.76,"end":1367.16,"speakerId":2},{"text":"And you know, between the point of our dad and making contact with Andrea, and between the time that they found me was, you know, 3 or 4 years, I guess that it took and I had actually moved from California, from Monterrey to Atlanta, and I was working in Atlanta and.","language":"en","start":1368.3999999999999,"end":1387.6599999999999,"speakerId":2},{"text":"Evidently, our our father's family.","language":"en","start":1388.1,"end":1391.1599999999999,"speakerId":2},{"text":"Had started to look up through public records and whatever means were necessary. I hear that there was an episode of Oprah that helps them with some tips to you know, how you locate somebody who you're not in contact with and they started sending letters out to people that they could.","language":"en","start":1391.6799999999998,"end":1411.7299999999998,"speakerId":2},{"text":"Being.","language":"en","start":1409.36,"end":1409.9699999999998},{"text":"With my name, they knew my name. The family had my birth announcement, so they had my full name.","language":"en","start":1411.8,"end":1416.58,"speakerId":2},{"text":"Yeah.","language":"en","start":1413.37,"end":1413.9199999999998,"speakerId":0},{"text":"But still, Robin McBride, I mean there.","language":"en","start":1416.6499999999999,"end":1418.36,"speakerId":0},{"text":"Must have been hundreds of Robin Mcbrides in America.","language":"en","start":1418.46,"end":1422.16,"speakerId":0},{"text":"Yeah, yeah, I'm not sure how many. How many they actually sent letters to, but eventually 1 arrived at my moms address back in Monterey.","language":"en","start":1421.6799999999998,"end":1432.9499999999998,"speakerId":2},{"text":"And what did that? What did that?","language":"en","start":1433.27,"end":1434.4,"speakerId":0},{"text":"Letter say yeah, she she called me because she.","language":"en","start":1434.4099999999999,"end":1436.9799999999998,"speakerId":2},{"text":"Was a little.","language":"en","start":1436.99,"end":1438,"speakerId":2},{"text":"She was a little off guard because a letter arrived from last name McBride in Alabama, which is where our dad was originally from, and she fully was not expecting a letter from him or his family. So she said I've I've got this letter and it's dressed to you. Do you want me to open it so.","language":"en","start":1438.6899999999998,"end":1453.84,"speakerId":2},{"text":"I was like, yeah, absolutely. And in the letter, it was written by our our aunt.","language":"en","start":1454.07,"end":1458.36,"speakerId":2},{"text":"Our dad's sister, who lives in Camden, AL, which is a a little tiny place outside of Selma, and she's introduced herself in the letter and said we're reaching out to you and, you know, want to let you know that your your father has passed away at this point. He had passed away in.","language":"en","start":1459.09,"end":1478.1999999999998,"speakerId":2},{"text":"1996.","language":"en","start":1478.21,"end":1479.38,"speakerId":2},{"text":"The letter I got January of 1999.","language":"en","start":1479.78,"end":1482.36,"speakerId":2},{"text":"And said that your your father has passed away and we went desperately to find you. You have a little sister. Her name is Andrea. And you know at the time she was 16 years old and she she lives in New Zealand. And, you know, we're desperately trying to find you and.","language":"en","start":1482.9299999999998,"end":1502.4199999999998,"speakerId":2},{"text":"Connect the two of you.","language":"en","start":1502.4299999999998,"end":1503.4299999999998,"speakerId":2},{"text":"I'm sorry, I have little kids. I get really super.","language":"en","start":1505.3999999999999,"end":1510.9799999999998,"speakerId":0},{"text":"When I heard from my kids, I mean, was that just totally shocking to you?","language":"en","start":1511.61,"end":1516.9699999999998,"speakerId":0},{"text":"Yeah.","language":"en","start":1513.35,"end":1514.08,"speakerId":2},{"text":"It was absolutely shocking because, you know, I had not yet started my own search to find.","language":"en","start":1517.53,"end":1522.97,"speakerId":2},{"text":"Our father and you know as a little girl who's missing a father in in her life, I think.","language":"en","start":1523.87,"end":1532,"speakerId":2},{"text":"You know, there was.","language":"en","start":1532.12,"end":1532.76,"speakerId":2},{"text":"Always a hope and a dream. You know, somewhere that I would one day be able to meet my dad and kind of feel that that gap, you know, that's created by having you know, a parent who's not there. So just reading that first line that he had already passed away, you know, sort of all all at once.","language":"en","start":1534.1499999999999,"end":1553.5199999999998,"speakerId":2},{"text":"It kind of was very emotional and, you know, I had to deal with the fact that I was. I was never going to know that person. He was never going to see me, you know, as a as a grown woman. And that was really difficult to deal with, sort of all at once. But.","language":"en","start":1553.8799999999999,"end":1568.76,"speakerId":2},{"text":"You know, here was this other bit of information that I have a sister. And so although the letters, you know, stated that she was in New Zealand. And so I was like, I wasn't even sure where new.","language":"en","start":1569.3,"end":1580.85,"speakerId":2},{"text":"Zealand was exactly on the map so.","language":"en","start":1580.86,"end":1583.28,"speakerId":2},{"text":"Yeah.","language":"en","start":1583.08,"end":1583.6999999999998,"speakerId":0},{"text":"I was a little concerned that it might be difficult to to meet the sister.","language":"en","start":1584.6599999999999,"end":1589.3799999999999,"speakerId":2},{"text":"But.","language":"en","start":1589.47,"end":1589.8500000000001,"speakerId":2},{"text":"You know, with that information, there's a phone number and the letter. So I was like, well, I need to just just suck it up and and suck up all the emotions and sort of the disappointment and the reality of the situation with my father. But I need to call our family and, you know, learn about the sister that I just found out about and.","language":"en","start":1590.99,"end":1611.56,"speakerId":2},{"text":"How we can potentially meet?","language":"en","start":1611.6299999999999,"end":1614.1299999999999,"speakerId":2},{"text":"When we come back in just a moment, what it was like when they eventually did meet.","language":"en","start":1616.56,"end":1622.37,"speakerId":0},{"text":"Stay with us.","language":"en","start":1622.79,"end":1623.6299999999999,"speakerId":0},{"text":"I'm Guy Raz, and you're listening to how I built this from NPR.","language":"en","start":1623.9399999999998,"end":1628.0299999999997,"speakerId":0},{"text":"Hey everyone, just a quick thanks to our sponsors who helped make this podcast possible. First to three M, who's using science and innovation to help the world respond to COVID-19 3 M is on track to produce 2 billion respirators globally by the end of 2020. In addition.","language":"en","start":1635.29,"end":1653.84,"speakerId":0},{"text":"Cream is also maximized production of other solutions including biopharma filtration, hand sanitizers and disinfectants. Learnmore@3m.com/covid three M science applied to life.","language":"en","start":1653.97,"end":1668.56,"speakerId":0},{"text":"Support for NPR and the following message come from our sponsor, Sierra Nevada Brewing Company founder Ken Grossman shares why he thinks of his company as a family and not just because his daughter and son helped run the brewery.","language":"en","start":1669.1999999999998,"end":1682.2099999999998,"speakerId":4},{"text":"We've been focused from our beginning on trying to do the right thing. Our focus is to treat people fairly, to produce great products, to try to build a company. That culture that's sustaining. But it's also a community, a family.","language":"en","start":1682.35,"end":1698.34,"speakerId":5},{"text":"To learn more, go to sierranevada.com. Please drink responsibly.","language":"en","start":1698.3999999999999,"end":1703.06,"speakerId":4},{"text":"Thanks also to Earth class mail, register your business with a virtual address from Earth class mail. They can also digitize your postal mail so you can focus on more important things like running your business, visit earthclassmail.com/built for details.","language":"en","start":1703.6399999999999,"end":1722.7299999999998,"speakerId":0},{"text":"I'm Rodney Carmichael.","language":"en","start":1727.1299999999999,"end":1728.1999999999998,"speakerId":3},{"text":"In this episode of Louder Than a riot, did bias against rap lyrics seal the fate of no limits? Mac fibs.","language":"en","start":1729.33,"end":1736.04,"speakerId":3},{"text":"This guy should be incarcerated, and I know that his music got him incarcerated, but they got the wrong guy.","language":"en","start":1736.8799999999999,"end":1743.7499999999998,"speakerId":3},{"text":"Listen now to the louder than the riot podcast.","language":"en","start":1744.02,"end":1746.71,"speakerId":3},{"text":"From NPR music.","language":"en","start":1746.81,"end":1747.97},{"tex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language":"en","start":1752.1299999999999,"end":1771.9099999999999,"speakerId":0},{"text":"Entrepreneurs, you know, and respect started out at the very bottom. Check out how I built this. The book available wherever you buy your books. And please if you support what I do on this show, you can show that support by picking up how I built this the book and thanks.","language":"en","start":1771.99,"end":1788.35,"speakerId":0},{"text":"Welcome back to how I built this from NPR. I'm Guy Raz. So it's the late 1990s and Robin McBride has just received a letter that says her father has died and that she has a 16 year old.","language":"en","start":1796.1899999999998,"end":1810.08,"speakerId":0},{"text":"Half sister named Andrea, who's been living on the opposite side of the world in New Zealand, and the two of them have never.","language":"en","start":1810.1499999999999,"end":1819.1599999999999,"speakerId":0},{"text":"So in that moment, Robbins life basically turns upside down. But very soon after receiving the letter, she picks up the phone and reaches out for the first time to her father's family.","language":"en","start":1820.26,"end":1833.65,"speakerId":0},{"text":"Hi.","language":"en","start":1834.02,"end":1834.22},{"text":"Our aunt answered the phone and bless her heart. She was.","language":"en","start":1834.02,"end":1840.1399999999999,"speakerId":2},{"text":"Very excited that after all of their efforts for so many years that I was calling her and I think I didn't really get much information. What I thought was a lot.","language":"en","start":1840.24,"end":1850.36,"speakerId":2},{"text":"Of shouting and screaming and celebration and and I didn't really quite understand why at first, but that was because Andrea was in Alabama. She was with her father's family, visiting them for for the first time. She came to visit for for the holidays.","language":"en","start":1850.54,"end":1868.77,"speakerId":2},{"text":"She was there.","language":"en","start":1868.86,"end":1869.6599999999999,"speakerId":0},{"text":"When you received that letter in Atlanta.","language":"en","start":1869.6699999999998,"end":1871.7199999999998,"speakerId":0},{"text":"She was so and again. Yeah. So I was in Atlanta and. And Camden, Alabama, is probably a three and a half hour drive from from where I was sitting at.","language":"en","start":1871.48,"end":1879.79,"speakerId":2},{"text":"That moment. So.","language":"en","start":1879.8,"end":1880.76,"speakerId":2},{"text":"And very unlikely that the timing was what it was. But our our aunt was, you know, very excited that it happened when it did. And she actually said hold on and talk to your sister. And I was very confused because my sister lived in New Zealand. I thought according to the letter. But of course Andrea was sitting.","language":"en","start":1881.1599999999999,"end":1901.4199999999998,"speakerId":2},{"text":"Well.","language":"en","start":1885,"end":1885.38,"speakerId":3},{"text":"In her house, so within a moments notice I was, I was on the phone with this, this new sister that I didn't know I had.","language":"en","start":1901.6799999999998,"end":1909.0499999999997,"speakerId":2},{"text":"A few minutes ago.","language":"en","start":1909.1,"end":1910.2099999999998,"speakerId":2},{"text":"Andre, do you remember what I mean? That must have been such a strange and even awkward conversation.","language":"en","start":1911.06,"end":1916.69,"speakerId":0},{"text":"It was. It was really surreal because I think for me, even though I had known about Robin for four years, I think.","language":"en","start":1916.79,"end":1928.98,"speakerId":1},{"text":"In the context of how I learned about her and her dad passing away, I had pushed it off into this place in my brain where I was just it.","language":"en","start":1930.23,"end":1943.92,"speakerId":1},{"text":"Yeah.","language":"en","start":1943.29,"end":1943.75,"speakerId":0},{"text":"Wasn't a reality.","language":"en","start":1943.9299999999998,"end":1945.0399999999997,"speakerId":1},{"text":"Robin, what do you remember about the phone conversation between the two of?","language":"en","start":1945.4099999999999,"end":1949.56,"speakerId":0},{"text":"I think I remember that I wasn't prepared for it. On top of that, she had a very strong New Zealand accent, so and the phone was passed over to her and I was like like excuse me, who is this? And, you know, she was like.","language":"en","start":1950.54,"end":1967.12,"speakerId":2},{"text":"Sandra and you know, it just it took a moment to really try to figure out how we could possibly be on.","language":"en","start":1967.29,"end":1972.76,"speakerId":2},{"text":"Alone. But we did have a brief conversation and.","language":"en","start":1972.86,"end":1977.55,"speakerId":2},{"text":"We made plans to to meet in person. She was going to New York the next day and I was going to meet her there. Yeah.","language":"en","start":1979.08,"end":1984.6,"speakerId":2},{"text":"The next day she was going back to New York to go back to New Zealand.","language":"en","start":1983.3,"end":1986.94,"speakerId":0},{"text":"She was going to New York to meet some more of our our Dev's family. A couple of our uncles and and cousins that live to New York. A lot of our dad's family sort of migrated from the South up to New York. And so she had already had plans to go and meet them. And so I said well.","language":"en","start":1986.49,"end":2001.56,"speakerId":2},{"text":"I I I'll meet you there the next day.","language":"en","start":2001.6999999999998,"end":2004.1699999999998,"speakerId":2},{"text":"Wow. And and where in New York are you going to meet?","language":"en","start":2004.2199999999998,"end":2006.4199999999998,"speakerId":0},{"text":"We made plans to meet in the most beautiful place we could think of, which was the Gordia airport.","language":"en","start":2006.35,"end":2012.74,"speakerId":2},{"text":"So next day you fly to LaGuardia, both of you. And what do you remember about seeing your sister for the first time? Did did you? Did you like, go to her?","language":"en","start":2014.4499999999998,"end":2023.7999999999997,"speakerId":0},{"text":"Gate, did you?","language":"en","start":2023.81,"end":2025.12,"speakerId":0},{"text":"Well, I don't. I honestly have no memory of between the time that she and I spoke to the time I was on an airplane to go meet her. So whatever happened there? I don't know, but.","language":"en","start":2024.81,"end":2035.96,"speakerId":2},{"text":"Yeah.","language":"en","start":2031.4099999999999,"end":2031.7499999999998,"speakerId":0},{"text":"I do know that I suddenly started to become very anxious about the situation in route. Not that I was, you know, afraid of her. But I just, you know, I I knew I was going to become a different person once we met I.","language":"en","start":2036.6,"end":2051.5099999999998,"speakerId":2},{"text":"Yeah.","language":"en","start":2050.25,"end":2050.92,"speakerId":0},{"text":"Your life was going to change.","language":"en","start":2051.56,"end":2053.15,"speakerId":0},{"text":"Yeah. So the journey just seemed excruciatingly long.","language":"en","start":2052.81,"end":2055.96,"speakerId":2},{"text":"And when we met, this is pre 911 so and Andrea and our uncles and cousins were at the gate at the airport awaiting my arrival.","language":"en","start":2056.5,"end":2067.36,"speakerId":2},{"text":"So you walked off the plane and they were waiting for you.","language":"en","start":2067.38,"end":2069.87,"speakerId":0},{"text":"At the gate.","language":"en","start":2069.88,"end":2070.56,"speakerId":0},{"text":"Yes, they were all there. A large group of people.","language":"en","start":2070.31,"end":2072.43,"speakerId":2},{"text":"Was there who?","language":"en","start":2072.44,"end":2073.34,"speakerId":2},{"text":"I didn't know, never met.","language":"en","start":2073.35,"end":2075.5899999999997,"speakerId":0},{"text":"You.","language":"en","start":2073.36,"end":2073.4500000000003},{"text":"And never seen pictures of and. And that's one of the things that it's, you know, we didn't have, I don't know who I was looking for. And, you know, I'm biracial. I wasn't quite sure if she also was biracial. You know, I just didn't know. I didn't. I didn't know who to look for.","language":"en","start":2076.0699999999997,"end":2090.6,"speakerId":2},{"text":"Yeah. And I had to have as I.","language":"en","start":2090.72,"end":2094.3599999999997,"speakerId":2},{"text":"You know deboarding the plane and I had to really, like go through some sort of mental exercises to calm myself down because I was kind of. I was kind.","language":"en","start":2095.14,"end":2103.2799999999997,"speakerId":2},{"text":"Yeah, yeah.","language":"en","start":2102.67,"end":2104.21,"speakerId":0},{"text":"Of freak. I was freaking out a little bit. I'm.","language":"en","start":2103.29,"end":2105.0099999999998,"speakerId":2},{"text":"Freaking.","language":"en","start":2105.02,"end":2105.39,"speakerId":0},{"text":"Out right now, you're freaking out for me. So you know, I was. I was talking to myself. I was trying to, you know, use every like.","language":"en","start":2105.4,"end":2114.39,"speakerId":2},{"text":"Sort of mantras I could think of to just censor myself and as I was doing so and walking off of the plane and I looked forward down the jetway and I I, I saw myself in the reflection at the end of the of the jetway in a mirror.","language":"en","start":2114.47,"end":2130.3599999999997,"speakerId":2},{"text":"And telling myself you can do this, you know, don't you know kind of shadow of the anxiety. And you're you're here now. This is going to happen. And I realized that my my reflection and that was looking back at me wasn't walking as I.","language":"en","start":2131.04,"end":2144.47,"speakerId":2},{"text":"Was walking.","language":"en","start":2144.48,"end":2145.45,"speakerId":2},{"text":"It wasn't you. It wasn't me. It was my sister that was waiting for me at the gate. And I realized that we.","language":"en","start":2146.8399999999997,"end":2156.0799999999995,"speakerId":2},{"text":"We actually do look exactly alike, actually.","language":"en","start":2156.35,"end":2159.7999999999997,"speakerId":0},{"text":"Yeah.","language":"en","start":2159.5699999999997,"end":2160.3399999999997},{"text":"And you know, I was able to to recognize her and identify her and then just remember.","language":"en","start":2160.43,"end":2166.3599999999997,"speakerId":2},{"text":"I see this little girl, but she was very tall already at that point. But this young girl, you know, and her eyes were just completely wide open. And I could tell that she was also thinking the same thing I was, which is, you know, oh, my gosh, am I seeing my sister for the first time. And yeah, that was the first time that we laid eyes.","language":"en","start":2166.86,"end":2187.21,"speakerId":2},{"text":"On each other.","language":"en","start":2187.22,"end":2188.08,"speakerId":2},{"text":"I I think that I I think that the that the real world is more complex than a film, right? Because in the movie you would say ohh instantly.","language":"en","start":2189.2,"end":2198.62,"speakerId":0},{"text":"We were. We fell in love, we were bonded. But I wonder, Andre, when you saw your sister.","language":"en","start":2199.02,"end":2203.96,"speakerId":0},{"text":"Was it was there. Did you feel like, almost an instant bond? Did you feel like?","language":"en","start":2205.12,"end":2208.72,"speakerId":0},{"text":"Oh my God this.","language":"en","start":2210.12,"end":2210.98,"speakerId":0},{"text":"Is me. I'm looking at me.","language":"en","start":2210.99,"end":2213.33,"speakerId":0},{"text":"I did and and even hearing Robin talking about that. I'm the baby sister. I'm clearly like the emotional one.","language":"en","start":2213.52,"end":2222.31,"speakerId":1},{"text":"Because, you know, you know, even to this day still hearing that it makes me super emotional just because my sister's so precious.","language":"en","start":2223.45,"end":2232.96,"speakerId":1},{"text":"Me.","language":"en","start":2232.98,"end":2233.4,"speakerId":1},{"text":"But to answer your question, yes.","language":"en","start":2234.93,"end":2236.96,"speakerId":1},{"text":"You know, I just remember, like Robin said, I felt like I was a deer in headlights and and I just like immediately locked in on her and.","language":"en","start":2238.7,"end":2249.58,"speakerId":1},{"text":"Well.","language":"en","start":2245.69,"end":2246.11,"speakerId":0},{"text":"You know, we just.","language":"en","start":2250.38,"end":2251.29,"speakerId":1},{"text":"Locked in on each other and.","language":"en","start":2251.94,"end":2254.06,"speakerId":1},{"text":"Crazy thing is we didn't say anything. We just kind of like magnets.","language":"en","start":2254.77,"end":2260.28,"speakerId":1},{"text":"Just hugged.","language":"en","start":2260.6,"end":2261.35},{"text":"Yeah. And and and cried. And I think at one point maybe you know, 3 or 4 minutes and I think I might have.","language":"en","start":2261.8599999999997,"end":2272.74,"speakerId":1},{"text":"You're Robin, right?","language":"en","start":2273.52,"end":2275.17,"speakerId":1},{"text":"For for us, you know, there was an immediate bond.","language":"en","start":2280.0099999999998,"end":2283.4599999999996,"speakerId":1},{"text":"I mean, you had so much catching up to do. It's 16 years, love you. 25 years of catching up to do. Did did.","language":"en","start":2284.42,"end":2290.42,"speakerId":0},{"text":"Andre, did you know at that point, I mean, you were still, you could eventually go back to New Zealand, but did you, in your mind kind of know that?","language":"en","start":2291.5699999999997,"end":2298.3599999999997,"speakerId":0},{"text":"You had to figure out how to be.","language":"en","start":2299.1099999999997,"end":2300.4599999999996,"speakerId":0},{"text":"Near your sister at that point.","language":"en","start":2300.47,"end":2301.9399999999996,"speakerId":0},{"text":"Immediately it was so life changing for me, yeah.","language":"en","start":2301.64,"end":2306.5699999999997,"speakerId":1},{"text":"You touched on this before. Sports initially early for me, was kind of my vehicle of kind of dealing with a a challenging upbringing and it would be the vehicle that got me back to the United States and got me close to Rubin.","language":"en","start":2307.4,"end":2323.1600000000003,"speakerId":1},{"text":"You decided that you would figure out how to get back to the US as an athlete, as an on an.","language":"en","start":2324.19,"end":2328.82,"speakerId":0},{"text":"Athletic scholarship.","language":"en","start":2328.83,"end":2329.96,"speakerId":0},{"text":"Yes.","language":"en","start":2329.42,"end":2330.07,"speakerId":1},{"text":"And you did. You ended up at USC and you went to USC because Robin, at the time you were living where you living?","language":"en","start":2330.65,"end":2339.02,"speakerId":0},{"text":"I did, yes.","language":"en","start":2332.85,"end":2333.93,"speakerId":1},{"text":"I had moved back after we met. I moved back to Monterey and moved back to California and.","language":"en","start":2339.0699999999997,"end":2344.5199999999995,"speakerId":2},{"text":"Text Maureen.","language":"en","start":2343.08,"end":2343.81,"speakerId":0},{"text":"Constipating that she was going to.","language":"en","start":2344.64,"end":2347.16,"speakerId":2},{"text":"Choose one of the California universities to go to.","language":"en","start":2349,"end":2352.09,"speakerId":2},{"text":"Yeah. So you go to USC and really, but the really the, the real reason was to be.","language":"en","start":2351.75,"end":2357.36,"speakerId":0},{"text":"Geographically, closer to your sister so you guys could be together so clearly both of you knew that you were going to you. You're the rest of your lives were going to be in the same geographical area.","language":"en","start":2358.16,"end":2369.52,"speakerId":0},{"text":"Correct. Yeah. Yeah, I know. I was there to pick her up at the airport. Her and her giant javelin.","language":"en","start":2369.44,"end":2374.67,"speakerId":2},{"text":"You. You brought a javelin with you.","language":"en","start":2375.3399999999997,"end":2377.5099999999998,"speakerId":0},{"text":"See.","language":"en","start":2377.25,"end":2377.59},{"text":"Ted, she traveled well. She traveled from New Zealand with the javelin.","language":"en","start":2377.52,"end":2381.69,"speakerId":2},{"text":"I was a javelin thrower. I gotta bring my javelins with me.","language":"en","start":2381.7599999999998,"end":2384.7499999999995,"speakerId":1},{"text":"So you had, I mean you had so back and forth and you were probably spending like holidays in Monterey or vice versa.","language":"en","start":2387.45,"end":2394.3199999999997,"speakerId":0},{"text":"Yeah.","language":"en","start":2393.0699999999997,"end":2393.4199999999996,"speakerId":1},{"text":"Yeah, we, we we traveled, I mean back and forth as often as we could. It's you know we're in the same state, it's not super close between Monterey and LA is probably 5 or 6 hour drive.","language":"en","start":2394.43,"end":2403.96,"speakerId":2},{"text":"But we took every opportunity we could to spend time together. And Andrea, you know, was great because Andrea got to come up to Monterey and see where I grew up. Eventually I got to go to visit New Zealand and we found out that they're remarkably similar.","language":"en","start":2404.6,"end":2420.5299999999997,"speakerId":2},{"text":"Yeah.","language":"en","start":2413.64,"end":2414.18,"speakerId":0},{"text":"It's it's crazy.","language":"en","start":2420.62,"end":2421.83,"speakerId":1},{"text":"We realize we're pretty much the exact same places.","language":"en","start":2421.8399999999997,"end":2424.0899999999997,"speakerId":2},{"text":"Just some different size of the hemisphere, but and then you know we would sometimes meet in the middle, which there's not a whole lot between water and LA except for wine country and agriculture kind of meeting in the country.","language":"en","start":2424.16,"end":2437.56,"speakerId":2},{"text":"Right.","language":"en","start":2434.2999999999997,"end":2434.66,"speakerId":3},{"text":"And meeting a different, you know, wineries or places off the side of the road. So that's what we did for the next few years.","language":"en","start":2437.66,"end":2445.48,"speakerId":2},{"text":"We're both of you. Just, I mean, obviously you come from New Zealand, which is a huge wine making part of the world and you come from Monterey, which is a huge wine making part of the world. And so I'm not surprised both of you were into wine, but both.","language":"en","start":2445.46,"end":2457.59,"speakerId":0},{"text":"Of you were into wine.","language":"en","start":2457.6,"end":2458.77,"speakerId":0},{"text":"We were, we were.","language":"en","start":2458.41,"end":2460.19,"speakerId":2},{"text":"But it was different though, because.","language":"en","start":2460.16,"end":2461.56,"speakerId":1},{"text":"I think you know for me, my entry point to wine was my grandparents were always involved in agriculture and there were farmers and then in the 1980s, specifically in Blenheim, the region is known as Marlborough, so to go through this transition of.","language":"en","start":2461.66,"end":2481.58,"speakerId":1},{"text":"Thinking about seriously becoming a white a commercial wine growing region? And so there was a lot of people that might have been farming tomatoes, peas, potatoes that looked at the opportunity of planting vineyards from scratch. Yeah. Planting the scrape with 70.","language":"en","start":2482.0299999999997,"end":2499.8999999999996,"speakerId":1},{"text":"Blank and then collectively selling it to the largest brewery in the country at the time also was a winemaker, selling it as grape growers to this brewery. And it's crazy because, you know, at that time you'll fly into this region and they'll just be all this, all these fields, you know, everywhere.","language":"en","start":2500.08,"end":2520.5499999999997,"speakerId":1},{"text":"And and now you fly into Melbourne and it's just been, yeah, there's no more plot. Yeah.","language":"en","start":2520.66,"end":2525.5099999999998,"speakerId":1},{"text":"Vineyards.","language":"en","start":2524.7799999999997,"end":2525.45,"speakerId":0},{"text":"No more plantable area, and so, you know, splitting time between my uncle and my new family when I was with him, you know, when you're in agriculture, family and your kid, you are free labor, you know.","language":"en","start":2526.46,"end":2543.65,"speakerId":1},{"text":"You're picking grapes.","language":"en","start":2543.19,"end":2544.41,"speakerId":0},{"text":"Well, even even.","language":"en","start":2544.72,"end":2545.73,"speakerId":1},{"text":"Before the grapes are ready to harvest.","language":"en","start":2545.74,"end":2547.77,"speakerId":1},{"text":"Like you know, we were running posts in the ground and running wires and bench crafting plants and planting them in the ground.","language":"en","start":2547.8399999999997,"end":2555.9599999999996,"speakerId":1},{"text":"So my introduction to to wine was from the glowing perspective.","language":"en","start":2556.6,"end":2561.93,"speakerId":1},{"text":"And definitely was convinced I was never going to be in the wine industry.","language":"en","start":2563.27,"end":2568.86,"speakerId":1},{"text":"Because it's so hard.","language":"en","start":2569.22,"end":2570.68,"speakerId":0},{"text":"Yeah, farming is very hard work. And then for me it connected the dots of.","language":"en","start":2570.3599999999997,"end":2576.7599999999998,"speakerId":1},{"text":"How you know all this love and this care and this dedication and hard work and community of people that it takes to take care of grapevines for the purpose of making wine. How that translated into this beautiful glass of wine?","language":"en","start":2577.23,"end":2594.2,"speakerId":1},{"text":"And rubbing were you? Do you remember?","language":"en","start":2594.47,"end":2597.2,"speakerId":0},{"text":"Having conversations about why, like cause, cause your sister was young like it's it's pretty rare for any college student to be into wine like oftentimes or into like jello shots or if they're drinking.","language":"en","start":2597.27,"end":2608.41,"speakerId":0},{"text":"No.","language":"en","start":2601.79,"end":2602.5,"speakerId":2},{"text":"I agreed. Yeah, and she we would have these conversations. And and it it just so happened that it was.","language":"en","start":2607.81,"end":2613.56,"speakerId":2},{"text":"Sort of a time in my life when I, as a young adult, I sort of began my own, I guess wine journey for myself. Previous to that growing up in an agricultural community I really admired and appreciated the.","language":"en","start":2613.65,"end":2633.5,"speakerId":2},{"text":"Family wineries and vineyards that were around it was sort of like there's this. I don't want to say there's a hierarchy, but it was kind of like, you know, we have, you know, lettuce, spinach, strawberries, artichokes and all these things. And then wine had become sort of new elevated form of agriculture in Monterey and the Salinas Valley. So it was kind of like this, really.","language":"en","start":2633.65,"end":2654.26,"speakerId":2},{"text":"You know, kind of, I don't know the bougie sort of thing that had been going on when I was growing up. So it's like, I don't always admired that and some of the families that were sort of, you know, neighboring where I lived were at the head of that, but for myself.","language":"en","start":2654.35,"end":2667.96,"speakerId":2},{"text":"I had everyone in wine sort of has their aha moment. It sounds really corny, but everybody does, right? And so for me, it was at a friend's house where we're we were watching TV and we were.","language":"en","start":2668.71,"end":2680.14,"speakerId":2},{"text":"Having a meal over Italian food and there was a bottle of Merlot that we had been drinking, and then we we drank it all and so my friend brought out another bottle of Merlot. And, you know, just fine. It was like we're out of wine. We need more. And so she opened.","language":"en","start":2681.02,"end":2695.96,"speakerId":2},{"text":"Shut up but.","language":"en","start":2696.0499999999997,"end":2696.97,"speakerId":2},{"text":"Just in that the difference between the two bottles of wine from the first bottle to the next bottle was the same grape. It was the same vintage. It was the same sort of, you know, area of California. And yet the styles were so different to me and it was the first time that it really it really stood out to me that there's an art in in wine.","language":"en","start":2697.04,"end":2716.23,"speakerId":2},{"text":"Thinking and. And what about you, Andrea?","language":"en","start":2716.31,"end":2718.19,"speakerId":0},{"text":"I mean, I mean clearly both of you.","language":"en","start":2718.45,"end":2720.31,"speakerId":0},{"text":"Were passionate about wine, but you were still in college and also still, like, really focused on athletics, right?","language":"en","start":2720.3199999999997,"end":2726.74,"speakerId":0},{"text":"Yeah, my dream was to be an Olympian and to be a gold medalist. And I had a a pretty bad injury in which I came to the realization that, like, you know this.","language":"en","start":2726.77,"end":2735.92,"speakerId":1},{"text":"Was.","language":"en","start":2735.93,"end":2736.3199999999997,"speakerId":1},{"text":"Like I wasn't going to get to that dream and it was quite a depressing time, you know, because for I would say, since the time I was.","language":"en","start":2736.33,"end":2746.8199999999997,"speakerId":1},{"text":"14 seriously pursuing you know this Olympic dream.","language":"en","start":2747.17,"end":2752.76,"speakerId":1},{"text":"And then I think in conjunction with that meeting with Robin and in California and really building our bond as sisters and as young women when we would hang out and we would get together, sometimes we would just drive with no like destination in mind and we would just be talking.","language":"en","start":2753.72,"end":2774.2099999999996,"speakerId":1},{"text":"Yeah.","language":"en","start":2764.24,"end":2764.7099999999996},{"text":"MHM.","language":"en","start":2772.12,"end":2772.56,"speakerId":0},{"text":"And we would kind of what we call now just drive and dream.","language":"en","start":2774.39,"end":2778.3599999999997,"speakerId":1},{"text":"And we would just talk about like, hey, yo, what would it be like like if we started our own wine company, what would it look like? What would it be?","language":"en","start":2779.6299999999997,"end":2789.7299999999996,"speakerId":1},{"text":"Like and then.","language":"en","start":2789.74,"end":2790.7999999999997,"speakerId":1},{"text":"And this is these were just kind of like like just conversations that friends or sisters or siblings have like, hey, wouldn't it be great if we start a business together? It was like that.","language":"en","start":2791.02,"end":2799.06,"speakerId":0},{"text":"Yeah, it was. You know, that's so crazy.","language":"en","start":2798.95,"end":2801.56,"speakerId":1},{"text":"How could we possibly do that? We don't know how to make wine. We have no money. That's crazy. But but how crazy is it, though? And then I think in conjunction with, with having this injury and realizing that, you know, I wasn't going to go to the Olympics, that I was a junior that pretty soon I was going to have to.","language":"en","start":2801.99,"end":2818.7999999999997,"speakerId":1},{"text":"Get a job in the real world.","language":"en","start":2818.81,"end":2821.02,"speakerId":1},{"text":"That it, for me at least, it kind of was like, what do I want? So to go through these questions and what do I want to do it in my life? What do I love? Could me and Robin do something together? Maybe we could start.","language":"en","start":2822.5,"end":2835.95,"speakerId":1},{"text":"A winery? Yeah.","language":"en","start":2835.96,"end":2836.7400000000002,"speakerId":1},{"text":"And I feel like, you know, really quickly.","language":"en","start":2836.8599999999997,"end":2839.9599999999996,"speakerId":1},{"text":"At the time, we felt like we.","language":"en","start":2840.92,"end":2844.08,"speakerId":1},{"text":"Could do something that no other winery in the world could do, and that was that we could authentically make wine in two different hemispheres. And I think the thing for us that was very clear when we were exploring the wine world was that it didn't.","language":"en","start":2845,"end":2865.59,"speakerId":1},{"text":"Feel very inclusive.","language":"en","start":2865.67,"end":2867.16,"speakerId":1},{"text":"But also to from a consumer perspective, I'm a millennial, Robinson exer. We're quite promiscuous in the way that we drink and that like, we don't want to drink the same thing every night. So we felt like, you know, we could really offer this like.","language":"en","start":2868.25,"end":2887.32,"speakerId":1},{"text":"Beautiful portfolio of wines that every night of the week. If you wanted to change it up, try something different. You could do that with us.","language":"en","start":2887.41,"end":2896.33,"speakerId":1},{"text":"All right, Robin, I just. I'm just trying to put myself in, in your shoes. Right. Because you like. You've been working like you had a job in the corporate world. And like some experience there you were 30 years old and. And one thing I haven't even mentioned is that at this point, you were a mom, right? Like, like, over this whole period, you've been raising a daughter.","language":"en","start":2897.0699999999997,"end":2917.18,"speakerId":0},{"text":"Yeah.","language":"en","start":2913.7599999999998,"end":2914.5299999999997,"speakerId":2},{"text":"So so all this is happening and then like this opportunity presents itself, but the wine industry is super tough, like it's super intimidating. So the first question I would have is is like like, what's the first step like, OK.","language":"en","start":2917.25,"end":2931.16,"speakerId":0},{"text":"Do you want to start a wine business? A brand like what do we do? And so how did you answer that question?","language":"en","start":2931.54,"end":2937.46,"speakerId":0},{"text":"While adding even more complexity to the situation, I had just given birth to twins so and and that was kind of part of the the deciding factor or our motivation. Because of that point, I was like I have given all I have to give to traditional corporate America like I have no more to give and I.","language":"en","start":2937.54,"end":2958.34,"speakerId":2},{"text":"Have my daughter who?","language":"en","start":2958.42,"end":2959.96,"speakerId":2},{"text":"Those.","language":"en","start":2960.0499999999997,"end":2960.3199999999997},{"text":"You know 10 at this point and I have two brand new baby boys and and there's no way that I'm going to go and, you know, grind for someone else's company. It's just it's not going to happen. I don't. I don't have all day to to toil away for someone else. So. And you know, timing being what it was at the same time Andrea is like.","language":"en","start":2961.29,"end":2980.39,"speakerId":2},{"text":"Crap. I need to think about my future and and what I'm going to do. So for us, you know, all through our story, there's these points where it's just everything.","language":"en","start":2981.33,"end":2991.16,"speakerId":2},{"text":"Lines up and things are laid out in front of us and we just happen to be good at recognizing these opportunities as they're set forth.","language":"en","start":2991.8599999999997,"end":3001.93,"speakerId":2},{"text":"But it's scary. I mean, you're a a 10 year old and two new twins. And I mean, a lot of people in that situation wouldn't wouldn't be brave enough or courageous enough to start a business.","language":"en","start":3001.6099999999997,"end":3014.72,"speakerId":0},{"text":"Well, I'll tell you one thing that we clearly inherited from dear old Dad is that both of us, we don't really have much of AAA fear factor in our.","language":"en","start":3014.5099999999998,"end":3024.7599999999998,"speakerId":2},{"text":"So there's really nothing that was scary.","language":"en","start":3025.7,"end":3027.6499999999996,"speakerId":2},{"text":"To us about it.","language":"en","start":3027.7599999999998,"end":3028.5899999999997,"speakerId":2},{"text":"Scary. It's exciting. Yeah, exactly. And so I.","language":"en","start":3028.6,"end":3031.71,"speakerId":2},{"text":"Think we're not really.","language":"en","start":3031.72,"end":3033.0699999999997,"speakerId":2},{"text":"Scared about the downside of any situation? We're also realists. So you know, we realized that we had no experience in the business of wine. We also don't have a bunch of money.","language":"en","start":3033.08,"end":3045.04,"speakerId":2},{"text":"We didn't have vineyards, we didn't have a winery.","language":"en","start":3045.1099999999997,"end":3047.16,"speakerId":2},{"text":"We didn't really have any the ingredients that it would take to make a successful business.","language":"en","start":3047.85,"end":3051.7799999999997,"speakerId":2},{"text":"But what we did?","language":"en","start":3052.47,"end":3053.4199999999996,"speakerId":2},{"text":"Have was a way too much confidence, so we felt like it was something. It was a challenge that we were up for and now we just needed to figure out what was going to be our point of entry into the business.","language":"en","start":3053.43,"end":3064.98,"speakerId":2},{"text":"Hmm.","language":"en","start":3055.66,"end":3055.93},{"text":"And then I think it was just.","language":"en","start":3065.25,"end":3067.26,"speakerId":1},{"text":"We kept on talking about it and then finally got to the point where we were like well.","language":"en","start":3067.3999999999996,"end":3074.47,"speakerId":1},{"text":"What's stopping us?","language":"en","start":3075.02,"end":3075.96,"speakerId":1},{"text":"And that is where we're going to leave the story for now. I know, I know. But I promise it will be worth the wait. Next week, we'll find out how the sisters turn their business into one of the largest black-owned wine companies.","language":"en","start":3077.47,"end":3090.48,"speakerId":0},{"text":"In the world.","language":"en","start":3090.5499999999997,"end":3091.4999999999995,"speakerId":0},{"text":"At that time.","language":"en","start":3091.81,"end":3093.12,"speakerId":1},{"text":"The wine industry was was a very closed off.","language":"en","start":3093.67,"end":3097.09,"speakerId":1},{"text":"Industry, not a lot of innovation, not a lot of disruption. So we looked very foreign in the in these situations. I think in their mind they.","language":"en","start":3097.18,"end":3109.5499999999997,"speakerId":1},{"text":"Like how dare you like the audacity? You know? Don't you know how this works in this industry?","language":"en","start":3109.6499999999996,"end":3116.8799999999997,"speakerId":1},{"text":"More from the bright sisters next week.","language":"en","start":3118.48,"end":3121.47,"speakerId":0},{"text":"And.","language":"en","start":3122.6499999999996,"end":3122.8599999999997,"speakerId":0},{"text":"Thanks so much for listening to the show this week. You can subscribe wherever you get your podcasts. You can also write to us at eachibt@npr.org if you want to follow us on Twitter. It's at how I built this or at Guy Raz and on Instagram. It's at Guy dot Raz. This episode was produced by Rachel Faulkner with music composed by Ramtin Erebuni.","language":"en","start":3122.93,"end":3143.96,"speakerId":0},{"text":"Thanks also to Louis Metzger, Gareth Gayles, JC Howard, Julia Carney, Neva Grant and Jeff Rogers. Our intern is Farah Safari. I'm Guy Raz and even listening to how.","language":"en","start":3144.35,"end":3155.54,"speakerId":0},{"text":"I built this.","language":"en","start":3155.5499999999997,"end":3156.4599999999996,"speakerId":0},{"text":"This is NPR.","language":"en","start":3162.18,"end":3164.1499999999996,"speakerId":0},{"text":"Voting is crucial and I don't give a damn how you look at.","language":"en","start":3170.16,"end":3174.12,"speakerId":3},{"text":"This.","language":"en","start":3173.8399999999997,"end":3174.2},{"text":"The man of.","language":"en","start":3176.89,"end":3177.5,"speakerId":1},{"text":"The sea and the home of the brain.","language":"en","start":3177.5099999999998,"end":3179.39},{"text":"The white male citizens.","language":"en","start":3179.91,"end":3181.46},{"text":"Misrepresentative democracy?","language":"en","start":3182.7799999999997,"end":3184.83,"speakerId":3},{"text":"A new series about voting in America from NPR's Throughline now.","language":"en","start":3184.83,"end":3190.06,"speakerId":2},{"text":"Listen.","language":"en","start":3189.04,"end":3189.69}],"speakerNames":[null,null,null,null,null,null]},"audioOneDriveItem":{"driveId":"7f8026b89fd1842b","itemId":"7F8026B89FD1842B!243"}}}</storedTranscription>
</file>

<file path=customXml/itemProps1.xml><?xml version="1.0" encoding="utf-8"?>
<ds:datastoreItem xmlns:ds="http://schemas.openxmlformats.org/officeDocument/2006/customXml" ds:itemID="{1252F464-97A1-4EAC-BE39-529DC5C1729D}">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908</Words>
  <Characters>45078</Characters>
  <Application>Microsoft Office Word</Application>
  <DocSecurity>0</DocSecurity>
  <Lines>375</Lines>
  <Paragraphs>105</Paragraphs>
  <ScaleCrop>false</ScaleCrop>
  <Company/>
  <LinksUpToDate>false</LinksUpToDate>
  <CharactersWithSpaces>5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17:00Z</dcterms:created>
  <dcterms:modified xsi:type="dcterms:W3CDTF">2025-03-24T01:17:00Z</dcterms:modified>
</cp:coreProperties>
</file>